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103][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ra-ResponseWindow and msgB-ResponseWindow is offset by UE-gNB RTD  in LEO/GEO. </w:t>
      </w:r>
    </w:p>
    <w:p w14:paraId="768C7E60" w14:textId="77777777" w:rsidR="001E3D0D" w:rsidRDefault="00713950">
      <w:pPr>
        <w:rPr>
          <w:rFonts w:ascii="Calibri" w:hAnsi="Calibri"/>
          <w:lang w:val="en-US"/>
        </w:rPr>
      </w:pPr>
      <w:r>
        <w:t>Companies which did not agree expressed concerns about the accuracy of the UE timing precompensation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An alternative solution was proposed in [3], where if the timing reference is at the gNB the offset of the start of ra-ResponseWindow (msgB-ResponseWindow) can be made in the first PDCCH occasion after the downlink symbol that has the same symbol number, slot number and system frame number as the last uplink symbol of the PRACH occasion where msg1(MsgA)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r>
        <w:rPr>
          <w:b/>
          <w:i/>
          <w:lang w:eastAsia="sv-SE"/>
        </w:rPr>
        <w:t xml:space="preserve">ra-ResponseWindow </w:t>
      </w:r>
      <w:r>
        <w:rPr>
          <w:b/>
          <w:lang w:eastAsia="sv-SE"/>
        </w:rPr>
        <w:t xml:space="preserve">and </w:t>
      </w:r>
      <w:r>
        <w:rPr>
          <w:b/>
          <w:i/>
          <w:lang w:eastAsia="sv-SE"/>
        </w:rPr>
        <w:t>msgB-ResponseWindow</w:t>
      </w:r>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MsgA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MsgA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commonly used in NTN, i.e., for a UE with/without precompensation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r>
              <w:rPr>
                <w:rFonts w:eastAsiaTheme="minorEastAsia" w:hint="eastAsia"/>
              </w:rPr>
              <w:t>Sp</w:t>
            </w:r>
            <w:r>
              <w:rPr>
                <w:rFonts w:eastAsiaTheme="minorEastAsia"/>
              </w:rPr>
              <w:t>readtrum</w:t>
            </w:r>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r w:rsidRPr="0012361F">
              <w:rPr>
                <w:rFonts w:eastAsiaTheme="minorEastAsia" w:cs="Arial"/>
                <w:i/>
                <w:iCs/>
              </w:rPr>
              <w:t>ra-ResponseWindow</w:t>
            </w:r>
            <w:r>
              <w:rPr>
                <w:rFonts w:eastAsiaTheme="minorEastAsia" w:cs="Arial"/>
              </w:rPr>
              <w:t xml:space="preserve"> and </w:t>
            </w:r>
            <w:r w:rsidRPr="0012361F">
              <w:rPr>
                <w:rFonts w:eastAsiaTheme="minorEastAsia" w:cs="Arial"/>
                <w:i/>
                <w:iCs/>
              </w:rPr>
              <w:t>msgB-ResponseWindow</w:t>
            </w:r>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MsgB though if successRAR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gNB RTT could be simply TA or TA+</w:t>
            </w:r>
            <w:r w:rsidR="006E7AC2">
              <w:rPr>
                <w:lang w:eastAsia="sv-SE"/>
              </w:rPr>
              <w:t>Koffset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r w:rsidRPr="000F3B30">
              <w:rPr>
                <w:i/>
                <w:lang w:eastAsia="ko-KR"/>
              </w:rPr>
              <w:t>ra-ResponseWindow</w:t>
            </w:r>
            <w:r w:rsidRPr="000F3B30">
              <w:rPr>
                <w:lang w:eastAsia="ko-KR"/>
              </w:rPr>
              <w:t xml:space="preserve"> configured in </w:t>
            </w:r>
            <w:r w:rsidRPr="000F3B30">
              <w:rPr>
                <w:i/>
                <w:lang w:eastAsia="ko-KR"/>
              </w:rPr>
              <w:t>RACH-ConfigCommon</w:t>
            </w:r>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For MsgA,</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r w:rsidRPr="000F3B30">
              <w:rPr>
                <w:i/>
                <w:iCs/>
                <w:lang w:eastAsia="ko-KR"/>
              </w:rPr>
              <w:t>m</w:t>
            </w:r>
            <w:r w:rsidRPr="000F3B30">
              <w:rPr>
                <w:rFonts w:eastAsiaTheme="minorEastAsia"/>
                <w:i/>
                <w:iCs/>
                <w:lang w:eastAsia="ko-KR"/>
              </w:rPr>
              <w:t>sgB</w:t>
            </w:r>
            <w:r w:rsidRPr="000F3B30">
              <w:rPr>
                <w:i/>
                <w:iCs/>
                <w:lang w:eastAsia="ko-KR"/>
              </w:rPr>
              <w:t>-ResponseWindow</w:t>
            </w:r>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r>
              <w:rPr>
                <w:rFonts w:eastAsiaTheme="minorEastAsia" w:hint="eastAsia"/>
              </w:rPr>
              <w:t>Ac</w:t>
            </w:r>
            <w:r>
              <w:rPr>
                <w:rFonts w:eastAsiaTheme="minorEastAsia"/>
              </w:rPr>
              <w:t xml:space="preserve">oording to current describtion in 38.213 as follows, DL timing to start </w:t>
            </w:r>
            <w:r w:rsidR="002D2FA0">
              <w:rPr>
                <w:rFonts w:eastAsiaTheme="minorEastAsia"/>
              </w:rPr>
              <w:t>r</w:t>
            </w:r>
            <w:r w:rsidRPr="00C07AE9">
              <w:rPr>
                <w:rFonts w:eastAsiaTheme="minorEastAsia"/>
              </w:rPr>
              <w:t>a-ResponseWindow and msgB-ResponseWindow</w:t>
            </w:r>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precompensation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The discussion on offset to be considered for the start of the ra-ResponseWindow and msgB-ResponseWindow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 xml:space="preserve">r.t Option 1: UE-gNB RTT estimate. Depending on the position of the reference point used for time synchronization, the UE will not be able to </w:t>
              </w:r>
              <w:r w:rsidRPr="00747B79">
                <w:rPr>
                  <w:b/>
                  <w:lang w:eastAsia="sv-SE"/>
                </w:rPr>
                <w:t>self estimate</w:t>
              </w:r>
              <w:r w:rsidRPr="00747B79">
                <w:rPr>
                  <w:lang w:eastAsia="sv-SE"/>
                </w:rPr>
                <w:t xml:space="preserve"> the UE-gNB RTT. For example, if the reference point is on-board the stallite, the UE will auntomously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allthis option wlould be viable if the </w:t>
              </w:r>
              <w:r w:rsidRPr="00747B79">
                <w:t xml:space="preserve">timing reference is at the gNB which is not yet agreed in RAN1. Secondaly, we see that this option is based on option1. Indeed, the UE needs  first to estimate the </w:t>
              </w:r>
              <w:r w:rsidRPr="00747B79">
                <w:rPr>
                  <w:rFonts w:cs="Arial"/>
                  <w:b/>
                </w:rPr>
                <w:t xml:space="preserve">UE-gNB RTT </w:t>
              </w:r>
              <w:r w:rsidRPr="00747B79">
                <w:rPr>
                  <w:rFonts w:cs="Arial"/>
                </w:rPr>
                <w:t>then monitore the DL timing, waiting for the DL symbol that has the same symbol number, slot number and system frame number as the last UL symbol of the PRACH occasion where msg1/MsgA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r>
                <w:t>ra-ResponseWindow</w:t>
              </w:r>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however ,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rPr>
            </w:pPr>
            <w:ins w:id="82" w:author="Soghomonian, Manook, Vodafone Group" w:date="2020-11-09T10:52:00Z">
              <w:r>
                <w:rPr>
                  <w:rFonts w:eastAsiaTheme="minorEastAsia"/>
                </w:rPr>
                <w:t xml:space="preserve">Timing reference would be a variable based on the trajectory of the satellite over the ground, </w:t>
              </w:r>
            </w:ins>
          </w:p>
        </w:tc>
      </w:tr>
      <w:tr w:rsidR="0061530F" w14:paraId="73A4A336" w14:textId="77777777">
        <w:trPr>
          <w:ins w:id="83" w:author="Diaz Sendra,S,Salva,TLG2 R" w:date="2020-11-09T11:37:00Z"/>
        </w:trPr>
        <w:tc>
          <w:tcPr>
            <w:tcW w:w="1496" w:type="dxa"/>
          </w:tcPr>
          <w:p w14:paraId="5C8B1AC8" w14:textId="095BFA25" w:rsidR="0061530F" w:rsidRDefault="0061530F" w:rsidP="002C0BBC">
            <w:pPr>
              <w:rPr>
                <w:ins w:id="84" w:author="Diaz Sendra,S,Salva,TLG2 R" w:date="2020-11-09T11:37:00Z"/>
                <w:rFonts w:eastAsiaTheme="minorEastAsia"/>
              </w:rPr>
            </w:pPr>
            <w:ins w:id="85" w:author="Diaz Sendra,S,Salva,TLG2 R" w:date="2020-11-09T11:37:00Z">
              <w:r>
                <w:rPr>
                  <w:rFonts w:eastAsiaTheme="minorEastAsia"/>
                </w:rPr>
                <w:lastRenderedPageBreak/>
                <w:t>BT</w:t>
              </w:r>
            </w:ins>
          </w:p>
        </w:tc>
        <w:tc>
          <w:tcPr>
            <w:tcW w:w="1739" w:type="dxa"/>
          </w:tcPr>
          <w:p w14:paraId="5F8F477E" w14:textId="4C610BE8" w:rsidR="0061530F" w:rsidRDefault="00F314E7" w:rsidP="002C0BBC">
            <w:pPr>
              <w:rPr>
                <w:ins w:id="86" w:author="Diaz Sendra,S,Salva,TLG2 R" w:date="2020-11-09T11:37:00Z"/>
                <w:rFonts w:eastAsiaTheme="minorEastAsia"/>
              </w:rPr>
            </w:pPr>
            <w:ins w:id="87" w:author="Diaz Sendra,S,Salva,TLG2 R" w:date="2020-11-09T11:38:00Z">
              <w:r>
                <w:rPr>
                  <w:rFonts w:eastAsiaTheme="minorEastAsia"/>
                </w:rPr>
                <w:t>Wait for RAN1</w:t>
              </w:r>
            </w:ins>
          </w:p>
        </w:tc>
        <w:tc>
          <w:tcPr>
            <w:tcW w:w="6480" w:type="dxa"/>
          </w:tcPr>
          <w:p w14:paraId="16B688A3" w14:textId="5F40B371" w:rsidR="0061530F" w:rsidRDefault="0061530F" w:rsidP="002C0BBC">
            <w:pPr>
              <w:rPr>
                <w:ins w:id="88" w:author="Diaz Sendra,S,Salva,TLG2 R" w:date="2020-11-09T11:37:00Z"/>
                <w:rFonts w:eastAsiaTheme="minorEastAsia"/>
              </w:rPr>
            </w:pPr>
            <w:ins w:id="89" w:author="Diaz Sendra,S,Salva,TLG2 R" w:date="2020-11-09T11:37:00Z">
              <w:r>
                <w:rPr>
                  <w:rFonts w:eastAsiaTheme="minorEastAsia"/>
                </w:rPr>
                <w:t>Wait f</w:t>
              </w:r>
              <w:r w:rsidR="00EA4F34">
                <w:rPr>
                  <w:rFonts w:eastAsiaTheme="minorEastAsia"/>
                </w:rPr>
                <w:t>or RAN1 conclusion on this topic.</w:t>
              </w:r>
            </w:ins>
          </w:p>
        </w:tc>
      </w:tr>
      <w:tr w:rsidR="0011088D" w14:paraId="300AF9C2" w14:textId="77777777">
        <w:trPr>
          <w:ins w:id="90" w:author="Nishith Tripathi/SMI /SRA/Senior Professional/삼성전자" w:date="2020-11-09T07:30:00Z"/>
        </w:trPr>
        <w:tc>
          <w:tcPr>
            <w:tcW w:w="1496" w:type="dxa"/>
          </w:tcPr>
          <w:p w14:paraId="0A53508E" w14:textId="51628B70" w:rsidR="0011088D" w:rsidRDefault="0011088D" w:rsidP="0011088D">
            <w:pPr>
              <w:rPr>
                <w:ins w:id="91" w:author="Nishith Tripathi/SMI /SRA/Senior Professional/삼성전자" w:date="2020-11-09T07:30:00Z"/>
                <w:rFonts w:eastAsiaTheme="minorEastAsia"/>
              </w:rPr>
            </w:pPr>
            <w:ins w:id="92" w:author="Nishith Tripathi/SMI /SRA/Senior Professional/삼성전자" w:date="2020-11-09T07:30:00Z">
              <w:r>
                <w:rPr>
                  <w:lang w:eastAsia="sv-SE"/>
                </w:rPr>
                <w:t>Samsung</w:t>
              </w:r>
            </w:ins>
          </w:p>
        </w:tc>
        <w:tc>
          <w:tcPr>
            <w:tcW w:w="1739" w:type="dxa"/>
          </w:tcPr>
          <w:p w14:paraId="39461D58" w14:textId="4C8C36BB" w:rsidR="0011088D" w:rsidRDefault="0011088D" w:rsidP="0011088D">
            <w:pPr>
              <w:rPr>
                <w:ins w:id="93" w:author="Nishith Tripathi/SMI /SRA/Senior Professional/삼성전자" w:date="2020-11-09T07:30:00Z"/>
                <w:rFonts w:eastAsiaTheme="minorEastAsia"/>
              </w:rPr>
            </w:pPr>
            <w:ins w:id="94" w:author="Nishith Tripathi/SMI /SRA/Senior Professional/삼성전자" w:date="2020-11-09T07:30:00Z">
              <w:r>
                <w:rPr>
                  <w:lang w:eastAsia="sv-SE"/>
                </w:rPr>
                <w:t>Option 3</w:t>
              </w:r>
            </w:ins>
          </w:p>
        </w:tc>
        <w:tc>
          <w:tcPr>
            <w:tcW w:w="6480" w:type="dxa"/>
          </w:tcPr>
          <w:p w14:paraId="3A1C851E" w14:textId="77777777" w:rsidR="0011088D" w:rsidRDefault="0011088D" w:rsidP="0011088D">
            <w:pPr>
              <w:rPr>
                <w:ins w:id="95" w:author="Nishith Tripathi/SMI /SRA/Senior Professional/삼성전자" w:date="2020-11-09T07:30:00Z"/>
                <w:lang w:eastAsia="sv-SE"/>
              </w:rPr>
            </w:pPr>
            <w:ins w:id="96" w:author="Nishith Tripathi/SMI /SRA/Senior Professional/삼성전자" w:date="2020-11-09T07:30:00Z">
              <w:r>
                <w:rPr>
                  <w:lang w:eastAsia="sv-SE"/>
                </w:rPr>
                <w:t xml:space="preserve">1. For a given UE, use the same "offset" value for multiple timers instead of specifying separate offsets for different timers.  </w:t>
              </w:r>
            </w:ins>
          </w:p>
          <w:p w14:paraId="732B99ED" w14:textId="77777777" w:rsidR="0011088D" w:rsidRDefault="0011088D" w:rsidP="0011088D">
            <w:pPr>
              <w:rPr>
                <w:ins w:id="97" w:author="Nishith Tripathi/SMI /SRA/Senior Professional/삼성전자" w:date="2020-11-09T07:30:00Z"/>
                <w:lang w:eastAsia="sv-SE"/>
              </w:rPr>
            </w:pPr>
            <w:ins w:id="98" w:author="Nishith Tripathi/SMI /SRA/Senior Professional/삼성전자" w:date="2020-11-09T07:30:00Z">
              <w:r>
                <w:rPr>
                  <w:lang w:eastAsia="sv-SE"/>
                </w:rPr>
                <w:t xml:space="preserve">2. Example Options for Delay Estimation: </w:t>
              </w:r>
            </w:ins>
          </w:p>
          <w:p w14:paraId="6ABD049E" w14:textId="77777777" w:rsidR="0011088D" w:rsidRDefault="0011088D" w:rsidP="0011088D">
            <w:pPr>
              <w:rPr>
                <w:ins w:id="99" w:author="Nishith Tripathi/SMI /SRA/Senior Professional/삼성전자" w:date="2020-11-09T07:30:00Z"/>
                <w:lang w:eastAsia="sv-SE"/>
              </w:rPr>
            </w:pPr>
            <w:ins w:id="100" w:author="Nishith Tripathi/SMI /SRA/Senior Professional/삼성전자" w:date="2020-11-09T07:30:00Z">
              <w:r>
                <w:rPr>
                  <w:lang w:eastAsia="sv-SE"/>
                </w:rPr>
                <w:t xml:space="preserve">A. The UE calculates and then utilizes the time offset that equals "UE-specific UE-gNB RTD (UGRTD)."  </w:t>
              </w:r>
            </w:ins>
          </w:p>
          <w:p w14:paraId="70671469" w14:textId="77777777" w:rsidR="0011088D" w:rsidRDefault="0011088D" w:rsidP="0011088D">
            <w:pPr>
              <w:rPr>
                <w:ins w:id="101" w:author="Nishith Tripathi/SMI /SRA/Senior Professional/삼성전자" w:date="2020-11-09T07:30:00Z"/>
                <w:lang w:eastAsia="sv-SE"/>
              </w:rPr>
            </w:pPr>
            <w:ins w:id="102" w:author="Nishith Tripathi/SMI /SRA/Senior Professional/삼성전자" w:date="2020-11-09T07:30:00Z">
              <w:r>
                <w:rPr>
                  <w:lang w:eastAsia="sv-SE"/>
                </w:rPr>
                <w:t>A1. UGRTD= 2*(UE-platform prop delay UPPD + platform-NTN-GW prop delay  PNPD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spcify such platform position in the SIB. Another simpler option is that the gNB specifies the platform positiion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instaed of the FL delay. Note that the FL delay keeps changing but the NTN GW would not be changing. TPD can be quite comparable to the total UGRTD for LEOs and HAPS. For example, the 1-way UE-gNB propagation delay is about 5 ms for a LEO at an 800 km altitude. Of course,  the 1-way UE-gNB propagation delay for HAPS would be much smaller than 5 ms.</w:t>
              </w:r>
            </w:ins>
          </w:p>
          <w:p w14:paraId="51E096EE" w14:textId="3D86F961" w:rsidR="0011088D" w:rsidRDefault="0011088D" w:rsidP="0011088D">
            <w:pPr>
              <w:rPr>
                <w:ins w:id="103" w:author="Nishith Tripathi/SMI /SRA/Senior Professional/삼성전자" w:date="2020-11-09T07:30:00Z"/>
                <w:rFonts w:eastAsiaTheme="minorEastAsia"/>
              </w:rPr>
            </w:pPr>
            <w:ins w:id="104" w:author="Nishith Tripathi/SMI /SRA/Senior Professional/삼성전자" w:date="2020-11-09T07:30:00Z">
              <w:r>
                <w:rPr>
                  <w:lang w:eastAsia="sv-SE"/>
                </w:rPr>
                <w:t>A2. For a UE w/o pre-comp capability OR when an accurate estimate of the GNSS-based UE location is unavailable OR if the n/w wants the UE to use the n/w-specified common delay, the following formula can be used. UGRTD= 2*(Reference Point -platform prop delay RPPD + platform-NTN-GW prop delay  PNPD +  total processing delay TPD).  The Reference Point can be the center of the NTN cell, and, the gNB broadcasts UGRTD.</w:t>
              </w:r>
            </w:ins>
          </w:p>
        </w:tc>
      </w:tr>
      <w:tr w:rsidR="0011509B" w14:paraId="6EA5C994" w14:textId="77777777">
        <w:trPr>
          <w:ins w:id="105" w:author="Yiu, Candy" w:date="2020-11-09T05:57:00Z"/>
        </w:trPr>
        <w:tc>
          <w:tcPr>
            <w:tcW w:w="1496" w:type="dxa"/>
          </w:tcPr>
          <w:p w14:paraId="41F6F61C" w14:textId="50E74D35" w:rsidR="0011509B" w:rsidRDefault="0011509B" w:rsidP="0011088D">
            <w:pPr>
              <w:rPr>
                <w:ins w:id="106" w:author="Yiu, Candy" w:date="2020-11-09T05:57:00Z"/>
                <w:lang w:eastAsia="sv-SE"/>
              </w:rPr>
            </w:pPr>
            <w:ins w:id="107" w:author="Yiu, Candy" w:date="2020-11-09T05:57:00Z">
              <w:r>
                <w:rPr>
                  <w:lang w:eastAsia="sv-SE"/>
                </w:rPr>
                <w:t>Intel</w:t>
              </w:r>
            </w:ins>
          </w:p>
        </w:tc>
        <w:tc>
          <w:tcPr>
            <w:tcW w:w="1739" w:type="dxa"/>
          </w:tcPr>
          <w:p w14:paraId="3A4C5CC0" w14:textId="5628F20C" w:rsidR="0011509B" w:rsidRDefault="0011509B" w:rsidP="0011088D">
            <w:pPr>
              <w:rPr>
                <w:ins w:id="108" w:author="Yiu, Candy" w:date="2020-11-09T05:57:00Z"/>
                <w:lang w:eastAsia="sv-SE"/>
              </w:rPr>
            </w:pPr>
            <w:ins w:id="109" w:author="Yiu, Candy" w:date="2020-11-09T06:00:00Z">
              <w:r>
                <w:rPr>
                  <w:lang w:eastAsia="sv-SE"/>
                </w:rPr>
                <w:t>Option 1</w:t>
              </w:r>
            </w:ins>
          </w:p>
        </w:tc>
        <w:tc>
          <w:tcPr>
            <w:tcW w:w="6480" w:type="dxa"/>
          </w:tcPr>
          <w:p w14:paraId="1E8EFDA8" w14:textId="5F0C18BD" w:rsidR="0011509B" w:rsidRDefault="0011509B" w:rsidP="0011088D">
            <w:pPr>
              <w:rPr>
                <w:ins w:id="110" w:author="Yiu, Candy" w:date="2020-11-09T05:57:00Z"/>
                <w:lang w:eastAsia="sv-SE"/>
              </w:rPr>
            </w:pPr>
            <w:ins w:id="111" w:author="Yiu, Candy" w:date="2020-11-09T06:00:00Z">
              <w:r>
                <w:rPr>
                  <w:lang w:eastAsia="sv-SE"/>
                </w:rPr>
                <w:t>It seems the simplest for UE.</w:t>
              </w:r>
            </w:ins>
          </w:p>
        </w:tc>
      </w:tr>
      <w:tr w:rsidR="0005767F" w14:paraId="281A3EC3" w14:textId="77777777">
        <w:trPr>
          <w:ins w:id="112" w:author="Maxime Grau" w:date="2020-11-09T14:39:00Z"/>
        </w:trPr>
        <w:tc>
          <w:tcPr>
            <w:tcW w:w="1496" w:type="dxa"/>
          </w:tcPr>
          <w:p w14:paraId="4A59D63F" w14:textId="7128F7A4" w:rsidR="0005767F" w:rsidRDefault="0005767F" w:rsidP="0005767F">
            <w:pPr>
              <w:rPr>
                <w:ins w:id="113" w:author="Maxime Grau" w:date="2020-11-09T14:39:00Z"/>
                <w:lang w:eastAsia="sv-SE"/>
              </w:rPr>
            </w:pPr>
            <w:ins w:id="114" w:author="Maxime Grau" w:date="2020-11-09T14:39:00Z">
              <w:r>
                <w:rPr>
                  <w:rFonts w:eastAsiaTheme="minorEastAsia"/>
                </w:rPr>
                <w:t>NEC</w:t>
              </w:r>
            </w:ins>
          </w:p>
        </w:tc>
        <w:tc>
          <w:tcPr>
            <w:tcW w:w="1739" w:type="dxa"/>
          </w:tcPr>
          <w:p w14:paraId="737D1696" w14:textId="4BB14CE8" w:rsidR="0005767F" w:rsidRDefault="0005767F" w:rsidP="0005767F">
            <w:pPr>
              <w:rPr>
                <w:ins w:id="115" w:author="Maxime Grau" w:date="2020-11-09T14:39:00Z"/>
                <w:lang w:eastAsia="sv-SE"/>
              </w:rPr>
            </w:pPr>
            <w:ins w:id="116" w:author="Maxime Grau" w:date="2020-11-09T14:39:00Z">
              <w:r>
                <w:rPr>
                  <w:rFonts w:eastAsiaTheme="minorEastAsia"/>
                </w:rPr>
                <w:t>Option 1</w:t>
              </w:r>
            </w:ins>
          </w:p>
        </w:tc>
        <w:tc>
          <w:tcPr>
            <w:tcW w:w="6480" w:type="dxa"/>
          </w:tcPr>
          <w:p w14:paraId="20D86152" w14:textId="6BE043B5" w:rsidR="0005767F" w:rsidRDefault="0005767F" w:rsidP="0005767F">
            <w:pPr>
              <w:rPr>
                <w:ins w:id="117" w:author="Maxime Grau" w:date="2020-11-09T14:39:00Z"/>
                <w:lang w:eastAsia="sv-SE"/>
              </w:rPr>
            </w:pPr>
            <w:ins w:id="118" w:author="Maxime Grau" w:date="2020-11-09T14:39:00Z">
              <w:r>
                <w:rPr>
                  <w:rFonts w:eastAsiaTheme="minorEastAsia"/>
                </w:rPr>
                <w:t>We think Option 1 is the more straightforward option and for UE with pre-compensation, the TA margin should fall within the range of  the legacy TA command, but we still need confirmation from RAN1</w:t>
              </w:r>
            </w:ins>
          </w:p>
        </w:tc>
      </w:tr>
      <w:tr w:rsidR="0076404E" w14:paraId="72208845" w14:textId="77777777">
        <w:trPr>
          <w:ins w:id="119" w:author="Jerome Vogedes (Consultant)" w:date="2020-11-09T09:02:00Z"/>
        </w:trPr>
        <w:tc>
          <w:tcPr>
            <w:tcW w:w="1496" w:type="dxa"/>
          </w:tcPr>
          <w:p w14:paraId="4E006046" w14:textId="74F3F50F" w:rsidR="0076404E" w:rsidRDefault="0076404E" w:rsidP="0076404E">
            <w:pPr>
              <w:rPr>
                <w:ins w:id="120" w:author="Jerome Vogedes (Consultant)" w:date="2020-11-09T09:02:00Z"/>
                <w:rFonts w:eastAsiaTheme="minorEastAsia"/>
              </w:rPr>
            </w:pPr>
            <w:ins w:id="121" w:author="Jerome Vogedes (Consultant)" w:date="2020-11-09T09:02:00Z">
              <w:r>
                <w:rPr>
                  <w:lang w:eastAsia="sv-SE"/>
                </w:rPr>
                <w:t>Convida</w:t>
              </w:r>
            </w:ins>
          </w:p>
        </w:tc>
        <w:tc>
          <w:tcPr>
            <w:tcW w:w="1739" w:type="dxa"/>
          </w:tcPr>
          <w:p w14:paraId="7F7A3BE9" w14:textId="4E0D3291" w:rsidR="0076404E" w:rsidRDefault="0076404E" w:rsidP="0076404E">
            <w:pPr>
              <w:rPr>
                <w:ins w:id="122" w:author="Jerome Vogedes (Consultant)" w:date="2020-11-09T09:02:00Z"/>
                <w:rFonts w:eastAsiaTheme="minorEastAsia"/>
              </w:rPr>
            </w:pPr>
            <w:ins w:id="123" w:author="Jerome Vogedes (Consultant)" w:date="2020-11-09T09:02:00Z">
              <w:r>
                <w:rPr>
                  <w:lang w:eastAsia="sv-SE"/>
                </w:rPr>
                <w:t>Option 1 with comments</w:t>
              </w:r>
            </w:ins>
          </w:p>
        </w:tc>
        <w:tc>
          <w:tcPr>
            <w:tcW w:w="6480" w:type="dxa"/>
          </w:tcPr>
          <w:p w14:paraId="0F595BB9" w14:textId="5BB8F150" w:rsidR="0076404E" w:rsidRDefault="0076404E" w:rsidP="0076404E">
            <w:pPr>
              <w:rPr>
                <w:ins w:id="124" w:author="Jerome Vogedes (Consultant)" w:date="2020-11-09T09:02:00Z"/>
                <w:rFonts w:eastAsiaTheme="minorEastAsia"/>
              </w:rPr>
            </w:pPr>
            <w:ins w:id="125" w:author="Jerome Vogedes (Consultant)" w:date="2020-11-09T09:02:00Z">
              <w:r>
                <w:rPr>
                  <w:lang w:eastAsia="sv-SE"/>
                </w:rPr>
                <w:t>However, we will need to wait for RAN1 decision on RTT details as the UE will need</w:t>
              </w:r>
            </w:ins>
            <w:ins w:id="126" w:author="Jerome Vogedes (Consultant)" w:date="2020-11-09T09:03:00Z">
              <w:r>
                <w:rPr>
                  <w:lang w:eastAsia="sv-SE"/>
                </w:rPr>
                <w:t xml:space="preserve"> some additional timing information to pre-compensate for gNB-UE RTT</w:t>
              </w:r>
            </w:ins>
            <w:ins w:id="127" w:author="Jerome Vogedes (Consultant)" w:date="2020-11-09T09:02:00Z">
              <w:r>
                <w:rPr>
                  <w:lang w:eastAsia="sv-SE"/>
                </w:rPr>
                <w:t>.</w:t>
              </w:r>
            </w:ins>
          </w:p>
        </w:tc>
      </w:tr>
      <w:tr w:rsidR="00C363CB" w14:paraId="5B83A58E" w14:textId="77777777">
        <w:trPr>
          <w:ins w:id="128" w:author="Sequans - Olivier Marco" w:date="2020-11-09T17:36:00Z"/>
        </w:trPr>
        <w:tc>
          <w:tcPr>
            <w:tcW w:w="1496" w:type="dxa"/>
          </w:tcPr>
          <w:p w14:paraId="545E5C8D" w14:textId="3D774E71" w:rsidR="00C363CB" w:rsidRPr="00C363CB" w:rsidRDefault="00C363CB" w:rsidP="0076404E">
            <w:pPr>
              <w:rPr>
                <w:ins w:id="129" w:author="Sequans - Olivier Marco" w:date="2020-11-09T17:36:00Z"/>
                <w:rFonts w:eastAsia="Yu Mincho"/>
                <w:lang w:eastAsia="ja-JP"/>
              </w:rPr>
            </w:pPr>
            <w:ins w:id="130" w:author="Sequans - Olivier Marco" w:date="2020-11-09T17:36:00Z">
              <w:r>
                <w:rPr>
                  <w:rFonts w:eastAsia="Yu Mincho" w:hint="eastAsia"/>
                  <w:lang w:eastAsia="ja-JP"/>
                </w:rPr>
                <w:t>Sequans</w:t>
              </w:r>
            </w:ins>
          </w:p>
        </w:tc>
        <w:tc>
          <w:tcPr>
            <w:tcW w:w="1739" w:type="dxa"/>
          </w:tcPr>
          <w:p w14:paraId="43115E12" w14:textId="250907AA" w:rsidR="00C363CB" w:rsidRPr="00C363CB" w:rsidRDefault="00C363CB" w:rsidP="0076404E">
            <w:pPr>
              <w:rPr>
                <w:ins w:id="131" w:author="Sequans - Olivier Marco" w:date="2020-11-09T17:36:00Z"/>
                <w:rFonts w:eastAsia="Yu Mincho"/>
                <w:lang w:eastAsia="ja-JP"/>
              </w:rPr>
            </w:pPr>
            <w:ins w:id="132" w:author="Sequans - Olivier Marco" w:date="2020-11-09T17:36:00Z">
              <w:r>
                <w:rPr>
                  <w:rFonts w:eastAsia="Yu Mincho" w:hint="eastAsia"/>
                  <w:lang w:eastAsia="ja-JP"/>
                </w:rPr>
                <w:t>Wait for RAN1</w:t>
              </w:r>
            </w:ins>
          </w:p>
        </w:tc>
        <w:tc>
          <w:tcPr>
            <w:tcW w:w="6480" w:type="dxa"/>
          </w:tcPr>
          <w:p w14:paraId="0C52B202" w14:textId="56FFD732" w:rsidR="00C363CB" w:rsidRPr="00C363CB" w:rsidRDefault="00C363CB" w:rsidP="0076404E">
            <w:pPr>
              <w:rPr>
                <w:ins w:id="133" w:author="Sequans - Olivier Marco" w:date="2020-11-09T17:36:00Z"/>
                <w:rFonts w:eastAsia="Yu Mincho"/>
                <w:lang w:eastAsia="ja-JP"/>
              </w:rPr>
            </w:pPr>
            <w:ins w:id="134" w:author="Sequans - Olivier Marco" w:date="2020-11-09T17:38:00Z">
              <w:r>
                <w:rPr>
                  <w:rFonts w:eastAsia="Yu Mincho" w:hint="eastAsia"/>
                  <w:lang w:eastAsia="ja-JP"/>
                </w:rPr>
                <w:t>This depends on the time accuracy, so we prefer to wait for RAN1 conclusion.</w:t>
              </w:r>
            </w:ins>
          </w:p>
        </w:tc>
      </w:tr>
      <w:tr w:rsidR="00680058" w14:paraId="484A60D6" w14:textId="77777777">
        <w:trPr>
          <w:ins w:id="135" w:author="Ahmadzadeh, Arman" w:date="2020-11-09T19:04:00Z"/>
        </w:trPr>
        <w:tc>
          <w:tcPr>
            <w:tcW w:w="1496" w:type="dxa"/>
          </w:tcPr>
          <w:p w14:paraId="06694472" w14:textId="77777777" w:rsidR="00680058" w:rsidRDefault="00680058" w:rsidP="00680058">
            <w:pPr>
              <w:rPr>
                <w:ins w:id="136" w:author="Ahmadzadeh, Arman" w:date="2020-11-09T19:04:00Z"/>
                <w:rFonts w:eastAsiaTheme="minorEastAsia"/>
              </w:rPr>
            </w:pPr>
            <w:ins w:id="137" w:author="Ahmadzadeh, Arman" w:date="2020-11-09T19:04:00Z">
              <w:r>
                <w:rPr>
                  <w:rFonts w:eastAsiaTheme="minorEastAsia"/>
                </w:rPr>
                <w:t xml:space="preserve">Fraunhofer IIS, </w:t>
              </w:r>
            </w:ins>
          </w:p>
          <w:p w14:paraId="0413CD1B" w14:textId="0F738164" w:rsidR="00680058" w:rsidRDefault="00680058" w:rsidP="00680058">
            <w:pPr>
              <w:rPr>
                <w:ins w:id="138" w:author="Ahmadzadeh, Arman" w:date="2020-11-09T19:04:00Z"/>
                <w:rFonts w:eastAsia="Yu Mincho" w:hint="eastAsia"/>
                <w:lang w:eastAsia="ja-JP"/>
              </w:rPr>
            </w:pPr>
            <w:ins w:id="139" w:author="Ahmadzadeh, Arman" w:date="2020-11-09T19:04:00Z">
              <w:r>
                <w:rPr>
                  <w:rFonts w:eastAsiaTheme="minorEastAsia"/>
                </w:rPr>
                <w:t>Fraunhofer HHI</w:t>
              </w:r>
            </w:ins>
          </w:p>
        </w:tc>
        <w:tc>
          <w:tcPr>
            <w:tcW w:w="1739" w:type="dxa"/>
          </w:tcPr>
          <w:p w14:paraId="06B040C1" w14:textId="5D3780BD" w:rsidR="00680058" w:rsidRDefault="00680058" w:rsidP="00680058">
            <w:pPr>
              <w:rPr>
                <w:ins w:id="140" w:author="Ahmadzadeh, Arman" w:date="2020-11-09T19:04:00Z"/>
                <w:rFonts w:eastAsia="Yu Mincho" w:hint="eastAsia"/>
                <w:lang w:eastAsia="ja-JP"/>
              </w:rPr>
            </w:pPr>
            <w:ins w:id="141" w:author="Ahmadzadeh, Arman" w:date="2020-11-09T19:04:00Z">
              <w:r>
                <w:rPr>
                  <w:rFonts w:eastAsiaTheme="minorEastAsia"/>
                </w:rPr>
                <w:t>Option 3</w:t>
              </w:r>
            </w:ins>
          </w:p>
        </w:tc>
        <w:tc>
          <w:tcPr>
            <w:tcW w:w="6480" w:type="dxa"/>
          </w:tcPr>
          <w:p w14:paraId="32B0EB94" w14:textId="3552C155" w:rsidR="00680058" w:rsidRDefault="00680058" w:rsidP="00680058">
            <w:pPr>
              <w:rPr>
                <w:ins w:id="142" w:author="Ahmadzadeh, Arman" w:date="2020-11-09T19:04:00Z"/>
                <w:rFonts w:eastAsia="Yu Mincho" w:hint="eastAsia"/>
                <w:lang w:eastAsia="ja-JP"/>
              </w:rPr>
            </w:pPr>
            <w:ins w:id="143" w:author="Ahmadzadeh, Arman" w:date="2020-11-09T19:04:00Z">
              <w:r>
                <w:rPr>
                  <w:rFonts w:eastAsiaTheme="minorEastAsia"/>
                </w:rPr>
                <w:t>We prefer to postpone the discussion and wait for RAN1 decision.</w:t>
              </w:r>
            </w:ins>
          </w:p>
        </w:tc>
      </w:tr>
    </w:tbl>
    <w:p w14:paraId="03D44734" w14:textId="77777777" w:rsidR="001E3D0D" w:rsidRDefault="001E3D0D">
      <w:pPr>
        <w:ind w:left="1440" w:hanging="1440"/>
        <w:rPr>
          <w:b/>
        </w:rPr>
      </w:pPr>
    </w:p>
    <w:p w14:paraId="01BC4792" w14:textId="77777777" w:rsidR="001E3D0D" w:rsidRDefault="00713950">
      <w:pPr>
        <w:ind w:left="1440" w:hanging="1440"/>
      </w:pPr>
      <w:r>
        <w:t>Another proposal addresses the ra-ContentionResolutionTimer:</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ra-ContentionResolutionTimer is offset by UE-gNB RTD in LEO/GEO. </w:t>
      </w:r>
    </w:p>
    <w:p w14:paraId="715CA04D" w14:textId="77777777" w:rsidR="001E3D0D" w:rsidRDefault="00713950">
      <w:r>
        <w:lastRenderedPageBreak/>
        <w:t>A similar solution can be employed as above (i.e. UE-gNB estimate + TA margin), however the UE-calculated offset for the ra-ContentionResolutionTimer may additionally be refined in Msg2 by a TA. Alternatively, [3] proposes that the offset the start of the ra-ContentionResolutionTimer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r>
        <w:rPr>
          <w:b/>
          <w:i/>
          <w:lang w:eastAsia="sv-SE"/>
        </w:rPr>
        <w:t>ra-ContentionResolutionTimer</w:t>
      </w:r>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commonly used in NTN, i.e., for a UE with/without precompensation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After TA cor</w:t>
            </w:r>
            <w:r>
              <w:rPr>
                <w:rFonts w:eastAsia="SimSun" w:hint="eastAsia"/>
                <w:lang w:val="en-US"/>
              </w:rPr>
              <w:t>r</w:t>
            </w:r>
            <w:r>
              <w:rPr>
                <w:lang w:eastAsia="sv-SE"/>
              </w:rPr>
              <w:t xml:space="preserve">ection,  NW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r>
              <w:rPr>
                <w:rFonts w:eastAsiaTheme="minorEastAsia" w:hint="eastAsia"/>
              </w:rPr>
              <w:t>Spreadtrum</w:t>
            </w:r>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r w:rsidRPr="00D53746">
              <w:rPr>
                <w:i/>
                <w:lang w:eastAsia="sv-SE"/>
              </w:rPr>
              <w:t>ra-ContentionResolutionTimer</w:t>
            </w:r>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When UL and DL are aligned at the gNB, using the DL timing is the same as using the UL timing in TNs. The UE will not starting to monitior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44" w:author="Min Min13 Xu" w:date="2020-11-08T18:17:00Z"/>
        </w:trPr>
        <w:tc>
          <w:tcPr>
            <w:tcW w:w="1496" w:type="dxa"/>
          </w:tcPr>
          <w:p w14:paraId="6191DFD9" w14:textId="4A052048" w:rsidR="00143359" w:rsidRPr="00143359" w:rsidRDefault="00143359" w:rsidP="00CB3817">
            <w:pPr>
              <w:rPr>
                <w:ins w:id="145" w:author="Min Min13 Xu" w:date="2020-11-08T18:17:00Z"/>
                <w:rFonts w:eastAsiaTheme="minorEastAsia"/>
              </w:rPr>
            </w:pPr>
            <w:ins w:id="146"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147" w:author="Min Min13 Xu" w:date="2020-11-08T18:17:00Z"/>
                <w:rFonts w:eastAsiaTheme="minorEastAsia"/>
              </w:rPr>
            </w:pPr>
            <w:ins w:id="148"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149" w:author="Min Min13 Xu" w:date="2020-11-08T18:17:00Z"/>
                <w:rFonts w:eastAsiaTheme="minorEastAsia"/>
              </w:rPr>
            </w:pPr>
            <w:ins w:id="150"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151" w:author="Apple Inc" w:date="2020-11-08T16:55:00Z"/>
        </w:trPr>
        <w:tc>
          <w:tcPr>
            <w:tcW w:w="1496" w:type="dxa"/>
          </w:tcPr>
          <w:p w14:paraId="5BCE747C" w14:textId="6A8DA8D5" w:rsidR="00B13A0D" w:rsidRDefault="00B13A0D" w:rsidP="00CB3817">
            <w:pPr>
              <w:rPr>
                <w:ins w:id="152" w:author="Apple Inc" w:date="2020-11-08T16:55:00Z"/>
                <w:rFonts w:eastAsiaTheme="minorEastAsia"/>
              </w:rPr>
            </w:pPr>
            <w:ins w:id="153" w:author="Apple Inc" w:date="2020-11-08T16:55:00Z">
              <w:r>
                <w:rPr>
                  <w:rFonts w:eastAsiaTheme="minorEastAsia"/>
                </w:rPr>
                <w:t>Apple</w:t>
              </w:r>
            </w:ins>
          </w:p>
        </w:tc>
        <w:tc>
          <w:tcPr>
            <w:tcW w:w="1829" w:type="dxa"/>
          </w:tcPr>
          <w:p w14:paraId="1A579B81" w14:textId="492D5B29" w:rsidR="00B13A0D" w:rsidRDefault="00B13A0D" w:rsidP="00CB3817">
            <w:pPr>
              <w:rPr>
                <w:ins w:id="154" w:author="Apple Inc" w:date="2020-11-08T16:55:00Z"/>
                <w:rFonts w:eastAsiaTheme="minorEastAsia"/>
              </w:rPr>
            </w:pPr>
            <w:ins w:id="155" w:author="Apple Inc" w:date="2020-11-08T16:55:00Z">
              <w:r>
                <w:rPr>
                  <w:rFonts w:eastAsiaTheme="minorEastAsia"/>
                </w:rPr>
                <w:t>Option 2</w:t>
              </w:r>
            </w:ins>
          </w:p>
        </w:tc>
        <w:tc>
          <w:tcPr>
            <w:tcW w:w="6390" w:type="dxa"/>
          </w:tcPr>
          <w:p w14:paraId="2DF57144" w14:textId="7C40D00D" w:rsidR="00B13A0D" w:rsidRDefault="00B13A0D" w:rsidP="00CB3817">
            <w:pPr>
              <w:rPr>
                <w:ins w:id="156" w:author="Apple Inc" w:date="2020-11-08T16:55:00Z"/>
                <w:rFonts w:eastAsiaTheme="minorEastAsia"/>
              </w:rPr>
            </w:pPr>
            <w:ins w:id="157"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158" w:author="Nokia" w:date="2020-11-09T10:31:00Z"/>
        </w:trPr>
        <w:tc>
          <w:tcPr>
            <w:tcW w:w="1496" w:type="dxa"/>
          </w:tcPr>
          <w:p w14:paraId="38058E0C" w14:textId="7E974B25" w:rsidR="007C34E6" w:rsidRDefault="007C34E6" w:rsidP="007C34E6">
            <w:pPr>
              <w:rPr>
                <w:ins w:id="159" w:author="Nokia" w:date="2020-11-09T10:31:00Z"/>
                <w:rFonts w:eastAsiaTheme="minorEastAsia"/>
              </w:rPr>
            </w:pPr>
            <w:ins w:id="160" w:author="Nokia" w:date="2020-11-09T10:32:00Z">
              <w:r w:rsidRPr="008B3B9E">
                <w:t>Nokia</w:t>
              </w:r>
            </w:ins>
          </w:p>
        </w:tc>
        <w:tc>
          <w:tcPr>
            <w:tcW w:w="1829" w:type="dxa"/>
          </w:tcPr>
          <w:p w14:paraId="482732D5" w14:textId="0D2ABD89" w:rsidR="007C34E6" w:rsidRDefault="007C34E6" w:rsidP="007C34E6">
            <w:pPr>
              <w:rPr>
                <w:ins w:id="161" w:author="Nokia" w:date="2020-11-09T10:31:00Z"/>
                <w:rFonts w:eastAsiaTheme="minorEastAsia"/>
              </w:rPr>
            </w:pPr>
            <w:ins w:id="162" w:author="Nokia" w:date="2020-11-09T10:32:00Z">
              <w:r w:rsidRPr="008B3B9E">
                <w:t>Waiting for RAN1</w:t>
              </w:r>
            </w:ins>
          </w:p>
        </w:tc>
        <w:tc>
          <w:tcPr>
            <w:tcW w:w="6390" w:type="dxa"/>
          </w:tcPr>
          <w:p w14:paraId="22D5F25E" w14:textId="3BB5E43F" w:rsidR="007C34E6" w:rsidRDefault="007C34E6" w:rsidP="007C34E6">
            <w:pPr>
              <w:rPr>
                <w:ins w:id="163" w:author="Nokia" w:date="2020-11-09T10:31:00Z"/>
                <w:rFonts w:eastAsiaTheme="minorEastAsia"/>
              </w:rPr>
            </w:pPr>
            <w:ins w:id="164" w:author="Nokia" w:date="2020-11-09T10:32:00Z">
              <w:r w:rsidRPr="008B3B9E">
                <w:t>It’s better keep unified solution for ra-ResponseWindow and ra-ContentionResolutionTimer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65" w:author="xiaomi" w:date="2020-11-09T11:07:00Z"/>
        </w:trPr>
        <w:tc>
          <w:tcPr>
            <w:tcW w:w="1496" w:type="dxa"/>
          </w:tcPr>
          <w:p w14:paraId="1AE51A78" w14:textId="760DD1F5" w:rsidR="00A238D7" w:rsidRDefault="00A238D7" w:rsidP="00A238D7">
            <w:pPr>
              <w:rPr>
                <w:ins w:id="166" w:author="xiaomi" w:date="2020-11-09T11:07:00Z"/>
                <w:rFonts w:eastAsiaTheme="minorEastAsia"/>
              </w:rPr>
            </w:pPr>
            <w:ins w:id="167"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68" w:author="xiaomi" w:date="2020-11-09T11:07:00Z"/>
                <w:rFonts w:eastAsiaTheme="minorEastAsia"/>
              </w:rPr>
            </w:pPr>
            <w:ins w:id="169"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70" w:author="xiaomi" w:date="2020-11-09T11:07:00Z"/>
                <w:rFonts w:eastAsiaTheme="minorEastAsia"/>
              </w:rPr>
            </w:pPr>
          </w:p>
        </w:tc>
      </w:tr>
      <w:tr w:rsidR="00B772DC" w14:paraId="2B15D6CE" w14:textId="77777777">
        <w:trPr>
          <w:ins w:id="171" w:author="cmcc" w:date="2020-11-09T11:16:00Z"/>
        </w:trPr>
        <w:tc>
          <w:tcPr>
            <w:tcW w:w="1496" w:type="dxa"/>
          </w:tcPr>
          <w:p w14:paraId="51CC0E47" w14:textId="20EC7CF7" w:rsidR="00B772DC" w:rsidRDefault="00B772DC" w:rsidP="00B772DC">
            <w:pPr>
              <w:rPr>
                <w:ins w:id="172" w:author="cmcc" w:date="2020-11-09T11:16:00Z"/>
                <w:rFonts w:eastAsiaTheme="minorEastAsia"/>
              </w:rPr>
            </w:pPr>
            <w:ins w:id="173"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74" w:author="cmcc" w:date="2020-11-09T11:16:00Z"/>
                <w:rFonts w:eastAsiaTheme="minorEastAsia"/>
              </w:rPr>
            </w:pPr>
            <w:ins w:id="175"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76" w:author="cmcc" w:date="2020-11-09T11:16:00Z"/>
                <w:rFonts w:eastAsiaTheme="minorEastAsia"/>
              </w:rPr>
            </w:pPr>
          </w:p>
        </w:tc>
      </w:tr>
      <w:tr w:rsidR="00E84143" w14:paraId="0D8609C8" w14:textId="77777777">
        <w:trPr>
          <w:ins w:id="177" w:author="Chien-Chun CHENG" w:date="2020-11-09T12:49:00Z"/>
        </w:trPr>
        <w:tc>
          <w:tcPr>
            <w:tcW w:w="1496" w:type="dxa"/>
          </w:tcPr>
          <w:p w14:paraId="38F6EA72" w14:textId="0BFFC8CB" w:rsidR="00E84143" w:rsidRDefault="00E84143" w:rsidP="00E84143">
            <w:pPr>
              <w:rPr>
                <w:ins w:id="178" w:author="Chien-Chun CHENG" w:date="2020-11-09T12:49:00Z"/>
                <w:rFonts w:eastAsiaTheme="minorEastAsia"/>
              </w:rPr>
            </w:pPr>
            <w:ins w:id="179" w:author="Chien-Chun CHENG" w:date="2020-11-09T12:49:00Z">
              <w:r>
                <w:rPr>
                  <w:lang w:eastAsia="sv-SE"/>
                </w:rPr>
                <w:t>APT</w:t>
              </w:r>
            </w:ins>
          </w:p>
        </w:tc>
        <w:tc>
          <w:tcPr>
            <w:tcW w:w="1829" w:type="dxa"/>
          </w:tcPr>
          <w:p w14:paraId="738CED47" w14:textId="6EC6CE6A" w:rsidR="00E84143" w:rsidRDefault="00E84143" w:rsidP="00E84143">
            <w:pPr>
              <w:rPr>
                <w:ins w:id="180" w:author="Chien-Chun CHENG" w:date="2020-11-09T12:49:00Z"/>
                <w:rFonts w:eastAsiaTheme="minorEastAsia"/>
              </w:rPr>
            </w:pPr>
            <w:ins w:id="181" w:author="Chien-Chun CHENG" w:date="2020-11-09T12:49:00Z">
              <w:r>
                <w:rPr>
                  <w:lang w:eastAsia="sv-SE"/>
                </w:rPr>
                <w:t>Option 2/Option 3</w:t>
              </w:r>
            </w:ins>
          </w:p>
        </w:tc>
        <w:tc>
          <w:tcPr>
            <w:tcW w:w="6390" w:type="dxa"/>
          </w:tcPr>
          <w:p w14:paraId="0077C325" w14:textId="5BE99AF6" w:rsidR="00E84143" w:rsidRDefault="00E84143" w:rsidP="00E84143">
            <w:pPr>
              <w:rPr>
                <w:ins w:id="182" w:author="Chien-Chun CHENG" w:date="2020-11-09T12:49:00Z"/>
                <w:rFonts w:eastAsiaTheme="minorEastAsia"/>
              </w:rPr>
            </w:pPr>
            <w:ins w:id="183" w:author="Chien-Chun CHENG" w:date="2020-11-09T12:49:00Z">
              <w:r>
                <w:rPr>
                  <w:rFonts w:eastAsiaTheme="minorEastAsia"/>
                </w:rPr>
                <w:t xml:space="preserve">no reason to ignore NW’s correction in Msg2 </w:t>
              </w:r>
            </w:ins>
          </w:p>
        </w:tc>
      </w:tr>
      <w:tr w:rsidR="00957D7D" w14:paraId="7924988F" w14:textId="77777777">
        <w:trPr>
          <w:ins w:id="184" w:author="Huawei" w:date="2020-11-09T14:39:00Z"/>
        </w:trPr>
        <w:tc>
          <w:tcPr>
            <w:tcW w:w="1496" w:type="dxa"/>
          </w:tcPr>
          <w:p w14:paraId="0B672A59" w14:textId="31B88E27" w:rsidR="00957D7D" w:rsidRDefault="00957D7D" w:rsidP="00957D7D">
            <w:pPr>
              <w:rPr>
                <w:ins w:id="185" w:author="Huawei" w:date="2020-11-09T14:39:00Z"/>
                <w:lang w:eastAsia="sv-SE"/>
              </w:rPr>
            </w:pPr>
            <w:ins w:id="186"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87" w:author="Huawei" w:date="2020-11-09T14:39:00Z"/>
                <w:lang w:eastAsia="sv-SE"/>
              </w:rPr>
            </w:pPr>
            <w:ins w:id="188"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89" w:author="Huawei" w:date="2020-11-09T14:39:00Z"/>
                <w:rFonts w:eastAsiaTheme="minorEastAsia"/>
              </w:rPr>
            </w:pPr>
            <w:ins w:id="190" w:author="Huawei" w:date="2020-11-09T14:40:00Z">
              <w:r>
                <w:rPr>
                  <w:rFonts w:eastAsiaTheme="minorEastAsia"/>
                </w:rPr>
                <w:t>Option 2 should be enough.</w:t>
              </w:r>
            </w:ins>
          </w:p>
        </w:tc>
      </w:tr>
      <w:tr w:rsidR="00747B79" w14:paraId="29AD0D9E" w14:textId="77777777">
        <w:trPr>
          <w:ins w:id="191" w:author="Camille Bui" w:date="2020-11-09T10:59:00Z"/>
        </w:trPr>
        <w:tc>
          <w:tcPr>
            <w:tcW w:w="1496" w:type="dxa"/>
          </w:tcPr>
          <w:p w14:paraId="59A66311" w14:textId="3E4BE979" w:rsidR="00747B79" w:rsidRPr="00747B79" w:rsidRDefault="00747B79" w:rsidP="00957D7D">
            <w:pPr>
              <w:rPr>
                <w:ins w:id="192" w:author="Camille Bui" w:date="2020-11-09T10:59:00Z"/>
                <w:rFonts w:eastAsiaTheme="minorEastAsia"/>
              </w:rPr>
            </w:pPr>
            <w:ins w:id="193"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94" w:author="Camille Bui" w:date="2020-11-09T10:59:00Z"/>
                <w:rFonts w:eastAsiaTheme="minorEastAsia"/>
              </w:rPr>
            </w:pPr>
            <w:ins w:id="195" w:author="Camille Bui" w:date="2020-11-09T10:59:00Z">
              <w:r w:rsidRPr="00747B79">
                <w:rPr>
                  <w:lang w:eastAsia="sv-SE"/>
                </w:rPr>
                <w:t>Option 4</w:t>
              </w:r>
            </w:ins>
            <w:ins w:id="196"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97" w:author="Camille Bui" w:date="2020-11-09T10:59:00Z"/>
                <w:lang w:eastAsia="sv-SE"/>
              </w:rPr>
            </w:pPr>
            <w:ins w:id="198"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99" w:author="Camille Bui" w:date="2020-11-09T10:59:00Z"/>
                <w:lang w:eastAsia="sv-SE"/>
              </w:rPr>
            </w:pPr>
            <w:ins w:id="200" w:author="Camille Bui" w:date="2020-11-09T10:59:00Z">
              <w:r w:rsidRPr="00747B79">
                <w:rPr>
                  <w:lang w:eastAsia="sv-SE"/>
                </w:rPr>
                <w:lastRenderedPageBreak/>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201" w:author="Camille Bui" w:date="2020-11-09T10:59:00Z"/>
                <w:b/>
                <w:lang w:eastAsia="sv-SE"/>
              </w:rPr>
            </w:pPr>
            <w:ins w:id="202" w:author="Camille Bui" w:date="2020-11-09T10:59:00Z">
              <w:r w:rsidRPr="00747B79">
                <w:rPr>
                  <w:b/>
                  <w:lang w:eastAsia="sv-SE"/>
                </w:rPr>
                <w:t>Option 4</w:t>
              </w:r>
              <w:r w:rsidRPr="00747B79">
                <w:rPr>
                  <w:lang w:eastAsia="sv-SE"/>
                </w:rPr>
                <w:t xml:space="preserve">:  </w:t>
              </w:r>
              <w:r w:rsidRPr="00747B79">
                <w:rPr>
                  <w:b/>
                  <w:lang w:eastAsia="sv-SE"/>
                </w:rPr>
                <w:t>The discussion on offset to be considered for the start of start of the ra-ContentionResolutionTimer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52EB5873" w14:textId="77777777" w:rsidR="00747B79" w:rsidRPr="00747B79" w:rsidRDefault="00747B79" w:rsidP="00957D7D">
            <w:pPr>
              <w:rPr>
                <w:ins w:id="203" w:author="Camille Bui" w:date="2020-11-09T10:59:00Z"/>
                <w:rFonts w:eastAsiaTheme="minorEastAsia"/>
              </w:rPr>
            </w:pPr>
          </w:p>
        </w:tc>
      </w:tr>
      <w:tr w:rsidR="002C0BBC" w14:paraId="5E60CAF9" w14:textId="77777777">
        <w:trPr>
          <w:ins w:id="204" w:author="myyun" w:date="2020-11-09T19:24:00Z"/>
        </w:trPr>
        <w:tc>
          <w:tcPr>
            <w:tcW w:w="1496" w:type="dxa"/>
          </w:tcPr>
          <w:p w14:paraId="0242FA65" w14:textId="5B2471B8" w:rsidR="002C0BBC" w:rsidRPr="00747B79" w:rsidRDefault="002C0BBC" w:rsidP="002C0BBC">
            <w:pPr>
              <w:rPr>
                <w:ins w:id="205" w:author="myyun" w:date="2020-11-09T19:24:00Z"/>
                <w:lang w:eastAsia="sv-SE"/>
              </w:rPr>
            </w:pPr>
            <w:ins w:id="206" w:author="myyun" w:date="2020-11-09T19:24:00Z">
              <w:r w:rsidRPr="00381AC3">
                <w:rPr>
                  <w:rFonts w:eastAsiaTheme="minorEastAsia" w:hint="eastAsia"/>
                </w:rPr>
                <w:lastRenderedPageBreak/>
                <w:t>ETRI</w:t>
              </w:r>
            </w:ins>
          </w:p>
        </w:tc>
        <w:tc>
          <w:tcPr>
            <w:tcW w:w="1829" w:type="dxa"/>
          </w:tcPr>
          <w:p w14:paraId="5E8CAA31" w14:textId="202B8C91" w:rsidR="002C0BBC" w:rsidRPr="00747B79" w:rsidRDefault="002C0BBC" w:rsidP="002C0BBC">
            <w:pPr>
              <w:rPr>
                <w:ins w:id="207" w:author="myyun" w:date="2020-11-09T19:24:00Z"/>
                <w:lang w:eastAsia="sv-SE"/>
              </w:rPr>
            </w:pPr>
            <w:ins w:id="208"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209" w:author="myyun" w:date="2020-11-09T19:24:00Z"/>
                <w:lang w:eastAsia="sv-SE"/>
              </w:rPr>
            </w:pPr>
            <w:ins w:id="210"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211" w:author="Soghomonian, Manook, Vodafone Group" w:date="2020-11-09T10:53:00Z"/>
        </w:trPr>
        <w:tc>
          <w:tcPr>
            <w:tcW w:w="1496" w:type="dxa"/>
          </w:tcPr>
          <w:p w14:paraId="3ED4E532" w14:textId="5A297C80" w:rsidR="004854A3" w:rsidRPr="00381AC3" w:rsidRDefault="004854A3" w:rsidP="002C0BBC">
            <w:pPr>
              <w:rPr>
                <w:ins w:id="212" w:author="Soghomonian, Manook, Vodafone Group" w:date="2020-11-09T10:53:00Z"/>
                <w:rFonts w:eastAsiaTheme="minorEastAsia"/>
              </w:rPr>
            </w:pPr>
            <w:ins w:id="213" w:author="Soghomonian, Manook, Vodafone Group" w:date="2020-11-09T10:53:00Z">
              <w:r>
                <w:rPr>
                  <w:rFonts w:eastAsiaTheme="minorEastAsia"/>
                </w:rPr>
                <w:t xml:space="preserve">Vodafone </w:t>
              </w:r>
            </w:ins>
          </w:p>
        </w:tc>
        <w:tc>
          <w:tcPr>
            <w:tcW w:w="1829" w:type="dxa"/>
          </w:tcPr>
          <w:p w14:paraId="08697839" w14:textId="61A07998" w:rsidR="004854A3" w:rsidRPr="00381AC3" w:rsidRDefault="004854A3" w:rsidP="002C0BBC">
            <w:pPr>
              <w:rPr>
                <w:ins w:id="214" w:author="Soghomonian, Manook, Vodafone Group" w:date="2020-11-09T10:53:00Z"/>
                <w:rFonts w:eastAsiaTheme="minorEastAsia"/>
              </w:rPr>
            </w:pPr>
            <w:ins w:id="215" w:author="Soghomonian, Manook, Vodafone Group" w:date="2020-11-09T10:53:00Z">
              <w:r>
                <w:rPr>
                  <w:rFonts w:eastAsiaTheme="minorEastAsia"/>
                </w:rPr>
                <w:t>Option</w:t>
              </w:r>
            </w:ins>
            <w:ins w:id="216"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217" w:author="Soghomonian, Manook, Vodafone Group" w:date="2020-11-09T10:53:00Z"/>
                <w:rFonts w:eastAsiaTheme="minorEastAsia"/>
              </w:rPr>
            </w:pPr>
            <w:ins w:id="218" w:author="Soghomonian, Manook, Vodafone Group" w:date="2020-11-09T10:53:00Z">
              <w:r>
                <w:rPr>
                  <w:rFonts w:eastAsiaTheme="minorEastAsia"/>
                </w:rPr>
                <w:t xml:space="preserve">Wait for the outcome of the RAN1 discussions. </w:t>
              </w:r>
            </w:ins>
          </w:p>
        </w:tc>
      </w:tr>
      <w:tr w:rsidR="00F314E7" w14:paraId="2D25A114" w14:textId="77777777">
        <w:trPr>
          <w:ins w:id="219" w:author="Diaz Sendra,S,Salva,TLG2 R" w:date="2020-11-09T11:38:00Z"/>
        </w:trPr>
        <w:tc>
          <w:tcPr>
            <w:tcW w:w="1496" w:type="dxa"/>
          </w:tcPr>
          <w:p w14:paraId="7F2F63AE" w14:textId="5E7607B1" w:rsidR="00F314E7" w:rsidRDefault="00F314E7" w:rsidP="002C0BBC">
            <w:pPr>
              <w:rPr>
                <w:ins w:id="220" w:author="Diaz Sendra,S,Salva,TLG2 R" w:date="2020-11-09T11:38:00Z"/>
                <w:rFonts w:eastAsiaTheme="minorEastAsia"/>
              </w:rPr>
            </w:pPr>
            <w:ins w:id="221" w:author="Diaz Sendra,S,Salva,TLG2 R" w:date="2020-11-09T11:39:00Z">
              <w:r>
                <w:rPr>
                  <w:rFonts w:eastAsiaTheme="minorEastAsia"/>
                </w:rPr>
                <w:t>BT</w:t>
              </w:r>
            </w:ins>
          </w:p>
        </w:tc>
        <w:tc>
          <w:tcPr>
            <w:tcW w:w="1829" w:type="dxa"/>
          </w:tcPr>
          <w:p w14:paraId="58100AF0" w14:textId="02ACE0D1" w:rsidR="00F314E7" w:rsidRDefault="00F314E7" w:rsidP="002C0BBC">
            <w:pPr>
              <w:rPr>
                <w:ins w:id="222" w:author="Diaz Sendra,S,Salva,TLG2 R" w:date="2020-11-09T11:38:00Z"/>
                <w:rFonts w:eastAsiaTheme="minorEastAsia"/>
              </w:rPr>
            </w:pPr>
            <w:ins w:id="223" w:author="Diaz Sendra,S,Salva,TLG2 R" w:date="2020-11-09T11:39:00Z">
              <w:r>
                <w:rPr>
                  <w:rFonts w:eastAsiaTheme="minorEastAsia"/>
                </w:rPr>
                <w:t>Wait for RAN1</w:t>
              </w:r>
            </w:ins>
          </w:p>
        </w:tc>
        <w:tc>
          <w:tcPr>
            <w:tcW w:w="6390" w:type="dxa"/>
          </w:tcPr>
          <w:p w14:paraId="7A80756C" w14:textId="2BC021BB" w:rsidR="00F314E7" w:rsidRDefault="00F314E7" w:rsidP="002C0BBC">
            <w:pPr>
              <w:rPr>
                <w:ins w:id="224" w:author="Diaz Sendra,S,Salva,TLG2 R" w:date="2020-11-09T11:38:00Z"/>
                <w:rFonts w:eastAsiaTheme="minorEastAsia"/>
              </w:rPr>
            </w:pPr>
            <w:ins w:id="225" w:author="Diaz Sendra,S,Salva,TLG2 R" w:date="2020-11-09T11:39:00Z">
              <w:r>
                <w:rPr>
                  <w:rFonts w:eastAsiaTheme="minorEastAsia"/>
                </w:rPr>
                <w:t xml:space="preserve">Same as before, we should </w:t>
              </w:r>
              <w:r w:rsidR="00A57B33">
                <w:rPr>
                  <w:rFonts w:eastAsiaTheme="minorEastAsia"/>
                </w:rPr>
                <w:t>wait the RAN1 decision.</w:t>
              </w:r>
            </w:ins>
          </w:p>
        </w:tc>
      </w:tr>
      <w:tr w:rsidR="00260CD9" w14:paraId="2CB846A3" w14:textId="77777777">
        <w:trPr>
          <w:ins w:id="226" w:author="Nishith Tripathi/SMI /SRA/Senior Professional/삼성전자" w:date="2020-11-09T07:30:00Z"/>
        </w:trPr>
        <w:tc>
          <w:tcPr>
            <w:tcW w:w="1496" w:type="dxa"/>
          </w:tcPr>
          <w:p w14:paraId="70FD7C9F" w14:textId="5ADE9794" w:rsidR="00260CD9" w:rsidRDefault="00260CD9" w:rsidP="00260CD9">
            <w:pPr>
              <w:rPr>
                <w:ins w:id="227" w:author="Nishith Tripathi/SMI /SRA/Senior Professional/삼성전자" w:date="2020-11-09T07:30:00Z"/>
                <w:rFonts w:eastAsiaTheme="minorEastAsia"/>
              </w:rPr>
            </w:pPr>
            <w:ins w:id="228" w:author="Nishith Tripathi/SMI /SRA/Senior Professional/삼성전자" w:date="2020-11-09T07:31:00Z">
              <w:r>
                <w:rPr>
                  <w:lang w:eastAsia="sv-SE"/>
                </w:rPr>
                <w:t>Samsung</w:t>
              </w:r>
            </w:ins>
          </w:p>
        </w:tc>
        <w:tc>
          <w:tcPr>
            <w:tcW w:w="1829" w:type="dxa"/>
          </w:tcPr>
          <w:p w14:paraId="47A2DD57" w14:textId="2869ED05" w:rsidR="00260CD9" w:rsidRDefault="00260CD9" w:rsidP="00260CD9">
            <w:pPr>
              <w:rPr>
                <w:ins w:id="229" w:author="Nishith Tripathi/SMI /SRA/Senior Professional/삼성전자" w:date="2020-11-09T07:30:00Z"/>
                <w:rFonts w:eastAsiaTheme="minorEastAsia"/>
              </w:rPr>
            </w:pPr>
            <w:ins w:id="230" w:author="Nishith Tripathi/SMI /SRA/Senior Professional/삼성전자" w:date="2020-11-09T07:31:00Z">
              <w:r>
                <w:rPr>
                  <w:lang w:eastAsia="sv-SE"/>
                </w:rPr>
                <w:t>Option 4</w:t>
              </w:r>
            </w:ins>
          </w:p>
        </w:tc>
        <w:tc>
          <w:tcPr>
            <w:tcW w:w="6390" w:type="dxa"/>
          </w:tcPr>
          <w:p w14:paraId="02B6B402" w14:textId="77777777" w:rsidR="00260CD9" w:rsidRDefault="00260CD9" w:rsidP="00260CD9">
            <w:pPr>
              <w:rPr>
                <w:ins w:id="231" w:author="Nishith Tripathi/SMI /SRA/Senior Professional/삼성전자" w:date="2020-11-09T07:31:00Z"/>
                <w:lang w:eastAsia="sv-SE"/>
              </w:rPr>
            </w:pPr>
            <w:ins w:id="232" w:author="Nishith Tripathi/SMI /SRA/Senior Professional/삼성전자" w:date="2020-11-09T07:31:00Z">
              <w:r>
                <w:rPr>
                  <w:lang w:eastAsia="sv-SE"/>
                </w:rPr>
                <w:t>[We have the same response for Question 1 and Question 2.]</w:t>
              </w:r>
            </w:ins>
          </w:p>
          <w:p w14:paraId="36246660" w14:textId="77777777" w:rsidR="00260CD9" w:rsidRDefault="00260CD9" w:rsidP="00260CD9">
            <w:pPr>
              <w:rPr>
                <w:ins w:id="233" w:author="Nishith Tripathi/SMI /SRA/Senior Professional/삼성전자" w:date="2020-11-09T07:31:00Z"/>
                <w:lang w:eastAsia="sv-SE"/>
              </w:rPr>
            </w:pPr>
            <w:ins w:id="234" w:author="Nishith Tripathi/SMI /SRA/Senior Professional/삼성전자" w:date="2020-11-09T07:31:00Z">
              <w:r>
                <w:rPr>
                  <w:lang w:eastAsia="sv-SE"/>
                </w:rPr>
                <w:t xml:space="preserve">1. For a given UE, use the same "offset" value for multiple timers instead of specifying separate offsets for different timers.  </w:t>
              </w:r>
            </w:ins>
          </w:p>
          <w:p w14:paraId="2D784CD1" w14:textId="77777777" w:rsidR="00260CD9" w:rsidRDefault="00260CD9" w:rsidP="00260CD9">
            <w:pPr>
              <w:rPr>
                <w:ins w:id="235" w:author="Nishith Tripathi/SMI /SRA/Senior Professional/삼성전자" w:date="2020-11-09T07:31:00Z"/>
                <w:lang w:eastAsia="sv-SE"/>
              </w:rPr>
            </w:pPr>
            <w:ins w:id="236" w:author="Nishith Tripathi/SMI /SRA/Senior Professional/삼성전자" w:date="2020-11-09T07:31:00Z">
              <w:r>
                <w:rPr>
                  <w:lang w:eastAsia="sv-SE"/>
                </w:rPr>
                <w:t xml:space="preserve">2. Example Options for Delay Estimation: </w:t>
              </w:r>
            </w:ins>
          </w:p>
          <w:p w14:paraId="7B27B388" w14:textId="77777777" w:rsidR="00260CD9" w:rsidRDefault="00260CD9" w:rsidP="00260CD9">
            <w:pPr>
              <w:rPr>
                <w:ins w:id="237" w:author="Nishith Tripathi/SMI /SRA/Senior Professional/삼성전자" w:date="2020-11-09T07:31:00Z"/>
                <w:lang w:eastAsia="sv-SE"/>
              </w:rPr>
            </w:pPr>
            <w:ins w:id="238" w:author="Nishith Tripathi/SMI /SRA/Senior Professional/삼성전자" w:date="2020-11-09T07:31:00Z">
              <w:r>
                <w:rPr>
                  <w:lang w:eastAsia="sv-SE"/>
                </w:rPr>
                <w:t xml:space="preserve">A. The UE calculates and then utilizes the time offset that equals "UE-specific UE-gNB RTD (UGRTD)."  </w:t>
              </w:r>
            </w:ins>
          </w:p>
          <w:p w14:paraId="3D1F5ECB" w14:textId="77777777" w:rsidR="00260CD9" w:rsidRDefault="00260CD9" w:rsidP="00260CD9">
            <w:pPr>
              <w:rPr>
                <w:ins w:id="239" w:author="Nishith Tripathi/SMI /SRA/Senior Professional/삼성전자" w:date="2020-11-09T07:31:00Z"/>
                <w:lang w:eastAsia="sv-SE"/>
              </w:rPr>
            </w:pPr>
            <w:ins w:id="240" w:author="Nishith Tripathi/SMI /SRA/Senior Professional/삼성전자" w:date="2020-11-09T07:31:00Z">
              <w:r>
                <w:rPr>
                  <w:lang w:eastAsia="sv-SE"/>
                </w:rPr>
                <w:t>A1. UGRTD= 2*(UE-platform prop delay UPPD + platform-NTN-GW prop delay  PNPD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spcify such platform position in the SIB. Another simpler option is that the gNB specifies the platform positiion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instaed of the FL delay. Note that the FL delay keeps changing but the NTN GW would not be changing. TPD can be quite comparable to the total UGRTD for LEOs and HAPS. For example, the 1-way UE-gNB propagation delay is about 5 ms for a LEO at an 800 km altitude. Of course,  the 1-way UE-gNB propagation delay for HAPS would be much smaller than 5 ms.</w:t>
              </w:r>
            </w:ins>
          </w:p>
          <w:p w14:paraId="4E123CEE" w14:textId="77846B48" w:rsidR="00260CD9" w:rsidRDefault="00260CD9" w:rsidP="00260CD9">
            <w:pPr>
              <w:rPr>
                <w:ins w:id="241" w:author="Nishith Tripathi/SMI /SRA/Senior Professional/삼성전자" w:date="2020-11-09T07:30:00Z"/>
                <w:rFonts w:eastAsiaTheme="minorEastAsia"/>
              </w:rPr>
            </w:pPr>
            <w:ins w:id="242" w:author="Nishith Tripathi/SMI /SRA/Senior Professional/삼성전자" w:date="2020-11-09T07:31:00Z">
              <w:r>
                <w:rPr>
                  <w:lang w:eastAsia="sv-SE"/>
                </w:rPr>
                <w:t>A2. For a UE w/o pre-comp capability OR when an accurate estimate of the GNSS-based UE location is unavailable OR if the n/w wants the UE to use the n/w-specified common delay, the following formula can be used. UGRTD= 2*(Reference Point -platform prop delay RPPD + platform-NTN-GW prop delay  PNPD +  total processing delay TPD).  The Reference Point can be the center of the NTN cell, and, the gNB broadcasts UGRTD.</w:t>
              </w:r>
            </w:ins>
          </w:p>
        </w:tc>
      </w:tr>
      <w:tr w:rsidR="0011509B" w14:paraId="34558E3C" w14:textId="77777777">
        <w:trPr>
          <w:ins w:id="243" w:author="Yiu, Candy" w:date="2020-11-09T06:00:00Z"/>
        </w:trPr>
        <w:tc>
          <w:tcPr>
            <w:tcW w:w="1496" w:type="dxa"/>
          </w:tcPr>
          <w:p w14:paraId="2FEAA983" w14:textId="051BD746" w:rsidR="0011509B" w:rsidRDefault="0011509B" w:rsidP="00260CD9">
            <w:pPr>
              <w:rPr>
                <w:ins w:id="244" w:author="Yiu, Candy" w:date="2020-11-09T06:00:00Z"/>
                <w:lang w:eastAsia="sv-SE"/>
              </w:rPr>
            </w:pPr>
            <w:ins w:id="245" w:author="Yiu, Candy" w:date="2020-11-09T06:00:00Z">
              <w:r>
                <w:rPr>
                  <w:lang w:eastAsia="sv-SE"/>
                </w:rPr>
                <w:t>Intel</w:t>
              </w:r>
            </w:ins>
          </w:p>
        </w:tc>
        <w:tc>
          <w:tcPr>
            <w:tcW w:w="1829" w:type="dxa"/>
          </w:tcPr>
          <w:p w14:paraId="5875D20B" w14:textId="648D1EBD" w:rsidR="0011509B" w:rsidRDefault="0011509B" w:rsidP="00260CD9">
            <w:pPr>
              <w:rPr>
                <w:ins w:id="246" w:author="Yiu, Candy" w:date="2020-11-09T06:00:00Z"/>
                <w:lang w:eastAsia="sv-SE"/>
              </w:rPr>
            </w:pPr>
            <w:ins w:id="247" w:author="Yiu, Candy" w:date="2020-11-09T06:00:00Z">
              <w:r>
                <w:rPr>
                  <w:lang w:eastAsia="sv-SE"/>
                </w:rPr>
                <w:t xml:space="preserve"> Option 2</w:t>
              </w:r>
            </w:ins>
          </w:p>
        </w:tc>
        <w:tc>
          <w:tcPr>
            <w:tcW w:w="6390" w:type="dxa"/>
          </w:tcPr>
          <w:p w14:paraId="3B07C677" w14:textId="77777777" w:rsidR="0011509B" w:rsidRDefault="0011509B" w:rsidP="00260CD9">
            <w:pPr>
              <w:rPr>
                <w:ins w:id="248" w:author="Yiu, Candy" w:date="2020-11-09T06:00:00Z"/>
                <w:lang w:eastAsia="sv-SE"/>
              </w:rPr>
            </w:pPr>
          </w:p>
        </w:tc>
      </w:tr>
      <w:tr w:rsidR="0005767F" w14:paraId="04677EED" w14:textId="77777777">
        <w:trPr>
          <w:ins w:id="249" w:author="Maxime Grau" w:date="2020-11-09T14:39:00Z"/>
        </w:trPr>
        <w:tc>
          <w:tcPr>
            <w:tcW w:w="1496" w:type="dxa"/>
          </w:tcPr>
          <w:p w14:paraId="521EBE05" w14:textId="521004A3" w:rsidR="0005767F" w:rsidRDefault="0005767F" w:rsidP="0005767F">
            <w:pPr>
              <w:rPr>
                <w:ins w:id="250" w:author="Maxime Grau" w:date="2020-11-09T14:39:00Z"/>
                <w:lang w:eastAsia="sv-SE"/>
              </w:rPr>
            </w:pPr>
            <w:ins w:id="251" w:author="Maxime Grau" w:date="2020-11-09T14:39:00Z">
              <w:r>
                <w:rPr>
                  <w:rFonts w:eastAsiaTheme="minorEastAsia"/>
                </w:rPr>
                <w:t>NEC</w:t>
              </w:r>
            </w:ins>
          </w:p>
        </w:tc>
        <w:tc>
          <w:tcPr>
            <w:tcW w:w="1829" w:type="dxa"/>
          </w:tcPr>
          <w:p w14:paraId="006C9C23" w14:textId="4B8EB150" w:rsidR="0005767F" w:rsidRDefault="0005767F" w:rsidP="0005767F">
            <w:pPr>
              <w:rPr>
                <w:ins w:id="252" w:author="Maxime Grau" w:date="2020-11-09T14:39:00Z"/>
                <w:lang w:eastAsia="sv-SE"/>
              </w:rPr>
            </w:pPr>
            <w:ins w:id="253" w:author="Maxime Grau" w:date="2020-11-09T14:39:00Z">
              <w:r>
                <w:rPr>
                  <w:rFonts w:eastAsiaTheme="minorEastAsia"/>
                </w:rPr>
                <w:t>Option 2</w:t>
              </w:r>
            </w:ins>
          </w:p>
        </w:tc>
        <w:tc>
          <w:tcPr>
            <w:tcW w:w="6390" w:type="dxa"/>
          </w:tcPr>
          <w:p w14:paraId="61AEA7C8" w14:textId="3C352A92" w:rsidR="0005767F" w:rsidRDefault="0005767F" w:rsidP="0005767F">
            <w:pPr>
              <w:rPr>
                <w:ins w:id="254" w:author="Maxime Grau" w:date="2020-11-09T14:39:00Z"/>
                <w:lang w:eastAsia="sv-SE"/>
              </w:rPr>
            </w:pPr>
            <w:ins w:id="255" w:author="Maxime Grau" w:date="2020-11-09T14:39:00Z">
              <w:r>
                <w:rPr>
                  <w:rFonts w:eastAsiaTheme="minorEastAsia"/>
                </w:rPr>
                <w:t>If the UE-gNB RTT is corrected then we should use this value</w:t>
              </w:r>
            </w:ins>
          </w:p>
        </w:tc>
      </w:tr>
      <w:tr w:rsidR="00E26924" w14:paraId="6E61796E" w14:textId="77777777">
        <w:trPr>
          <w:ins w:id="256" w:author="Jerome Vogedes (Consultant)" w:date="2020-11-09T09:05:00Z"/>
        </w:trPr>
        <w:tc>
          <w:tcPr>
            <w:tcW w:w="1496" w:type="dxa"/>
          </w:tcPr>
          <w:p w14:paraId="16A9F66E" w14:textId="5936BFE1" w:rsidR="00E26924" w:rsidRDefault="00E26924" w:rsidP="00E26924">
            <w:pPr>
              <w:rPr>
                <w:ins w:id="257" w:author="Jerome Vogedes (Consultant)" w:date="2020-11-09T09:05:00Z"/>
                <w:rFonts w:eastAsiaTheme="minorEastAsia"/>
              </w:rPr>
            </w:pPr>
            <w:ins w:id="258" w:author="Jerome Vogedes (Consultant)" w:date="2020-11-09T09:05:00Z">
              <w:r>
                <w:rPr>
                  <w:lang w:eastAsia="sv-SE"/>
                </w:rPr>
                <w:lastRenderedPageBreak/>
                <w:t>Convida</w:t>
              </w:r>
            </w:ins>
          </w:p>
        </w:tc>
        <w:tc>
          <w:tcPr>
            <w:tcW w:w="1829" w:type="dxa"/>
          </w:tcPr>
          <w:p w14:paraId="115FA7BD" w14:textId="246C0237" w:rsidR="00E26924" w:rsidRDefault="00E26924" w:rsidP="00E26924">
            <w:pPr>
              <w:rPr>
                <w:ins w:id="259" w:author="Jerome Vogedes (Consultant)" w:date="2020-11-09T09:05:00Z"/>
                <w:rFonts w:eastAsiaTheme="minorEastAsia"/>
              </w:rPr>
            </w:pPr>
            <w:ins w:id="260" w:author="Jerome Vogedes (Consultant)" w:date="2020-11-09T09:05:00Z">
              <w:r>
                <w:rPr>
                  <w:lang w:eastAsia="sv-SE"/>
                </w:rPr>
                <w:t>Option1/2</w:t>
              </w:r>
            </w:ins>
          </w:p>
        </w:tc>
        <w:tc>
          <w:tcPr>
            <w:tcW w:w="6390" w:type="dxa"/>
          </w:tcPr>
          <w:p w14:paraId="1DB2C5F8" w14:textId="5E9DCBE6" w:rsidR="00E26924" w:rsidRDefault="00E26924" w:rsidP="00E26924">
            <w:pPr>
              <w:rPr>
                <w:ins w:id="261" w:author="Jerome Vogedes (Consultant)" w:date="2020-11-09T09:05:00Z"/>
                <w:rFonts w:eastAsiaTheme="minorEastAsia"/>
              </w:rPr>
            </w:pPr>
            <w:ins w:id="262" w:author="Jerome Vogedes (Consultant)" w:date="2020-11-09T09:05:00Z">
              <w:r>
                <w:rPr>
                  <w:lang w:eastAsia="sv-SE"/>
                </w:rPr>
                <w:t>These are not mutually exclusive and FFS on RAN1 details.</w:t>
              </w:r>
            </w:ins>
          </w:p>
        </w:tc>
      </w:tr>
      <w:tr w:rsidR="00C363CB" w14:paraId="10E59A74" w14:textId="77777777">
        <w:trPr>
          <w:ins w:id="263" w:author="Sequans - Olivier Marco" w:date="2020-11-09T17:38:00Z"/>
        </w:trPr>
        <w:tc>
          <w:tcPr>
            <w:tcW w:w="1496" w:type="dxa"/>
          </w:tcPr>
          <w:p w14:paraId="453CABF2" w14:textId="5362FDF3" w:rsidR="00C363CB" w:rsidRPr="00C363CB" w:rsidRDefault="00C363CB" w:rsidP="00E26924">
            <w:pPr>
              <w:rPr>
                <w:ins w:id="264" w:author="Sequans - Olivier Marco" w:date="2020-11-09T17:38:00Z"/>
                <w:rFonts w:eastAsia="Yu Mincho"/>
                <w:lang w:eastAsia="ja-JP"/>
              </w:rPr>
            </w:pPr>
            <w:ins w:id="265" w:author="Sequans - Olivier Marco" w:date="2020-11-09T17:38:00Z">
              <w:r>
                <w:rPr>
                  <w:rFonts w:eastAsia="Yu Mincho" w:hint="eastAsia"/>
                  <w:lang w:eastAsia="ja-JP"/>
                </w:rPr>
                <w:t>Sequans</w:t>
              </w:r>
            </w:ins>
          </w:p>
        </w:tc>
        <w:tc>
          <w:tcPr>
            <w:tcW w:w="1829" w:type="dxa"/>
          </w:tcPr>
          <w:p w14:paraId="439D4C7D" w14:textId="17B53AC2" w:rsidR="00C363CB" w:rsidRPr="00C363CB" w:rsidRDefault="00C363CB" w:rsidP="00E26924">
            <w:pPr>
              <w:rPr>
                <w:ins w:id="266" w:author="Sequans - Olivier Marco" w:date="2020-11-09T17:38:00Z"/>
                <w:rFonts w:eastAsia="Yu Mincho"/>
                <w:lang w:eastAsia="ja-JP"/>
              </w:rPr>
            </w:pPr>
            <w:ins w:id="267" w:author="Sequans - Olivier Marco" w:date="2020-11-09T17:38:00Z">
              <w:r>
                <w:rPr>
                  <w:rFonts w:eastAsia="Yu Mincho" w:hint="eastAsia"/>
                  <w:lang w:eastAsia="ja-JP"/>
                </w:rPr>
                <w:t>Wait for RAN1</w:t>
              </w:r>
            </w:ins>
          </w:p>
        </w:tc>
        <w:tc>
          <w:tcPr>
            <w:tcW w:w="6390" w:type="dxa"/>
          </w:tcPr>
          <w:p w14:paraId="048C2EA1" w14:textId="5AD56787" w:rsidR="00C363CB" w:rsidRPr="00C363CB" w:rsidRDefault="00C363CB" w:rsidP="00E26924">
            <w:pPr>
              <w:rPr>
                <w:ins w:id="268" w:author="Sequans - Olivier Marco" w:date="2020-11-09T17:38:00Z"/>
                <w:rFonts w:eastAsia="Yu Mincho"/>
                <w:lang w:eastAsia="ja-JP"/>
              </w:rPr>
            </w:pPr>
            <w:ins w:id="269" w:author="Sequans - Olivier Marco" w:date="2020-11-09T17:38:00Z">
              <w:r>
                <w:rPr>
                  <w:rFonts w:eastAsia="Yu Mincho" w:hint="eastAsia"/>
                  <w:lang w:eastAsia="ja-JP"/>
                </w:rPr>
                <w:t>Similar</w:t>
              </w:r>
            </w:ins>
            <w:ins w:id="270" w:author="Sequans - Olivier Marco" w:date="2020-11-09T17:39:00Z">
              <w:r>
                <w:rPr>
                  <w:rFonts w:eastAsia="Yu Mincho" w:hint="eastAsia"/>
                  <w:lang w:eastAsia="ja-JP"/>
                </w:rPr>
                <w:t>ly</w:t>
              </w:r>
            </w:ins>
            <w:ins w:id="271" w:author="Sequans - Olivier Marco" w:date="2020-11-09T17:38:00Z">
              <w:r>
                <w:rPr>
                  <w:rFonts w:eastAsia="Yu Mincho" w:hint="eastAsia"/>
                  <w:lang w:eastAsia="ja-JP"/>
                </w:rPr>
                <w:t xml:space="preserve"> as previous question.</w:t>
              </w:r>
            </w:ins>
          </w:p>
        </w:tc>
      </w:tr>
      <w:tr w:rsidR="00680058" w14:paraId="0D3CAF90" w14:textId="77777777">
        <w:trPr>
          <w:ins w:id="272" w:author="Ahmadzadeh, Arman" w:date="2020-11-09T19:04:00Z"/>
        </w:trPr>
        <w:tc>
          <w:tcPr>
            <w:tcW w:w="1496" w:type="dxa"/>
          </w:tcPr>
          <w:p w14:paraId="1BE9F32B" w14:textId="6788BC83" w:rsidR="00680058" w:rsidRDefault="00680058" w:rsidP="00680058">
            <w:pPr>
              <w:rPr>
                <w:ins w:id="273" w:author="Ahmadzadeh, Arman" w:date="2020-11-09T19:04:00Z"/>
                <w:rFonts w:eastAsia="Yu Mincho" w:hint="eastAsia"/>
                <w:lang w:eastAsia="ja-JP"/>
              </w:rPr>
            </w:pPr>
            <w:ins w:id="274" w:author="Ahmadzadeh, Arman" w:date="2020-11-09T19:04:00Z">
              <w:r>
                <w:rPr>
                  <w:rFonts w:eastAsiaTheme="minorEastAsia"/>
                </w:rPr>
                <w:t>Fraunhofer IIS, Fraunhofer HHI</w:t>
              </w:r>
            </w:ins>
          </w:p>
        </w:tc>
        <w:tc>
          <w:tcPr>
            <w:tcW w:w="1829" w:type="dxa"/>
          </w:tcPr>
          <w:p w14:paraId="792266A0" w14:textId="03B4CA94" w:rsidR="00680058" w:rsidRDefault="00680058" w:rsidP="00680058">
            <w:pPr>
              <w:rPr>
                <w:ins w:id="275" w:author="Ahmadzadeh, Arman" w:date="2020-11-09T19:04:00Z"/>
                <w:rFonts w:eastAsia="Yu Mincho" w:hint="eastAsia"/>
                <w:lang w:eastAsia="ja-JP"/>
              </w:rPr>
            </w:pPr>
            <w:ins w:id="276" w:author="Ahmadzadeh, Arman" w:date="2020-11-09T19:04:00Z">
              <w:r>
                <w:rPr>
                  <w:rFonts w:eastAsiaTheme="minorEastAsia"/>
                </w:rPr>
                <w:t>Option 2</w:t>
              </w:r>
            </w:ins>
          </w:p>
        </w:tc>
        <w:tc>
          <w:tcPr>
            <w:tcW w:w="6390" w:type="dxa"/>
          </w:tcPr>
          <w:p w14:paraId="37C7F632" w14:textId="49CC5333" w:rsidR="00680058" w:rsidRDefault="00680058" w:rsidP="00680058">
            <w:pPr>
              <w:rPr>
                <w:ins w:id="277" w:author="Ahmadzadeh, Arman" w:date="2020-11-09T19:04:00Z"/>
                <w:rFonts w:eastAsia="Yu Mincho" w:hint="eastAsia"/>
                <w:lang w:eastAsia="ja-JP"/>
              </w:rPr>
            </w:pPr>
            <w:ins w:id="278" w:author="Ahmadzadeh, Arman" w:date="2020-11-09T19:04:00Z">
              <w:r>
                <w:rPr>
                  <w:rFonts w:eastAsiaTheme="minorEastAsia"/>
                </w:rPr>
                <w:t xml:space="preserve">We recommend to wait for RAN1 progress. </w:t>
              </w:r>
            </w:ins>
          </w:p>
        </w:tc>
      </w:tr>
    </w:tbl>
    <w:p w14:paraId="362D075B" w14:textId="77777777" w:rsidR="001E3D0D" w:rsidRDefault="001E3D0D">
      <w:pPr>
        <w:ind w:left="1440" w:hanging="1440"/>
        <w:rPr>
          <w:b/>
        </w:rPr>
      </w:pPr>
    </w:p>
    <w:p w14:paraId="788007AB" w14:textId="77777777" w:rsidR="001E3D0D" w:rsidRDefault="00713950">
      <w:pPr>
        <w:pStyle w:val="Heading2"/>
      </w:pPr>
      <w:r>
        <w:t>Extention of ra-ResponseWindow/msgB-ResponseWindow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ra-ResponseWindow and msgB-ResponseWindow is accurately compensated by UE-gNB RTD, ra-ResponseWindow and msgB-ResponseWindow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If the start of the ra-ResponseWindow and msgB-ResponseWindow is accurately compensated by UE-gNB RTT, ra-ResponseWindow and msgB-ResponseWindow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retansmission. The delay between initial TB transmission to reception of a retransmission grant is at least one RTT. </w:t>
      </w:r>
    </w:p>
    <w:p w14:paraId="1DAA05F5" w14:textId="77777777" w:rsidR="001E3D0D" w:rsidRDefault="00713950">
      <w:r>
        <w:rPr>
          <w:rFonts w:cs="Arial"/>
        </w:rPr>
        <w:lastRenderedPageBreak/>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implicitely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r>
        <w:rPr>
          <w:i/>
        </w:rPr>
        <w:t>drx-HARQ-RTT-TimerUL</w:t>
      </w:r>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 as retransmission is not expected (i.e. change of legacy behaviour);</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implicitely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demag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r>
              <w:rPr>
                <w:rFonts w:eastAsiaTheme="minorEastAsia" w:hint="eastAsia"/>
              </w:rPr>
              <w:t>Spreadtrum</w:t>
            </w:r>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retransmission enabled processe</w:t>
            </w:r>
            <w:r w:rsidRPr="00A611F8">
              <w:rPr>
                <w:lang w:eastAsia="sv-SE"/>
              </w:rPr>
              <w:t xml:space="preserve"> based on PUSCH decoding result, TA is used as the offset to be applied to drx-HARQ-RTT-TimerUL value range</w:t>
            </w:r>
            <w:r>
              <w:rPr>
                <w:lang w:eastAsia="sv-SE"/>
              </w:rPr>
              <w:t xml:space="preserve">. UE will only receive grant of the same HP ID with NDI toggled or not, after </w:t>
            </w:r>
            <w:r w:rsidRPr="00A611F8">
              <w:rPr>
                <w:lang w:eastAsia="sv-SE"/>
              </w:rPr>
              <w:t>drx-HARQ-RTT-TimerUL</w:t>
            </w:r>
            <w:r>
              <w:rPr>
                <w:lang w:eastAsia="sv-SE"/>
              </w:rPr>
              <w:t xml:space="preserve"> expiration.</w:t>
            </w:r>
          </w:p>
          <w:p w14:paraId="79DD93DC" w14:textId="77777777" w:rsidR="00032E5E" w:rsidRDefault="00032E5E" w:rsidP="00032E5E">
            <w:pPr>
              <w:rPr>
                <w:lang w:eastAsia="sv-SE"/>
              </w:rPr>
            </w:pPr>
            <w:r>
              <w:rPr>
                <w:lang w:eastAsia="sv-SE"/>
              </w:rPr>
              <w:t>For HARQ retransmission disabled processe</w:t>
            </w:r>
            <w:r w:rsidRPr="00A611F8">
              <w:rPr>
                <w:lang w:eastAsia="sv-SE"/>
              </w:rPr>
              <w:t xml:space="preserve"> based on PUSCH decoding result</w:t>
            </w:r>
            <w:r>
              <w:rPr>
                <w:lang w:eastAsia="sv-SE"/>
              </w:rPr>
              <w:t xml:space="preserve">, </w:t>
            </w:r>
            <w:r w:rsidRPr="00A611F8">
              <w:rPr>
                <w:lang w:eastAsia="sv-SE"/>
              </w:rPr>
              <w:t>drx-HARQ-RTT-TimerUL</w:t>
            </w:r>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how we do with drx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279" w:author="Min Min13 Xu" w:date="2020-11-08T18:19:00Z"/>
        </w:trPr>
        <w:tc>
          <w:tcPr>
            <w:tcW w:w="1496" w:type="dxa"/>
          </w:tcPr>
          <w:p w14:paraId="3BA3C7A8" w14:textId="57DB8654" w:rsidR="00143359" w:rsidRPr="00143359" w:rsidRDefault="00143359" w:rsidP="005169FF">
            <w:pPr>
              <w:rPr>
                <w:ins w:id="280" w:author="Min Min13 Xu" w:date="2020-11-08T18:19:00Z"/>
                <w:rFonts w:eastAsiaTheme="minorEastAsia"/>
              </w:rPr>
            </w:pPr>
            <w:ins w:id="281" w:author="Min Min13 Xu" w:date="2020-11-08T18:19:00Z">
              <w:r>
                <w:rPr>
                  <w:rFonts w:eastAsiaTheme="minorEastAsia" w:hint="eastAsia"/>
                </w:rPr>
                <w:lastRenderedPageBreak/>
                <w:t>L</w:t>
              </w:r>
              <w:r>
                <w:rPr>
                  <w:rFonts w:eastAsiaTheme="minorEastAsia"/>
                </w:rPr>
                <w:t>enovo</w:t>
              </w:r>
            </w:ins>
          </w:p>
        </w:tc>
        <w:tc>
          <w:tcPr>
            <w:tcW w:w="1739" w:type="dxa"/>
          </w:tcPr>
          <w:p w14:paraId="152F510D" w14:textId="37225042" w:rsidR="00143359" w:rsidRPr="00143359" w:rsidRDefault="00143359" w:rsidP="005169FF">
            <w:pPr>
              <w:rPr>
                <w:ins w:id="282" w:author="Min Min13 Xu" w:date="2020-11-08T18:19:00Z"/>
                <w:rFonts w:eastAsiaTheme="minorEastAsia"/>
              </w:rPr>
            </w:pPr>
            <w:ins w:id="283"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284" w:author="Min Min13 Xu" w:date="2020-11-08T18:19:00Z"/>
                <w:rFonts w:eastAsiaTheme="minorEastAsia"/>
              </w:rPr>
            </w:pPr>
            <w:ins w:id="285" w:author="Min Min13 Xu" w:date="2020-11-08T18:19:00Z">
              <w:r>
                <w:rPr>
                  <w:rFonts w:eastAsiaTheme="minorEastAsia" w:hint="eastAsia"/>
                </w:rPr>
                <w:t>N</w:t>
              </w:r>
              <w:r>
                <w:rPr>
                  <w:rFonts w:eastAsiaTheme="minorEastAsia"/>
                </w:rPr>
                <w:t>o spec impact.</w:t>
              </w:r>
            </w:ins>
          </w:p>
        </w:tc>
      </w:tr>
      <w:tr w:rsidR="00B13A0D" w14:paraId="4DCC1F17" w14:textId="77777777">
        <w:trPr>
          <w:ins w:id="286" w:author="Apple Inc" w:date="2020-11-08T16:57:00Z"/>
        </w:trPr>
        <w:tc>
          <w:tcPr>
            <w:tcW w:w="1496" w:type="dxa"/>
          </w:tcPr>
          <w:p w14:paraId="12F22B44" w14:textId="457065C8" w:rsidR="00B13A0D" w:rsidRDefault="00B13A0D" w:rsidP="005169FF">
            <w:pPr>
              <w:rPr>
                <w:ins w:id="287" w:author="Apple Inc" w:date="2020-11-08T16:57:00Z"/>
                <w:rFonts w:eastAsiaTheme="minorEastAsia"/>
              </w:rPr>
            </w:pPr>
            <w:ins w:id="288" w:author="Apple Inc" w:date="2020-11-08T16:57:00Z">
              <w:r>
                <w:rPr>
                  <w:rFonts w:eastAsiaTheme="minorEastAsia"/>
                </w:rPr>
                <w:t>Apple</w:t>
              </w:r>
            </w:ins>
          </w:p>
        </w:tc>
        <w:tc>
          <w:tcPr>
            <w:tcW w:w="1739" w:type="dxa"/>
          </w:tcPr>
          <w:p w14:paraId="6F729708" w14:textId="1251C3B7" w:rsidR="00B13A0D" w:rsidRDefault="00B13A0D" w:rsidP="005169FF">
            <w:pPr>
              <w:rPr>
                <w:ins w:id="289" w:author="Apple Inc" w:date="2020-11-08T16:57:00Z"/>
                <w:rFonts w:eastAsiaTheme="minorEastAsia"/>
              </w:rPr>
            </w:pPr>
            <w:ins w:id="290" w:author="Apple Inc" w:date="2020-11-08T16:57:00Z">
              <w:r>
                <w:rPr>
                  <w:rFonts w:eastAsiaTheme="minorEastAsia"/>
                </w:rPr>
                <w:t>Option 1</w:t>
              </w:r>
            </w:ins>
          </w:p>
        </w:tc>
        <w:tc>
          <w:tcPr>
            <w:tcW w:w="6480" w:type="dxa"/>
          </w:tcPr>
          <w:p w14:paraId="1A190B1D" w14:textId="494BF0FB" w:rsidR="00B13A0D" w:rsidRDefault="00B13A0D" w:rsidP="005169FF">
            <w:pPr>
              <w:rPr>
                <w:ins w:id="291" w:author="Apple Inc" w:date="2020-11-08T16:57:00Z"/>
                <w:rFonts w:eastAsiaTheme="minorEastAsia"/>
              </w:rPr>
            </w:pPr>
            <w:ins w:id="292"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293" w:author="Nokia" w:date="2020-11-09T10:32:00Z"/>
        </w:trPr>
        <w:tc>
          <w:tcPr>
            <w:tcW w:w="1496" w:type="dxa"/>
          </w:tcPr>
          <w:p w14:paraId="5A692F70" w14:textId="3A136E2C" w:rsidR="007C34E6" w:rsidRDefault="007C34E6" w:rsidP="007C34E6">
            <w:pPr>
              <w:rPr>
                <w:ins w:id="294" w:author="Nokia" w:date="2020-11-09T10:32:00Z"/>
                <w:rFonts w:eastAsiaTheme="minorEastAsia"/>
              </w:rPr>
            </w:pPr>
            <w:ins w:id="295" w:author="Nokia" w:date="2020-11-09T10:32:00Z">
              <w:r w:rsidRPr="00DB25E6">
                <w:t>Nokia</w:t>
              </w:r>
            </w:ins>
          </w:p>
        </w:tc>
        <w:tc>
          <w:tcPr>
            <w:tcW w:w="1739" w:type="dxa"/>
          </w:tcPr>
          <w:p w14:paraId="104DB5D4" w14:textId="16766D85" w:rsidR="007C34E6" w:rsidRDefault="007C34E6" w:rsidP="007C34E6">
            <w:pPr>
              <w:rPr>
                <w:ins w:id="296" w:author="Nokia" w:date="2020-11-09T10:32:00Z"/>
                <w:rFonts w:eastAsiaTheme="minorEastAsia"/>
              </w:rPr>
            </w:pPr>
            <w:ins w:id="297" w:author="Nokia" w:date="2020-11-09T10:32:00Z">
              <w:r w:rsidRPr="00DB25E6">
                <w:t>Option1</w:t>
              </w:r>
            </w:ins>
          </w:p>
        </w:tc>
        <w:tc>
          <w:tcPr>
            <w:tcW w:w="6480" w:type="dxa"/>
          </w:tcPr>
          <w:p w14:paraId="10454D33" w14:textId="5854517F" w:rsidR="007C34E6" w:rsidRDefault="007C34E6" w:rsidP="007C34E6">
            <w:pPr>
              <w:rPr>
                <w:ins w:id="298" w:author="Nokia" w:date="2020-11-09T10:32:00Z"/>
                <w:rFonts w:eastAsiaTheme="minorEastAsia"/>
              </w:rPr>
            </w:pPr>
            <w:ins w:id="299"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300" w:author="xiaomi" w:date="2020-11-09T11:07:00Z"/>
        </w:trPr>
        <w:tc>
          <w:tcPr>
            <w:tcW w:w="1496" w:type="dxa"/>
          </w:tcPr>
          <w:p w14:paraId="064897BC" w14:textId="709B9F2E" w:rsidR="00A238D7" w:rsidRDefault="00A238D7" w:rsidP="00A238D7">
            <w:pPr>
              <w:rPr>
                <w:ins w:id="301" w:author="xiaomi" w:date="2020-11-09T11:07:00Z"/>
                <w:rFonts w:eastAsiaTheme="minorEastAsia"/>
              </w:rPr>
            </w:pPr>
            <w:ins w:id="302" w:author="xiaomi" w:date="2020-11-09T11:07:00Z">
              <w:r>
                <w:rPr>
                  <w:rFonts w:eastAsiaTheme="minorEastAsia"/>
                </w:rPr>
                <w:t>Xiaomi</w:t>
              </w:r>
            </w:ins>
          </w:p>
        </w:tc>
        <w:tc>
          <w:tcPr>
            <w:tcW w:w="1739" w:type="dxa"/>
          </w:tcPr>
          <w:p w14:paraId="29F1B275" w14:textId="1D36A764" w:rsidR="00A238D7" w:rsidRDefault="00A238D7" w:rsidP="00A238D7">
            <w:pPr>
              <w:rPr>
                <w:ins w:id="303" w:author="xiaomi" w:date="2020-11-09T11:07:00Z"/>
                <w:rFonts w:eastAsiaTheme="minorEastAsia"/>
              </w:rPr>
            </w:pPr>
            <w:ins w:id="304" w:author="xiaomi" w:date="2020-11-09T11:07:00Z">
              <w:r>
                <w:rPr>
                  <w:rFonts w:eastAsiaTheme="minorEastAsia"/>
                </w:rPr>
                <w:t>Option 1 with changes</w:t>
              </w:r>
            </w:ins>
          </w:p>
        </w:tc>
        <w:tc>
          <w:tcPr>
            <w:tcW w:w="6480" w:type="dxa"/>
          </w:tcPr>
          <w:p w14:paraId="3857FDF5" w14:textId="54C06E96" w:rsidR="00A238D7" w:rsidRDefault="00A238D7" w:rsidP="00A238D7">
            <w:pPr>
              <w:rPr>
                <w:ins w:id="305" w:author="xiaomi" w:date="2020-11-09T11:07:00Z"/>
                <w:rFonts w:eastAsiaTheme="minorEastAsia"/>
              </w:rPr>
            </w:pPr>
            <w:ins w:id="306" w:author="xiaomi" w:date="2020-11-09T11:07:00Z">
              <w:r>
                <w:rPr>
                  <w:rFonts w:cs="Arial"/>
                  <w:b/>
                </w:rPr>
                <w:t>gNB can send grant with NDI toggled/not toggled without waiting for decoding result of previous PUSCH transmission (i.e. up to gNB implementation);</w:t>
              </w:r>
            </w:ins>
          </w:p>
        </w:tc>
      </w:tr>
      <w:tr w:rsidR="00CC72A3" w14:paraId="5B6AB1E5" w14:textId="77777777">
        <w:trPr>
          <w:ins w:id="307" w:author="cmcc" w:date="2020-11-09T11:16:00Z"/>
        </w:trPr>
        <w:tc>
          <w:tcPr>
            <w:tcW w:w="1496" w:type="dxa"/>
          </w:tcPr>
          <w:p w14:paraId="597E3500" w14:textId="2B552E45" w:rsidR="00CC72A3" w:rsidRDefault="00CC72A3" w:rsidP="00CC72A3">
            <w:pPr>
              <w:rPr>
                <w:ins w:id="308" w:author="cmcc" w:date="2020-11-09T11:16:00Z"/>
                <w:rFonts w:eastAsiaTheme="minorEastAsia"/>
              </w:rPr>
            </w:pPr>
            <w:ins w:id="309"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310" w:author="cmcc" w:date="2020-11-09T11:16:00Z"/>
                <w:rFonts w:eastAsiaTheme="minorEastAsia"/>
              </w:rPr>
            </w:pPr>
            <w:ins w:id="311" w:author="cmcc" w:date="2020-11-09T11:16:00Z">
              <w:r>
                <w:rPr>
                  <w:rFonts w:eastAsiaTheme="minorEastAsia"/>
                </w:rPr>
                <w:t>Option 1</w:t>
              </w:r>
            </w:ins>
          </w:p>
        </w:tc>
        <w:tc>
          <w:tcPr>
            <w:tcW w:w="6480" w:type="dxa"/>
          </w:tcPr>
          <w:p w14:paraId="5606BC17" w14:textId="1B294B45" w:rsidR="00CC72A3" w:rsidRDefault="00CC72A3" w:rsidP="00CC72A3">
            <w:pPr>
              <w:rPr>
                <w:ins w:id="312" w:author="cmcc" w:date="2020-11-09T11:16:00Z"/>
                <w:rFonts w:cs="Arial"/>
                <w:b/>
              </w:rPr>
            </w:pPr>
            <w:ins w:id="313"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r w:rsidR="00E84143" w14:paraId="5E69210E" w14:textId="77777777">
        <w:trPr>
          <w:ins w:id="314" w:author="Chien-Chun CHENG" w:date="2020-11-09T12:49:00Z"/>
        </w:trPr>
        <w:tc>
          <w:tcPr>
            <w:tcW w:w="1496" w:type="dxa"/>
          </w:tcPr>
          <w:p w14:paraId="708A9192" w14:textId="7D7F14ED" w:rsidR="00E84143" w:rsidRDefault="00E84143" w:rsidP="00E84143">
            <w:pPr>
              <w:rPr>
                <w:ins w:id="315" w:author="Chien-Chun CHENG" w:date="2020-11-09T12:49:00Z"/>
                <w:rFonts w:eastAsiaTheme="minorEastAsia"/>
              </w:rPr>
            </w:pPr>
            <w:ins w:id="316" w:author="Chien-Chun CHENG" w:date="2020-11-09T12:49:00Z">
              <w:r>
                <w:rPr>
                  <w:lang w:eastAsia="sv-SE"/>
                </w:rPr>
                <w:t>APT</w:t>
              </w:r>
            </w:ins>
          </w:p>
        </w:tc>
        <w:tc>
          <w:tcPr>
            <w:tcW w:w="1739" w:type="dxa"/>
          </w:tcPr>
          <w:p w14:paraId="0EFF748B" w14:textId="0F52B5C2" w:rsidR="00E84143" w:rsidRDefault="00E84143" w:rsidP="00E84143">
            <w:pPr>
              <w:rPr>
                <w:ins w:id="317" w:author="Chien-Chun CHENG" w:date="2020-11-09T12:49:00Z"/>
                <w:rFonts w:eastAsiaTheme="minorEastAsia"/>
              </w:rPr>
            </w:pPr>
            <w:ins w:id="318"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319" w:author="Chien-Chun CHENG" w:date="2020-11-09T12:49:00Z"/>
                <w:rFonts w:eastAsiaTheme="minorEastAsia"/>
                <w:lang w:eastAsia="zh-TW"/>
              </w:rPr>
            </w:pPr>
            <w:bookmarkStart w:id="320" w:name="OLE_LINK3"/>
            <w:bookmarkStart w:id="321" w:name="OLE_LINK4"/>
            <w:ins w:id="322"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320"/>
          <w:bookmarkEnd w:id="321"/>
          <w:p w14:paraId="5115BA54" w14:textId="77777777" w:rsidR="00E84143" w:rsidRDefault="00E84143" w:rsidP="00E84143">
            <w:pPr>
              <w:pStyle w:val="ListParagraph"/>
              <w:numPr>
                <w:ilvl w:val="0"/>
                <w:numId w:val="13"/>
              </w:numPr>
              <w:rPr>
                <w:ins w:id="323" w:author="Chien-Chun CHENG" w:date="2020-11-09T12:49:00Z"/>
                <w:rFonts w:eastAsiaTheme="minorEastAsia"/>
                <w:lang w:eastAsia="zh-TW"/>
              </w:rPr>
            </w:pPr>
            <w:ins w:id="324" w:author="Chien-Chun CHENG" w:date="2020-11-09T12:49:00Z">
              <w:r>
                <w:rPr>
                  <w:rFonts w:eastAsiaTheme="minorEastAsia"/>
                </w:rPr>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325" w:author="Chien-Chun CHENG" w:date="2020-11-09T12:49:00Z"/>
                <w:rFonts w:eastAsiaTheme="minorEastAsia"/>
              </w:rPr>
            </w:pPr>
            <w:ins w:id="326" w:author="Chien-Chun CHENG" w:date="2020-11-09T12:49:00Z">
              <w:r>
                <w:rPr>
                  <w:rFonts w:eastAsiaTheme="minorEastAsia"/>
                </w:rPr>
                <w:t>For option 1, the UE needs to spend more power on monitoring possible retransmission grant (e.g., via drx-retransmission timer), which is not preferred from a power-saving point of view.</w:t>
              </w:r>
            </w:ins>
          </w:p>
        </w:tc>
      </w:tr>
      <w:tr w:rsidR="00957D7D" w14:paraId="7AF797C7" w14:textId="77777777">
        <w:trPr>
          <w:ins w:id="327" w:author="Huawei" w:date="2020-11-09T14:40:00Z"/>
        </w:trPr>
        <w:tc>
          <w:tcPr>
            <w:tcW w:w="1496" w:type="dxa"/>
          </w:tcPr>
          <w:p w14:paraId="4C058C5F" w14:textId="602F5FC4" w:rsidR="00957D7D" w:rsidRDefault="00957D7D" w:rsidP="00957D7D">
            <w:pPr>
              <w:rPr>
                <w:ins w:id="328" w:author="Huawei" w:date="2020-11-09T14:40:00Z"/>
                <w:lang w:eastAsia="sv-SE"/>
              </w:rPr>
            </w:pPr>
            <w:ins w:id="329" w:author="Huawei" w:date="2020-11-09T14:40:00Z">
              <w:r>
                <w:rPr>
                  <w:rFonts w:eastAsiaTheme="minorEastAsia" w:hint="eastAsia"/>
                </w:rPr>
                <w:t>H</w:t>
              </w:r>
              <w:r>
                <w:rPr>
                  <w:rFonts w:eastAsiaTheme="minorEastAsia"/>
                </w:rPr>
                <w:t>uawei</w:t>
              </w:r>
            </w:ins>
          </w:p>
        </w:tc>
        <w:tc>
          <w:tcPr>
            <w:tcW w:w="1739" w:type="dxa"/>
          </w:tcPr>
          <w:p w14:paraId="0BE70144" w14:textId="1479BDFE" w:rsidR="00957D7D" w:rsidRDefault="00957D7D" w:rsidP="00957D7D">
            <w:pPr>
              <w:rPr>
                <w:ins w:id="330" w:author="Huawei" w:date="2020-11-09T14:40:00Z"/>
                <w:lang w:eastAsia="sv-SE"/>
              </w:rPr>
            </w:pPr>
            <w:ins w:id="331" w:author="Huawei" w:date="2020-11-09T14:40:00Z">
              <w:r>
                <w:rPr>
                  <w:rFonts w:eastAsiaTheme="minorEastAsia"/>
                </w:rPr>
                <w:t>Option 2</w:t>
              </w:r>
            </w:ins>
          </w:p>
        </w:tc>
        <w:tc>
          <w:tcPr>
            <w:tcW w:w="6480" w:type="dxa"/>
          </w:tcPr>
          <w:p w14:paraId="1D7A804F" w14:textId="77777777" w:rsidR="00957D7D" w:rsidRDefault="00957D7D" w:rsidP="00957D7D">
            <w:pPr>
              <w:rPr>
                <w:ins w:id="332" w:author="Huawei" w:date="2020-11-09T14:40:00Z"/>
                <w:rFonts w:eastAsiaTheme="minorEastAsia"/>
              </w:rPr>
            </w:pPr>
            <w:ins w:id="333"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334" w:author="Huawei" w:date="2020-11-09T14:40:00Z"/>
                <w:rFonts w:eastAsiaTheme="minorEastAsia"/>
              </w:rPr>
            </w:pPr>
            <w:ins w:id="335"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336" w:author="Huawei" w:date="2020-11-09T14:40:00Z"/>
              </w:rPr>
            </w:pPr>
            <w:ins w:id="337"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338" w:author="Huawei" w:date="2020-11-09T14:40:00Z"/>
                <w:rFonts w:eastAsiaTheme="minorEastAsia"/>
              </w:rPr>
            </w:pPr>
            <w:ins w:id="339"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340" w:author="Huawei" w:date="2020-11-09T14:40:00Z"/>
                <w:rFonts w:eastAsiaTheme="minorEastAsia"/>
              </w:rPr>
            </w:pPr>
            <w:ins w:id="341" w:author="Huawei" w:date="2020-11-09T14:40:00Z">
              <w:r>
                <w:rPr>
                  <w:rFonts w:eastAsiaTheme="minorEastAsia"/>
                </w:rPr>
                <w:t xml:space="preserve">So Option 1 should be precluded. </w:t>
              </w:r>
            </w:ins>
          </w:p>
          <w:p w14:paraId="66DEAD1D" w14:textId="77777777" w:rsidR="00957D7D" w:rsidRDefault="00957D7D" w:rsidP="00957D7D">
            <w:pPr>
              <w:rPr>
                <w:ins w:id="342" w:author="Huawei" w:date="2020-11-09T14:40:00Z"/>
                <w:rFonts w:eastAsiaTheme="minorEastAsia"/>
              </w:rPr>
            </w:pPr>
            <w:ins w:id="343"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344" w:author="Huawei" w:date="2020-11-09T14:40:00Z"/>
                <w:rFonts w:eastAsiaTheme="minorEastAsia"/>
              </w:rPr>
            </w:pPr>
            <w:ins w:id="345"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346" w:author="Huawei" w:date="2020-11-09T14:40:00Z"/>
                <w:rFonts w:eastAsiaTheme="minorEastAsia"/>
              </w:rPr>
            </w:pPr>
            <w:ins w:id="347" w:author="Huawei" w:date="2020-11-09T14:40:00Z">
              <w:r>
                <w:rPr>
                  <w:rFonts w:ascii="Arial" w:hAnsi="Arial" w:cs="Arial"/>
                  <w:sz w:val="20"/>
                </w:rPr>
                <w:t xml:space="preserve">As scheduling is up to gNB implementation, gNB can flexiably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348" w:author="Huawei" w:date="2020-11-09T14:40:00Z"/>
                <w:rFonts w:eastAsiaTheme="minorEastAsia"/>
              </w:rPr>
            </w:pPr>
            <w:ins w:id="349" w:author="Huawei" w:date="2020-11-09T14:40:00Z">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350" w:author="Huawei" w:date="2020-11-09T14:40:00Z"/>
                <w:rFonts w:eastAsia="PMingLiU"/>
                <w:lang w:eastAsia="zh-TW"/>
              </w:rPr>
            </w:pPr>
            <w:ins w:id="351" w:author="Huawei" w:date="2020-11-09T14:40:00Z">
              <w:r>
                <w:rPr>
                  <w:rFonts w:cs="Arial"/>
                </w:rPr>
                <w:t xml:space="preserve">The prupose to introduce HARQ disabling is for services with low reliability requirement. It is necessary to place some restrictions on uplink transmission to prevent services with reliablity requirement from being transmitted via disabled HARQ PIDs.  </w:t>
              </w:r>
            </w:ins>
          </w:p>
        </w:tc>
      </w:tr>
      <w:tr w:rsidR="00747B79" w14:paraId="78CEA702" w14:textId="77777777">
        <w:trPr>
          <w:ins w:id="352" w:author="Camille Bui" w:date="2020-11-09T11:00:00Z"/>
        </w:trPr>
        <w:tc>
          <w:tcPr>
            <w:tcW w:w="1496" w:type="dxa"/>
          </w:tcPr>
          <w:p w14:paraId="7B0E6656" w14:textId="06CF9664" w:rsidR="00747B79" w:rsidRPr="00747B79" w:rsidRDefault="00747B79" w:rsidP="00957D7D">
            <w:pPr>
              <w:rPr>
                <w:ins w:id="353" w:author="Camille Bui" w:date="2020-11-09T11:00:00Z"/>
                <w:rFonts w:eastAsiaTheme="minorEastAsia"/>
              </w:rPr>
            </w:pPr>
            <w:ins w:id="354" w:author="Camille Bui" w:date="2020-11-09T11:01:00Z">
              <w:r w:rsidRPr="00747B79">
                <w:rPr>
                  <w:lang w:eastAsia="sv-SE"/>
                </w:rPr>
                <w:lastRenderedPageBreak/>
                <w:t>Thales</w:t>
              </w:r>
            </w:ins>
          </w:p>
        </w:tc>
        <w:tc>
          <w:tcPr>
            <w:tcW w:w="1739" w:type="dxa"/>
          </w:tcPr>
          <w:p w14:paraId="7278ED8C" w14:textId="64C927F5" w:rsidR="00747B79" w:rsidRPr="00747B79" w:rsidRDefault="00747B79" w:rsidP="00957D7D">
            <w:pPr>
              <w:rPr>
                <w:ins w:id="355" w:author="Camille Bui" w:date="2020-11-09T11:00:00Z"/>
                <w:rFonts w:eastAsiaTheme="minorEastAsia"/>
              </w:rPr>
            </w:pPr>
            <w:ins w:id="356" w:author="Camille Bui" w:date="2020-11-09T11:01:00Z">
              <w:r w:rsidRPr="00747B79">
                <w:rPr>
                  <w:lang w:eastAsia="sv-SE"/>
                </w:rPr>
                <w:t>Option 1</w:t>
              </w:r>
            </w:ins>
          </w:p>
        </w:tc>
        <w:tc>
          <w:tcPr>
            <w:tcW w:w="6480" w:type="dxa"/>
          </w:tcPr>
          <w:p w14:paraId="243DFAE3" w14:textId="140ED399" w:rsidR="00747B79" w:rsidRDefault="00747B79" w:rsidP="00957D7D">
            <w:pPr>
              <w:rPr>
                <w:ins w:id="357" w:author="Camille Bui" w:date="2020-11-09T11:00:00Z"/>
                <w:rFonts w:eastAsiaTheme="minorEastAsia"/>
              </w:rPr>
            </w:pPr>
            <w:ins w:id="358"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Further,with this option </w:t>
              </w:r>
              <w:r w:rsidRPr="00B06A3B">
                <w:rPr>
                  <w:lang w:eastAsia="sv-SE"/>
                </w:rPr>
                <w:t>HARQ uplink retransmission can be enabled/disabled dynamically based on NDI</w:t>
              </w:r>
              <w:r>
                <w:rPr>
                  <w:lang w:eastAsia="sv-SE"/>
                </w:rPr>
                <w:t>.</w:t>
              </w:r>
            </w:ins>
          </w:p>
        </w:tc>
      </w:tr>
      <w:tr w:rsidR="002C0BBC" w14:paraId="5C818964" w14:textId="77777777">
        <w:trPr>
          <w:ins w:id="359" w:author="myyun" w:date="2020-11-09T19:24:00Z"/>
        </w:trPr>
        <w:tc>
          <w:tcPr>
            <w:tcW w:w="1496" w:type="dxa"/>
          </w:tcPr>
          <w:p w14:paraId="33FFA842" w14:textId="4F7E52DF" w:rsidR="002C0BBC" w:rsidRPr="00747B79" w:rsidRDefault="002C0BBC" w:rsidP="002C0BBC">
            <w:pPr>
              <w:rPr>
                <w:ins w:id="360" w:author="myyun" w:date="2020-11-09T19:24:00Z"/>
                <w:lang w:eastAsia="sv-SE"/>
              </w:rPr>
            </w:pPr>
            <w:ins w:id="361"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362" w:author="myyun" w:date="2020-11-09T19:24:00Z"/>
                <w:lang w:eastAsia="sv-SE"/>
              </w:rPr>
            </w:pPr>
            <w:ins w:id="363"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364" w:author="myyun" w:date="2020-11-09T19:24:00Z"/>
                <w:lang w:eastAsia="sv-SE"/>
              </w:rPr>
            </w:pPr>
            <w:ins w:id="365"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366" w:author="Soghomonian, Manook, Vodafone Group" w:date="2020-11-09T10:55:00Z"/>
        </w:trPr>
        <w:tc>
          <w:tcPr>
            <w:tcW w:w="1496" w:type="dxa"/>
          </w:tcPr>
          <w:p w14:paraId="54881B57" w14:textId="241B3231" w:rsidR="004854A3" w:rsidRPr="009A0A16" w:rsidRDefault="004854A3" w:rsidP="002C0BBC">
            <w:pPr>
              <w:rPr>
                <w:ins w:id="367" w:author="Soghomonian, Manook, Vodafone Group" w:date="2020-11-09T10:55:00Z"/>
                <w:rFonts w:eastAsiaTheme="minorEastAsia"/>
              </w:rPr>
            </w:pPr>
            <w:ins w:id="368"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369" w:author="Soghomonian, Manook, Vodafone Group" w:date="2020-11-09T10:55:00Z"/>
                <w:rFonts w:eastAsiaTheme="minorEastAsia"/>
              </w:rPr>
            </w:pPr>
            <w:ins w:id="370"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371" w:author="Soghomonian, Manook, Vodafone Group" w:date="2020-11-09T10:55:00Z"/>
                <w:rFonts w:eastAsiaTheme="minorEastAsia"/>
              </w:rPr>
            </w:pPr>
            <w:ins w:id="372"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r w:rsidR="00332D6F" w14:paraId="7329D3A4" w14:textId="77777777">
        <w:trPr>
          <w:ins w:id="373" w:author="Diaz Sendra,S,Salva,TLG2 R" w:date="2020-11-09T11:44:00Z"/>
        </w:trPr>
        <w:tc>
          <w:tcPr>
            <w:tcW w:w="1496" w:type="dxa"/>
          </w:tcPr>
          <w:p w14:paraId="1BBDCD71" w14:textId="45FE93DE" w:rsidR="00332D6F" w:rsidRDefault="00332D6F" w:rsidP="002C0BBC">
            <w:pPr>
              <w:rPr>
                <w:ins w:id="374" w:author="Diaz Sendra,S,Salva,TLG2 R" w:date="2020-11-09T11:44:00Z"/>
                <w:rFonts w:eastAsiaTheme="minorEastAsia"/>
              </w:rPr>
            </w:pPr>
            <w:ins w:id="375" w:author="Diaz Sendra,S,Salva,TLG2 R" w:date="2020-11-09T11:44:00Z">
              <w:r>
                <w:rPr>
                  <w:rFonts w:eastAsiaTheme="minorEastAsia"/>
                </w:rPr>
                <w:t>BT</w:t>
              </w:r>
            </w:ins>
          </w:p>
        </w:tc>
        <w:tc>
          <w:tcPr>
            <w:tcW w:w="1739" w:type="dxa"/>
          </w:tcPr>
          <w:p w14:paraId="5B7F2E2F" w14:textId="7FA24CFD" w:rsidR="00332D6F" w:rsidRDefault="00332D6F" w:rsidP="002C0BBC">
            <w:pPr>
              <w:rPr>
                <w:ins w:id="376" w:author="Diaz Sendra,S,Salva,TLG2 R" w:date="2020-11-09T11:44:00Z"/>
                <w:rFonts w:eastAsiaTheme="minorEastAsia"/>
              </w:rPr>
            </w:pPr>
            <w:ins w:id="377" w:author="Diaz Sendra,S,Salva,TLG2 R" w:date="2020-11-09T11:44:00Z">
              <w:r>
                <w:rPr>
                  <w:rFonts w:eastAsiaTheme="minorEastAsia"/>
                </w:rPr>
                <w:t>Option 1</w:t>
              </w:r>
            </w:ins>
          </w:p>
        </w:tc>
        <w:tc>
          <w:tcPr>
            <w:tcW w:w="6480" w:type="dxa"/>
          </w:tcPr>
          <w:p w14:paraId="391B9B83" w14:textId="2BB0D139" w:rsidR="00332D6F" w:rsidRDefault="00D041BA" w:rsidP="002C0BBC">
            <w:pPr>
              <w:rPr>
                <w:ins w:id="378" w:author="Diaz Sendra,S,Salva,TLG2 R" w:date="2020-11-09T11:44:00Z"/>
                <w:rFonts w:eastAsiaTheme="minorEastAsia"/>
              </w:rPr>
            </w:pPr>
            <w:ins w:id="379" w:author="Diaz Sendra,S,Salva,TLG2 R" w:date="2020-11-09T11:45:00Z">
              <w:r>
                <w:rPr>
                  <w:rFonts w:cs="Arial"/>
                </w:rPr>
                <w:t>Rely on legacy mechanisms</w:t>
              </w:r>
            </w:ins>
          </w:p>
        </w:tc>
      </w:tr>
      <w:tr w:rsidR="006E0012" w14:paraId="1EB68BCF" w14:textId="77777777">
        <w:trPr>
          <w:ins w:id="380" w:author="Nishith Tripathi/SMI /SRA/Senior Professional/삼성전자" w:date="2020-11-09T07:31:00Z"/>
        </w:trPr>
        <w:tc>
          <w:tcPr>
            <w:tcW w:w="1496" w:type="dxa"/>
          </w:tcPr>
          <w:p w14:paraId="7081C867" w14:textId="622E844B" w:rsidR="006E0012" w:rsidRDefault="006E0012" w:rsidP="006E0012">
            <w:pPr>
              <w:rPr>
                <w:ins w:id="381" w:author="Nishith Tripathi/SMI /SRA/Senior Professional/삼성전자" w:date="2020-11-09T07:31:00Z"/>
                <w:rFonts w:eastAsiaTheme="minorEastAsia"/>
              </w:rPr>
            </w:pPr>
            <w:ins w:id="382" w:author="Nishith Tripathi/SMI /SRA/Senior Professional/삼성전자" w:date="2020-11-09T07:31:00Z">
              <w:r>
                <w:rPr>
                  <w:lang w:eastAsia="sv-SE"/>
                </w:rPr>
                <w:t>Samsung</w:t>
              </w:r>
            </w:ins>
          </w:p>
        </w:tc>
        <w:tc>
          <w:tcPr>
            <w:tcW w:w="1739" w:type="dxa"/>
          </w:tcPr>
          <w:p w14:paraId="3DF20590" w14:textId="2D961B7F" w:rsidR="006E0012" w:rsidRDefault="006E0012" w:rsidP="006E0012">
            <w:pPr>
              <w:rPr>
                <w:ins w:id="383" w:author="Nishith Tripathi/SMI /SRA/Senior Professional/삼성전자" w:date="2020-11-09T07:31:00Z"/>
                <w:rFonts w:eastAsiaTheme="minorEastAsia"/>
              </w:rPr>
            </w:pPr>
            <w:ins w:id="384" w:author="Nishith Tripathi/SMI /SRA/Senior Professional/삼성전자" w:date="2020-11-09T07:31:00Z">
              <w:r>
                <w:rPr>
                  <w:lang w:eastAsia="sv-SE"/>
                </w:rPr>
                <w:t>Enhanced Option 1</w:t>
              </w:r>
            </w:ins>
          </w:p>
        </w:tc>
        <w:tc>
          <w:tcPr>
            <w:tcW w:w="6480" w:type="dxa"/>
          </w:tcPr>
          <w:p w14:paraId="08CC3FC1" w14:textId="72A9A057" w:rsidR="006E0012" w:rsidRDefault="006E0012" w:rsidP="006E0012">
            <w:pPr>
              <w:rPr>
                <w:ins w:id="385" w:author="Nishith Tripathi/SMI /SRA/Senior Professional/삼성전자" w:date="2020-11-09T07:31:00Z"/>
                <w:rFonts w:cs="Arial"/>
              </w:rPr>
            </w:pPr>
            <w:ins w:id="386" w:author="Nishith Tripathi/SMI /SRA/Senior Professional/삼성전자" w:date="2020-11-09T07:31:00Z">
              <w:r>
                <w:rPr>
                  <w:lang w:eastAsia="sv-SE"/>
                </w:rPr>
                <w:t>The gNB should inform the UE via RRC signaling that it has enabled or disabled HARQ feedback in support of UL data transmission. Then, as described above, the gNB will use DCI to support UL data tx. The UE, based on RRC signaling, will know whether to keep data in the retx buffer or not. Furthermore, it should be possible for the gNB to allow blind data retx and slot aggregation in the UL even when the HARQ feedback in response to the UL data transmission has been disabled via RRC signaling.</w:t>
              </w:r>
            </w:ins>
          </w:p>
        </w:tc>
      </w:tr>
      <w:tr w:rsidR="0011509B" w14:paraId="4BF8E259" w14:textId="77777777">
        <w:trPr>
          <w:ins w:id="387" w:author="Yiu, Candy" w:date="2020-11-09T06:02:00Z"/>
        </w:trPr>
        <w:tc>
          <w:tcPr>
            <w:tcW w:w="1496" w:type="dxa"/>
          </w:tcPr>
          <w:p w14:paraId="214BCB41" w14:textId="2FDAD6E7" w:rsidR="0011509B" w:rsidRDefault="0011509B" w:rsidP="006E0012">
            <w:pPr>
              <w:rPr>
                <w:ins w:id="388" w:author="Yiu, Candy" w:date="2020-11-09T06:02:00Z"/>
                <w:lang w:eastAsia="sv-SE"/>
              </w:rPr>
            </w:pPr>
            <w:ins w:id="389" w:author="Yiu, Candy" w:date="2020-11-09T06:02:00Z">
              <w:r>
                <w:rPr>
                  <w:lang w:eastAsia="sv-SE"/>
                </w:rPr>
                <w:t>Intel</w:t>
              </w:r>
            </w:ins>
          </w:p>
        </w:tc>
        <w:tc>
          <w:tcPr>
            <w:tcW w:w="1739" w:type="dxa"/>
          </w:tcPr>
          <w:p w14:paraId="73C14CA2" w14:textId="18646048" w:rsidR="0011509B" w:rsidRDefault="0011509B" w:rsidP="006E0012">
            <w:pPr>
              <w:rPr>
                <w:ins w:id="390" w:author="Yiu, Candy" w:date="2020-11-09T06:02:00Z"/>
                <w:lang w:eastAsia="sv-SE"/>
              </w:rPr>
            </w:pPr>
            <w:ins w:id="391" w:author="Yiu, Candy" w:date="2020-11-09T06:02:00Z">
              <w:r>
                <w:rPr>
                  <w:lang w:eastAsia="sv-SE"/>
                </w:rPr>
                <w:t>Option 1</w:t>
              </w:r>
            </w:ins>
          </w:p>
        </w:tc>
        <w:tc>
          <w:tcPr>
            <w:tcW w:w="6480" w:type="dxa"/>
          </w:tcPr>
          <w:p w14:paraId="59A5E2C1" w14:textId="3C49EC95" w:rsidR="0011509B" w:rsidRDefault="0011509B" w:rsidP="006E0012">
            <w:pPr>
              <w:rPr>
                <w:ins w:id="392" w:author="Yiu, Candy" w:date="2020-11-09T06:02:00Z"/>
                <w:lang w:eastAsia="sv-SE"/>
              </w:rPr>
            </w:pPr>
            <w:ins w:id="393" w:author="Yiu, Candy" w:date="2020-11-09T06:02:00Z">
              <w:r>
                <w:rPr>
                  <w:lang w:eastAsia="sv-SE"/>
                </w:rPr>
                <w:t>This is following legacy and is more preferable.</w:t>
              </w:r>
            </w:ins>
          </w:p>
        </w:tc>
      </w:tr>
      <w:tr w:rsidR="0005767F" w14:paraId="3E9FD6B7" w14:textId="77777777">
        <w:trPr>
          <w:ins w:id="394" w:author="Maxime Grau" w:date="2020-11-09T14:39:00Z"/>
        </w:trPr>
        <w:tc>
          <w:tcPr>
            <w:tcW w:w="1496" w:type="dxa"/>
          </w:tcPr>
          <w:p w14:paraId="0F736F35" w14:textId="6ED40429" w:rsidR="0005767F" w:rsidRDefault="0005767F" w:rsidP="0005767F">
            <w:pPr>
              <w:rPr>
                <w:ins w:id="395" w:author="Maxime Grau" w:date="2020-11-09T14:39:00Z"/>
                <w:lang w:eastAsia="sv-SE"/>
              </w:rPr>
            </w:pPr>
            <w:ins w:id="396" w:author="Maxime Grau" w:date="2020-11-09T14:39:00Z">
              <w:r>
                <w:rPr>
                  <w:rFonts w:eastAsiaTheme="minorEastAsia"/>
                </w:rPr>
                <w:t>NEC</w:t>
              </w:r>
            </w:ins>
          </w:p>
        </w:tc>
        <w:tc>
          <w:tcPr>
            <w:tcW w:w="1739" w:type="dxa"/>
          </w:tcPr>
          <w:p w14:paraId="5A7DF867" w14:textId="56B07B93" w:rsidR="0005767F" w:rsidRDefault="0005767F" w:rsidP="0005767F">
            <w:pPr>
              <w:rPr>
                <w:ins w:id="397" w:author="Maxime Grau" w:date="2020-11-09T14:39:00Z"/>
                <w:lang w:eastAsia="sv-SE"/>
              </w:rPr>
            </w:pPr>
            <w:ins w:id="398" w:author="Maxime Grau" w:date="2020-11-09T14:39:00Z">
              <w:r>
                <w:rPr>
                  <w:rFonts w:eastAsiaTheme="minorEastAsia"/>
                </w:rPr>
                <w:t>Option 1</w:t>
              </w:r>
            </w:ins>
          </w:p>
        </w:tc>
        <w:tc>
          <w:tcPr>
            <w:tcW w:w="6480" w:type="dxa"/>
          </w:tcPr>
          <w:p w14:paraId="2DAF7171" w14:textId="4B8198C8" w:rsidR="0005767F" w:rsidRDefault="0005767F" w:rsidP="0005767F">
            <w:pPr>
              <w:rPr>
                <w:ins w:id="399" w:author="Maxime Grau" w:date="2020-11-09T14:39:00Z"/>
                <w:lang w:eastAsia="sv-SE"/>
              </w:rPr>
            </w:pPr>
            <w:ins w:id="400" w:author="Maxime Grau" w:date="2020-11-09T14:39:00Z">
              <w:r>
                <w:rPr>
                  <w:rFonts w:eastAsiaTheme="minorEastAsia"/>
                </w:rPr>
                <w:t>We prefer to keep the current spec.</w:t>
              </w:r>
            </w:ins>
          </w:p>
        </w:tc>
      </w:tr>
      <w:tr w:rsidR="00E26924" w14:paraId="30D148F1" w14:textId="77777777">
        <w:trPr>
          <w:ins w:id="401" w:author="Jerome Vogedes (Consultant)" w:date="2020-11-09T09:06:00Z"/>
        </w:trPr>
        <w:tc>
          <w:tcPr>
            <w:tcW w:w="1496" w:type="dxa"/>
          </w:tcPr>
          <w:p w14:paraId="1BA21FD3" w14:textId="6934ED08" w:rsidR="00E26924" w:rsidRDefault="00E26924" w:rsidP="00E26924">
            <w:pPr>
              <w:rPr>
                <w:ins w:id="402" w:author="Jerome Vogedes (Consultant)" w:date="2020-11-09T09:06:00Z"/>
                <w:rFonts w:eastAsiaTheme="minorEastAsia"/>
              </w:rPr>
            </w:pPr>
            <w:ins w:id="403" w:author="Jerome Vogedes (Consultant)" w:date="2020-11-09T09:06:00Z">
              <w:r>
                <w:rPr>
                  <w:lang w:eastAsia="sv-SE"/>
                </w:rPr>
                <w:t>Convida</w:t>
              </w:r>
            </w:ins>
          </w:p>
        </w:tc>
        <w:tc>
          <w:tcPr>
            <w:tcW w:w="1739" w:type="dxa"/>
          </w:tcPr>
          <w:p w14:paraId="35AB9248" w14:textId="2E7649DD" w:rsidR="00E26924" w:rsidRDefault="00E26924" w:rsidP="00E26924">
            <w:pPr>
              <w:rPr>
                <w:ins w:id="404" w:author="Jerome Vogedes (Consultant)" w:date="2020-11-09T09:06:00Z"/>
                <w:rFonts w:eastAsiaTheme="minorEastAsia"/>
              </w:rPr>
            </w:pPr>
            <w:ins w:id="405" w:author="Jerome Vogedes (Consultant)" w:date="2020-11-09T09:06:00Z">
              <w:r>
                <w:rPr>
                  <w:lang w:eastAsia="sv-SE"/>
                </w:rPr>
                <w:t>Option 1</w:t>
              </w:r>
            </w:ins>
          </w:p>
        </w:tc>
        <w:tc>
          <w:tcPr>
            <w:tcW w:w="6480" w:type="dxa"/>
          </w:tcPr>
          <w:p w14:paraId="0AFC63BA" w14:textId="77777777" w:rsidR="00E26924" w:rsidRDefault="00E26924" w:rsidP="00E26924">
            <w:pPr>
              <w:rPr>
                <w:ins w:id="406" w:author="Jerome Vogedes (Consultant)" w:date="2020-11-09T09:06:00Z"/>
                <w:lang w:eastAsia="sv-SE"/>
              </w:rPr>
            </w:pPr>
            <w:ins w:id="407" w:author="Jerome Vogedes (Consultant)" w:date="2020-11-09T09:06:00Z">
              <w:r>
                <w:rPr>
                  <w:lang w:eastAsia="sv-SE"/>
                </w:rPr>
                <w:t xml:space="preserve">With option 1, there is less spec impact by </w:t>
              </w:r>
              <w:r>
                <w:rPr>
                  <w:rFonts w:cs="Arial"/>
                </w:rPr>
                <w:t>enabling/disabling HARQ UL retransmission dynamically based on NDI.</w:t>
              </w:r>
              <w:r>
                <w:rPr>
                  <w:lang w:eastAsia="sv-SE"/>
                </w:rPr>
                <w:t xml:space="preserve"> Agree with the OPPO comment on NDI </w:t>
              </w:r>
              <w:r w:rsidRPr="00581051">
                <w:rPr>
                  <w:i/>
                  <w:iCs/>
                  <w:lang w:eastAsia="sv-SE"/>
                </w:rPr>
                <w:t>not</w:t>
              </w:r>
              <w:r>
                <w:rPr>
                  <w:lang w:eastAsia="sv-SE"/>
                </w:rPr>
                <w:t xml:space="preserve"> toggled if we’re referring to retransmission enabled vs disabled. </w:t>
              </w:r>
            </w:ins>
          </w:p>
          <w:p w14:paraId="1217A994" w14:textId="0F8A9224" w:rsidR="00E26924" w:rsidRDefault="00E26924" w:rsidP="00E26924">
            <w:pPr>
              <w:rPr>
                <w:ins w:id="408" w:author="Jerome Vogedes (Consultant)" w:date="2020-11-09T09:06:00Z"/>
                <w:rFonts w:eastAsiaTheme="minorEastAsia"/>
              </w:rPr>
            </w:pPr>
            <w:ins w:id="409" w:author="Jerome Vogedes (Consultant)" w:date="2020-11-09T09:06:00Z">
              <w:r>
                <w:t xml:space="preserve">The configuration/values of </w:t>
              </w:r>
              <w:r>
                <w:rPr>
                  <w:i/>
                </w:rPr>
                <w:t>drx-HARQ-RTT-TimerUL</w:t>
              </w:r>
              <w:r>
                <w:rPr>
                  <w:iCs/>
                </w:rPr>
                <w:t xml:space="preserve"> should be FFS</w:t>
              </w:r>
            </w:ins>
          </w:p>
        </w:tc>
      </w:tr>
      <w:tr w:rsidR="00C363CB" w14:paraId="476C8AEC" w14:textId="77777777">
        <w:trPr>
          <w:ins w:id="410" w:author="Sequans - Olivier Marco" w:date="2020-11-09T17:39:00Z"/>
        </w:trPr>
        <w:tc>
          <w:tcPr>
            <w:tcW w:w="1496" w:type="dxa"/>
          </w:tcPr>
          <w:p w14:paraId="0A836C4A" w14:textId="2A1A6D22" w:rsidR="00C363CB" w:rsidRPr="00C363CB" w:rsidRDefault="00C363CB" w:rsidP="00E26924">
            <w:pPr>
              <w:rPr>
                <w:ins w:id="411" w:author="Sequans - Olivier Marco" w:date="2020-11-09T17:39:00Z"/>
                <w:rFonts w:eastAsia="Yu Mincho"/>
                <w:lang w:eastAsia="ja-JP"/>
              </w:rPr>
            </w:pPr>
            <w:ins w:id="412" w:author="Sequans - Olivier Marco" w:date="2020-11-09T17:39:00Z">
              <w:r>
                <w:rPr>
                  <w:rFonts w:eastAsia="Yu Mincho" w:hint="eastAsia"/>
                  <w:lang w:eastAsia="ja-JP"/>
                </w:rPr>
                <w:t>Sequans</w:t>
              </w:r>
            </w:ins>
          </w:p>
        </w:tc>
        <w:tc>
          <w:tcPr>
            <w:tcW w:w="1739" w:type="dxa"/>
          </w:tcPr>
          <w:p w14:paraId="6EDE12DE" w14:textId="52D96C52" w:rsidR="00C363CB" w:rsidRPr="00C363CB" w:rsidRDefault="00C363CB" w:rsidP="00E26924">
            <w:pPr>
              <w:rPr>
                <w:ins w:id="413" w:author="Sequans - Olivier Marco" w:date="2020-11-09T17:39:00Z"/>
                <w:rFonts w:eastAsia="Yu Mincho"/>
                <w:lang w:eastAsia="ja-JP"/>
              </w:rPr>
            </w:pPr>
            <w:ins w:id="414" w:author="Sequans - Olivier Marco" w:date="2020-11-09T17:39:00Z">
              <w:r>
                <w:rPr>
                  <w:rFonts w:eastAsia="Yu Mincho" w:hint="eastAsia"/>
                  <w:lang w:eastAsia="ja-JP"/>
                </w:rPr>
                <w:t>Option 1</w:t>
              </w:r>
            </w:ins>
          </w:p>
        </w:tc>
        <w:tc>
          <w:tcPr>
            <w:tcW w:w="6480" w:type="dxa"/>
          </w:tcPr>
          <w:p w14:paraId="5886D37F" w14:textId="48FA89CE" w:rsidR="00C363CB" w:rsidRPr="00C363CB" w:rsidRDefault="00C363CB" w:rsidP="00E26924">
            <w:pPr>
              <w:rPr>
                <w:ins w:id="415" w:author="Sequans - Olivier Marco" w:date="2020-11-09T17:39:00Z"/>
                <w:rFonts w:eastAsia="Yu Mincho"/>
                <w:lang w:eastAsia="ja-JP"/>
              </w:rPr>
            </w:pPr>
            <w:ins w:id="416" w:author="Sequans - Olivier Marco" w:date="2020-11-09T17:39:00Z">
              <w:r>
                <w:rPr>
                  <w:rFonts w:eastAsia="Yu Mincho" w:hint="eastAsia"/>
                  <w:lang w:eastAsia="ja-JP"/>
                </w:rPr>
                <w:t>It</w:t>
              </w:r>
              <w:r>
                <w:rPr>
                  <w:rFonts w:eastAsia="Yu Mincho"/>
                  <w:lang w:eastAsia="ja-JP"/>
                </w:rPr>
                <w:t xml:space="preserve"> seems easier to rely on existing mechanisms.</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msgA;</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Introduction of K_offset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Reporting of UE-calculated TA, K_offset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Since RAN1 is still discussing the details on K_offset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lastRenderedPageBreak/>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allowedPHY-PriorityIndex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r>
              <w:rPr>
                <w:rFonts w:eastAsiaTheme="minorEastAsia" w:hint="eastAsia"/>
              </w:rPr>
              <w:lastRenderedPageBreak/>
              <w:t>Spreadtrum</w:t>
            </w:r>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We need to wait the RAN1 discussions for Koffset</w:t>
            </w:r>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retx.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417" w:author="Min Min13 Xu" w:date="2020-11-08T18:19:00Z"/>
        </w:trPr>
        <w:tc>
          <w:tcPr>
            <w:tcW w:w="1496" w:type="dxa"/>
          </w:tcPr>
          <w:p w14:paraId="73B6C3C5" w14:textId="3BE0DC87" w:rsidR="00143359" w:rsidRPr="00143359" w:rsidRDefault="00143359" w:rsidP="00EB71C7">
            <w:pPr>
              <w:rPr>
                <w:ins w:id="418" w:author="Min Min13 Xu" w:date="2020-11-08T18:19:00Z"/>
                <w:rFonts w:eastAsiaTheme="minorEastAsia"/>
              </w:rPr>
            </w:pPr>
            <w:ins w:id="419"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420" w:author="Min Min13 Xu" w:date="2020-11-08T18:19:00Z"/>
                <w:rFonts w:eastAsiaTheme="minorEastAsia"/>
              </w:rPr>
            </w:pPr>
            <w:ins w:id="421"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422" w:author="Min Min13 Xu" w:date="2020-11-08T18:19:00Z"/>
                <w:rFonts w:eastAsiaTheme="minorEastAsia"/>
              </w:rPr>
            </w:pPr>
            <w:ins w:id="423"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424" w:author="Apple Inc" w:date="2020-11-08T16:58:00Z"/>
        </w:trPr>
        <w:tc>
          <w:tcPr>
            <w:tcW w:w="1496" w:type="dxa"/>
          </w:tcPr>
          <w:p w14:paraId="756410DF" w14:textId="74CA3E9A" w:rsidR="00B13A0D" w:rsidRDefault="00B13A0D" w:rsidP="00EB71C7">
            <w:pPr>
              <w:rPr>
                <w:ins w:id="425" w:author="Apple Inc" w:date="2020-11-08T16:58:00Z"/>
                <w:rFonts w:eastAsiaTheme="minorEastAsia"/>
              </w:rPr>
            </w:pPr>
            <w:ins w:id="426" w:author="Apple Inc" w:date="2020-11-08T16:58:00Z">
              <w:r>
                <w:rPr>
                  <w:rFonts w:eastAsiaTheme="minorEastAsia"/>
                </w:rPr>
                <w:t>Apple</w:t>
              </w:r>
            </w:ins>
          </w:p>
        </w:tc>
        <w:tc>
          <w:tcPr>
            <w:tcW w:w="1739" w:type="dxa"/>
          </w:tcPr>
          <w:p w14:paraId="1AE8279F" w14:textId="3B138C12" w:rsidR="00B13A0D" w:rsidRDefault="00B13A0D" w:rsidP="00EB71C7">
            <w:pPr>
              <w:rPr>
                <w:ins w:id="427" w:author="Apple Inc" w:date="2020-11-08T16:58:00Z"/>
                <w:rFonts w:eastAsiaTheme="minorEastAsia"/>
              </w:rPr>
            </w:pPr>
            <w:ins w:id="428" w:author="Apple Inc" w:date="2020-11-08T16:58:00Z">
              <w:r>
                <w:rPr>
                  <w:rFonts w:eastAsiaTheme="minorEastAsia"/>
                </w:rPr>
                <w:t>2 and 4</w:t>
              </w:r>
            </w:ins>
          </w:p>
        </w:tc>
        <w:tc>
          <w:tcPr>
            <w:tcW w:w="6480" w:type="dxa"/>
          </w:tcPr>
          <w:p w14:paraId="5744D082" w14:textId="5DDD757F" w:rsidR="00B13A0D" w:rsidRPr="00143359" w:rsidRDefault="00B13A0D" w:rsidP="00143359">
            <w:pPr>
              <w:rPr>
                <w:ins w:id="429" w:author="Apple Inc" w:date="2020-11-08T16:58:00Z"/>
                <w:rFonts w:eastAsiaTheme="minorEastAsia"/>
              </w:rPr>
            </w:pPr>
            <w:ins w:id="430" w:author="Apple Inc" w:date="2020-11-08T16:58:00Z">
              <w:r>
                <w:rPr>
                  <w:rFonts w:eastAsiaTheme="minorEastAsia"/>
                </w:rPr>
                <w:t xml:space="preserve">RAN1 can decide on 3. 1 has a major spec impact. </w:t>
              </w:r>
            </w:ins>
            <w:ins w:id="431" w:author="Apple Inc" w:date="2020-11-08T16:59:00Z">
              <w:r>
                <w:rPr>
                  <w:rFonts w:eastAsiaTheme="minorEastAsia"/>
                </w:rPr>
                <w:t xml:space="preserve">There is simply no need for 1 and need for unnecessary changes to </w:t>
              </w:r>
            </w:ins>
            <w:ins w:id="432"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lastRenderedPageBreak/>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433" w:author="Nokia" w:date="2020-11-09T10:32:00Z"/>
        </w:trPr>
        <w:tc>
          <w:tcPr>
            <w:tcW w:w="1496" w:type="dxa"/>
          </w:tcPr>
          <w:p w14:paraId="3FFEE43C" w14:textId="35BB8811" w:rsidR="007C34E6" w:rsidRDefault="007C34E6" w:rsidP="007C34E6">
            <w:pPr>
              <w:rPr>
                <w:ins w:id="434" w:author="Nokia" w:date="2020-11-09T10:32:00Z"/>
                <w:rFonts w:eastAsiaTheme="minorEastAsia"/>
              </w:rPr>
            </w:pPr>
            <w:ins w:id="435" w:author="Nokia" w:date="2020-11-09T10:32:00Z">
              <w:r w:rsidRPr="004426D9">
                <w:t>Nokia</w:t>
              </w:r>
            </w:ins>
          </w:p>
        </w:tc>
        <w:tc>
          <w:tcPr>
            <w:tcW w:w="1739" w:type="dxa"/>
          </w:tcPr>
          <w:p w14:paraId="3086A797" w14:textId="765FC505" w:rsidR="007C34E6" w:rsidRDefault="007C34E6" w:rsidP="007C34E6">
            <w:pPr>
              <w:rPr>
                <w:ins w:id="436" w:author="Nokia" w:date="2020-11-09T10:32:00Z"/>
                <w:rFonts w:eastAsiaTheme="minorEastAsia"/>
              </w:rPr>
            </w:pPr>
            <w:ins w:id="437" w:author="Nokia" w:date="2020-11-09T10:32:00Z">
              <w:r w:rsidRPr="004426D9">
                <w:t>Option</w:t>
              </w:r>
              <w:r>
                <w:t xml:space="preserve"> 2,4</w:t>
              </w:r>
            </w:ins>
          </w:p>
        </w:tc>
        <w:tc>
          <w:tcPr>
            <w:tcW w:w="6480" w:type="dxa"/>
          </w:tcPr>
          <w:p w14:paraId="38D824DF" w14:textId="531650A5" w:rsidR="007C34E6" w:rsidRDefault="007C34E6" w:rsidP="007C34E6">
            <w:pPr>
              <w:rPr>
                <w:ins w:id="438" w:author="Nokia" w:date="2020-11-09T10:32:00Z"/>
                <w:rFonts w:eastAsiaTheme="minorEastAsia"/>
              </w:rPr>
            </w:pPr>
            <w:ins w:id="439" w:author="Nokia" w:date="2020-11-09T10:32:00Z">
              <w:r>
                <w:t xml:space="preserve">Option1 may be potential topic while the use case and benefit is not clear. </w:t>
              </w:r>
              <w:r w:rsidRPr="004426D9">
                <w:t>Option3 can be stuied later after RAN1 reaching conclusion on open issues about K_offset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K_offset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440" w:author="xiaomi" w:date="2020-11-09T11:07:00Z"/>
        </w:trPr>
        <w:tc>
          <w:tcPr>
            <w:tcW w:w="1496" w:type="dxa"/>
          </w:tcPr>
          <w:p w14:paraId="1B0EB001" w14:textId="7C4AF020" w:rsidR="00A238D7" w:rsidRDefault="00A238D7" w:rsidP="00A238D7">
            <w:pPr>
              <w:rPr>
                <w:ins w:id="441" w:author="xiaomi" w:date="2020-11-09T11:07:00Z"/>
                <w:rFonts w:eastAsiaTheme="minorEastAsia"/>
              </w:rPr>
            </w:pPr>
            <w:ins w:id="442"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443" w:author="xiaomi" w:date="2020-11-09T11:07:00Z"/>
                <w:rFonts w:eastAsiaTheme="minorEastAsia"/>
              </w:rPr>
            </w:pPr>
            <w:ins w:id="444"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445" w:author="xiaomi" w:date="2020-11-09T11:07:00Z"/>
                <w:rFonts w:eastAsiaTheme="minorEastAsia"/>
              </w:rPr>
            </w:pPr>
            <w:ins w:id="446" w:author="xiaomi" w:date="2020-11-09T11:07:00Z">
              <w:r>
                <w:rPr>
                  <w:rFonts w:eastAsiaTheme="minorEastAsia" w:hint="eastAsia"/>
                </w:rPr>
                <w:t>F</w:t>
              </w:r>
              <w:r>
                <w:rPr>
                  <w:rFonts w:eastAsiaTheme="minorEastAsia"/>
                </w:rPr>
                <w:t xml:space="preserve">or aspect 1, it should be decided </w:t>
              </w:r>
            </w:ins>
            <w:ins w:id="447" w:author="xiaomi" w:date="2020-11-09T11:08:00Z">
              <w:r>
                <w:rPr>
                  <w:rFonts w:eastAsiaTheme="minorEastAsia"/>
                </w:rPr>
                <w:t>whether only differential TA is indicated</w:t>
              </w:r>
            </w:ins>
            <w:ins w:id="448" w:author="xiaomi" w:date="2020-11-09T11:07:00Z">
              <w:r>
                <w:rPr>
                  <w:rFonts w:eastAsiaTheme="minorEastAsia"/>
                </w:rPr>
                <w:t>.</w:t>
              </w:r>
            </w:ins>
          </w:p>
        </w:tc>
      </w:tr>
      <w:tr w:rsidR="007A082A" w14:paraId="4AF6F25E" w14:textId="77777777">
        <w:trPr>
          <w:ins w:id="449" w:author="cmcc" w:date="2020-11-09T11:16:00Z"/>
        </w:trPr>
        <w:tc>
          <w:tcPr>
            <w:tcW w:w="1496" w:type="dxa"/>
          </w:tcPr>
          <w:p w14:paraId="08D55C7C" w14:textId="2F1518D5" w:rsidR="007A082A" w:rsidRDefault="007A082A" w:rsidP="007A082A">
            <w:pPr>
              <w:rPr>
                <w:ins w:id="450" w:author="cmcc" w:date="2020-11-09T11:16:00Z"/>
                <w:rFonts w:eastAsiaTheme="minorEastAsia"/>
              </w:rPr>
            </w:pPr>
            <w:ins w:id="451" w:author="cmcc" w:date="2020-11-09T11:16:00Z">
              <w:r>
                <w:rPr>
                  <w:rFonts w:eastAsiaTheme="minorEastAsia"/>
                </w:rPr>
                <w:t>CMCC</w:t>
              </w:r>
            </w:ins>
          </w:p>
        </w:tc>
        <w:tc>
          <w:tcPr>
            <w:tcW w:w="1739" w:type="dxa"/>
          </w:tcPr>
          <w:p w14:paraId="7C49C381" w14:textId="5766725A" w:rsidR="007A082A" w:rsidRDefault="007A082A" w:rsidP="007A082A">
            <w:pPr>
              <w:rPr>
                <w:ins w:id="452" w:author="cmcc" w:date="2020-11-09T11:16:00Z"/>
                <w:rFonts w:eastAsiaTheme="minorEastAsia"/>
              </w:rPr>
            </w:pPr>
            <w:ins w:id="453"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454" w:author="cmcc" w:date="2020-11-09T11:16:00Z"/>
                <w:rFonts w:eastAsiaTheme="minorEastAsia"/>
              </w:rPr>
            </w:pPr>
            <w:ins w:id="455"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456" w:author="Chien-Chun CHENG" w:date="2020-11-09T12:50:00Z"/>
        </w:trPr>
        <w:tc>
          <w:tcPr>
            <w:tcW w:w="1496" w:type="dxa"/>
          </w:tcPr>
          <w:p w14:paraId="1FDABF00" w14:textId="32D9436B" w:rsidR="00E84143" w:rsidRDefault="00E84143" w:rsidP="00E84143">
            <w:pPr>
              <w:rPr>
                <w:ins w:id="457" w:author="Chien-Chun CHENG" w:date="2020-11-09T12:50:00Z"/>
                <w:rFonts w:eastAsiaTheme="minorEastAsia"/>
              </w:rPr>
            </w:pPr>
            <w:ins w:id="458" w:author="Chien-Chun CHENG" w:date="2020-11-09T12:50:00Z">
              <w:r>
                <w:rPr>
                  <w:lang w:eastAsia="sv-SE"/>
                </w:rPr>
                <w:t>APT</w:t>
              </w:r>
            </w:ins>
          </w:p>
        </w:tc>
        <w:tc>
          <w:tcPr>
            <w:tcW w:w="1739" w:type="dxa"/>
          </w:tcPr>
          <w:p w14:paraId="25DE2131" w14:textId="53FC3450" w:rsidR="00E84143" w:rsidRDefault="00E84143" w:rsidP="00E84143">
            <w:pPr>
              <w:rPr>
                <w:ins w:id="459" w:author="Chien-Chun CHENG" w:date="2020-11-09T12:50:00Z"/>
                <w:rFonts w:eastAsiaTheme="minorEastAsia"/>
              </w:rPr>
            </w:pPr>
            <w:ins w:id="460" w:author="Chien-Chun CHENG" w:date="2020-11-09T12:50:00Z">
              <w:r>
                <w:rPr>
                  <w:lang w:eastAsia="sv-SE"/>
                </w:rPr>
                <w:t>issue 1-4</w:t>
              </w:r>
            </w:ins>
          </w:p>
        </w:tc>
        <w:tc>
          <w:tcPr>
            <w:tcW w:w="6480" w:type="dxa"/>
          </w:tcPr>
          <w:p w14:paraId="0D6FD61B" w14:textId="77777777" w:rsidR="00E84143" w:rsidRDefault="00E84143" w:rsidP="00E84143">
            <w:pPr>
              <w:rPr>
                <w:ins w:id="461" w:author="Chien-Chun CHENG" w:date="2020-11-09T12:50:00Z"/>
                <w:rFonts w:eastAsiaTheme="minorEastAsia"/>
              </w:rPr>
            </w:pPr>
            <w:ins w:id="462"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463" w:author="Chien-Chun CHENG" w:date="2020-11-09T12:50:00Z"/>
                <w:rFonts w:eastAsiaTheme="minorEastAsia"/>
              </w:rPr>
            </w:pPr>
            <w:ins w:id="464"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465" w:author="Chien-Chun CHENG" w:date="2020-11-09T12:50:00Z"/>
                <w:rFonts w:eastAsiaTheme="minorEastAsia"/>
              </w:rPr>
            </w:pPr>
            <w:ins w:id="466" w:author="Chien-Chun CHENG" w:date="2020-11-09T12:50:00Z">
              <w:r>
                <w:rPr>
                  <w:rFonts w:eastAsiaTheme="minorEastAsia"/>
                </w:rPr>
                <w:t>issue 3: RAN1 has agreed, but more detail is needed.</w:t>
              </w:r>
            </w:ins>
          </w:p>
          <w:p w14:paraId="55AC257F" w14:textId="70FB13B7" w:rsidR="00E84143" w:rsidRDefault="00E84143" w:rsidP="00E84143">
            <w:pPr>
              <w:rPr>
                <w:ins w:id="467" w:author="Chien-Chun CHENG" w:date="2020-11-09T12:50:00Z"/>
                <w:rFonts w:eastAsiaTheme="minorEastAsia"/>
              </w:rPr>
            </w:pPr>
            <w:ins w:id="468"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469" w:author="Huawei" w:date="2020-11-09T14:41:00Z"/>
        </w:trPr>
        <w:tc>
          <w:tcPr>
            <w:tcW w:w="1496" w:type="dxa"/>
          </w:tcPr>
          <w:p w14:paraId="5E9A57FC" w14:textId="0994D444" w:rsidR="00957D7D" w:rsidRDefault="00957D7D" w:rsidP="00957D7D">
            <w:pPr>
              <w:rPr>
                <w:ins w:id="470" w:author="Huawei" w:date="2020-11-09T14:41:00Z"/>
                <w:lang w:eastAsia="sv-SE"/>
              </w:rPr>
            </w:pPr>
            <w:ins w:id="471" w:author="Huawei" w:date="2020-11-09T14:41:00Z">
              <w:r>
                <w:rPr>
                  <w:rFonts w:eastAsiaTheme="minorEastAsia"/>
                </w:rPr>
                <w:t>Huawei</w:t>
              </w:r>
            </w:ins>
          </w:p>
        </w:tc>
        <w:tc>
          <w:tcPr>
            <w:tcW w:w="1739" w:type="dxa"/>
          </w:tcPr>
          <w:p w14:paraId="622E47BF" w14:textId="2D9FE0B0" w:rsidR="00957D7D" w:rsidRDefault="00957D7D" w:rsidP="00957D7D">
            <w:pPr>
              <w:rPr>
                <w:ins w:id="472" w:author="Huawei" w:date="2020-11-09T14:41:00Z"/>
                <w:lang w:eastAsia="sv-SE"/>
              </w:rPr>
            </w:pPr>
            <w:ins w:id="473"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474" w:author="Huawei" w:date="2020-11-09T14:41:00Z"/>
                <w:rFonts w:eastAsiaTheme="minorEastAsia"/>
              </w:rPr>
            </w:pPr>
            <w:ins w:id="475"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476" w:author="Huawei" w:date="2020-11-09T14:41:00Z"/>
                <w:rFonts w:eastAsiaTheme="minorEastAsia"/>
              </w:rPr>
            </w:pPr>
            <w:ins w:id="477" w:author="Huawei" w:date="2020-11-09T14:41:00Z">
              <w:r w:rsidRPr="00EF23FE">
                <w:rPr>
                  <w:rFonts w:eastAsiaTheme="minorEastAsia"/>
                </w:rPr>
                <w:t xml:space="preserve">RAN1 has agreed on a K_offset to cope with the propagation in NTN. </w:t>
              </w:r>
              <w:r>
                <w:rPr>
                  <w:rFonts w:eastAsiaTheme="minorEastAsia"/>
                </w:rPr>
                <w:t xml:space="preserve">However, </w:t>
              </w:r>
              <w:r w:rsidRPr="00EF23FE">
                <w:rPr>
                  <w:rFonts w:eastAsiaTheme="minorEastAsia"/>
                </w:rPr>
                <w:t>RAN1 has not decided yet whether to broadcast K_offset in an explicit or implicit way.</w:t>
              </w:r>
            </w:ins>
          </w:p>
          <w:p w14:paraId="63CB6038" w14:textId="77777777" w:rsidR="00957D7D" w:rsidRDefault="00957D7D" w:rsidP="00957D7D">
            <w:pPr>
              <w:rPr>
                <w:ins w:id="478" w:author="Huawei" w:date="2020-11-09T14:41:00Z"/>
                <w:rFonts w:eastAsiaTheme="minorEastAsia"/>
              </w:rPr>
            </w:pPr>
            <w:ins w:id="479" w:author="Huawei" w:date="2020-11-09T14:41:00Z">
              <w:r>
                <w:rPr>
                  <w:rFonts w:eastAsiaTheme="minorEastAsia"/>
                </w:rPr>
                <w:t>Therefore, Option 3 can be postponed.</w:t>
              </w:r>
            </w:ins>
          </w:p>
          <w:p w14:paraId="0C373D5B" w14:textId="77777777" w:rsidR="00957D7D" w:rsidRDefault="00957D7D" w:rsidP="00957D7D">
            <w:pPr>
              <w:rPr>
                <w:ins w:id="480" w:author="Huawei" w:date="2020-11-09T14:41:00Z"/>
                <w:rFonts w:eastAsiaTheme="minorEastAsia"/>
              </w:rPr>
            </w:pPr>
            <w:ins w:id="481" w:author="Huawei" w:date="2020-11-09T14:41:00Z">
              <w:r>
                <w:rPr>
                  <w:rFonts w:eastAsiaTheme="minorEastAsia"/>
                </w:rPr>
                <w:t>Option 4:</w:t>
              </w:r>
            </w:ins>
          </w:p>
          <w:p w14:paraId="24834520" w14:textId="3E398CF2" w:rsidR="00957D7D" w:rsidRDefault="00957D7D" w:rsidP="00957D7D">
            <w:pPr>
              <w:rPr>
                <w:ins w:id="482" w:author="Huawei" w:date="2020-11-09T14:41:00Z"/>
                <w:rFonts w:eastAsiaTheme="minorEastAsia"/>
              </w:rPr>
            </w:pPr>
            <w:ins w:id="483"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484" w:author="Camille Bui" w:date="2020-11-09T11:01:00Z"/>
        </w:trPr>
        <w:tc>
          <w:tcPr>
            <w:tcW w:w="1496" w:type="dxa"/>
          </w:tcPr>
          <w:p w14:paraId="4A1A4203" w14:textId="0788F4C1" w:rsidR="00747B79" w:rsidRDefault="00747B79" w:rsidP="00957D7D">
            <w:pPr>
              <w:rPr>
                <w:ins w:id="485" w:author="Camille Bui" w:date="2020-11-09T11:01:00Z"/>
                <w:rFonts w:eastAsiaTheme="minorEastAsia"/>
              </w:rPr>
            </w:pPr>
            <w:ins w:id="486" w:author="Camille Bui" w:date="2020-11-09T11:01:00Z">
              <w:r>
                <w:rPr>
                  <w:lang w:eastAsia="sv-SE"/>
                </w:rPr>
                <w:t>Thales</w:t>
              </w:r>
            </w:ins>
          </w:p>
        </w:tc>
        <w:tc>
          <w:tcPr>
            <w:tcW w:w="1739" w:type="dxa"/>
          </w:tcPr>
          <w:p w14:paraId="6C635550" w14:textId="2C224FCE" w:rsidR="00747B79" w:rsidRDefault="00747B79" w:rsidP="00957D7D">
            <w:pPr>
              <w:rPr>
                <w:ins w:id="487" w:author="Camille Bui" w:date="2020-11-09T11:01:00Z"/>
                <w:rFonts w:eastAsiaTheme="minorEastAsia"/>
              </w:rPr>
            </w:pPr>
            <w:ins w:id="488" w:author="Camille Bui" w:date="2020-11-09T11:01:00Z">
              <w:r>
                <w:rPr>
                  <w:lang w:eastAsia="sv-SE"/>
                </w:rPr>
                <w:t>1 and 3</w:t>
              </w:r>
            </w:ins>
          </w:p>
        </w:tc>
        <w:tc>
          <w:tcPr>
            <w:tcW w:w="6480" w:type="dxa"/>
          </w:tcPr>
          <w:p w14:paraId="3B5C5473" w14:textId="77777777" w:rsidR="00747B79" w:rsidRDefault="00747B79" w:rsidP="00570CAD">
            <w:pPr>
              <w:rPr>
                <w:ins w:id="489" w:author="Camille Bui" w:date="2020-11-09T11:01:00Z"/>
                <w:rFonts w:eastAsiaTheme="minorEastAsia"/>
              </w:rPr>
            </w:pPr>
            <w:ins w:id="490" w:author="Camille Bui" w:date="2020-11-09T11:01:00Z">
              <w:r>
                <w:rPr>
                  <w:rFonts w:eastAsiaTheme="minorEastAsia"/>
                </w:rPr>
                <w:t>All aspects listed above need to be further studied.</w:t>
              </w:r>
            </w:ins>
          </w:p>
          <w:p w14:paraId="6020859C" w14:textId="77777777" w:rsidR="00747B79" w:rsidRDefault="00747B79" w:rsidP="00570CAD">
            <w:pPr>
              <w:rPr>
                <w:ins w:id="491" w:author="Camille Bui" w:date="2020-11-09T11:01:00Z"/>
                <w:rFonts w:eastAsiaTheme="minorEastAsia"/>
              </w:rPr>
            </w:pPr>
            <w:ins w:id="492" w:author="Camille Bui" w:date="2020-11-09T11:01:00Z">
              <w:r>
                <w:rPr>
                  <w:rFonts w:eastAsiaTheme="minorEastAsia"/>
                </w:rPr>
                <w:t xml:space="preserve">In our view we need to prioritize topics related to TA reporting and </w:t>
              </w:r>
              <w:r w:rsidRPr="007045EB">
                <w:rPr>
                  <w:rFonts w:eastAsiaTheme="minorEastAsia"/>
                </w:rPr>
                <w:t>K_offset</w:t>
              </w:r>
            </w:ins>
          </w:p>
          <w:p w14:paraId="5AB29699" w14:textId="77777777" w:rsidR="00747B79" w:rsidRDefault="00747B79" w:rsidP="00570CAD">
            <w:pPr>
              <w:rPr>
                <w:ins w:id="493" w:author="Camille Bui" w:date="2020-11-09T11:01:00Z"/>
                <w:rFonts w:eastAsiaTheme="minorEastAsia"/>
              </w:rPr>
            </w:pPr>
            <w:ins w:id="494"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495" w:author="Camille Bui" w:date="2020-11-09T11:01:00Z"/>
                <w:rFonts w:eastAsiaTheme="minorEastAsia"/>
              </w:rPr>
            </w:pPr>
            <w:ins w:id="496" w:author="Camille Bui" w:date="2020-11-09T11:01:00Z">
              <w:r>
                <w:rPr>
                  <w:rFonts w:eastAsiaTheme="minorEastAsia"/>
                </w:rPr>
                <w:t xml:space="preserve">(3): w.r.t to </w:t>
              </w:r>
              <w:r w:rsidRPr="007045EB">
                <w:rPr>
                  <w:rFonts w:eastAsiaTheme="minorEastAsia"/>
                </w:rPr>
                <w:t>K_offset used in initial access</w:t>
              </w:r>
              <w:r>
                <w:rPr>
                  <w:rFonts w:eastAsiaTheme="minorEastAsia"/>
                </w:rPr>
                <w:t>,  K_offset should be introduced to enhance the transmission timing of RAR grant scheduled PUSCH. For K_offset used in initial access, the information of K_offset is carried in system information.</w:t>
              </w:r>
            </w:ins>
          </w:p>
          <w:p w14:paraId="39CCD14E" w14:textId="4376058C" w:rsidR="00747B79" w:rsidRDefault="00747B79" w:rsidP="00957D7D">
            <w:pPr>
              <w:rPr>
                <w:ins w:id="497" w:author="Camille Bui" w:date="2020-11-09T11:01:00Z"/>
                <w:rFonts w:eastAsiaTheme="minorEastAsia"/>
              </w:rPr>
            </w:pPr>
            <w:ins w:id="498" w:author="Camille Bui" w:date="2020-11-09T11:01:00Z">
              <w:r w:rsidRPr="000A2785">
                <w:rPr>
                  <w:rFonts w:eastAsiaTheme="minorEastAsia"/>
                </w:rPr>
                <w:t xml:space="preserve">Implicit and/or explicit signaling of K_offset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499" w:author="myyun" w:date="2020-11-09T19:25:00Z"/>
        </w:trPr>
        <w:tc>
          <w:tcPr>
            <w:tcW w:w="1496" w:type="dxa"/>
          </w:tcPr>
          <w:p w14:paraId="074F0822" w14:textId="3CA818A1" w:rsidR="002C0BBC" w:rsidRDefault="002C0BBC" w:rsidP="002C0BBC">
            <w:pPr>
              <w:rPr>
                <w:ins w:id="500" w:author="myyun" w:date="2020-11-09T19:25:00Z"/>
                <w:lang w:eastAsia="sv-SE"/>
              </w:rPr>
            </w:pPr>
            <w:ins w:id="501"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502" w:author="myyun" w:date="2020-11-09T19:25:00Z"/>
                <w:lang w:eastAsia="sv-SE"/>
              </w:rPr>
            </w:pPr>
            <w:ins w:id="503"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504" w:author="myyun" w:date="2020-11-09T19:25:00Z"/>
                <w:rFonts w:eastAsiaTheme="minorEastAsia"/>
              </w:rPr>
            </w:pPr>
            <w:ins w:id="505"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506" w:author="Soghomonian, Manook, Vodafone Group" w:date="2020-11-09T10:57:00Z"/>
        </w:trPr>
        <w:tc>
          <w:tcPr>
            <w:tcW w:w="1496" w:type="dxa"/>
          </w:tcPr>
          <w:p w14:paraId="4B18E064" w14:textId="57C977B1" w:rsidR="00192C1D" w:rsidRPr="00076295" w:rsidRDefault="00192C1D" w:rsidP="002C0BBC">
            <w:pPr>
              <w:rPr>
                <w:ins w:id="507" w:author="Soghomonian, Manook, Vodafone Group" w:date="2020-11-09T10:57:00Z"/>
                <w:rFonts w:eastAsiaTheme="minorEastAsia"/>
              </w:rPr>
            </w:pPr>
            <w:ins w:id="508" w:author="Soghomonian, Manook, Vodafone Group" w:date="2020-11-09T10:57:00Z">
              <w:r>
                <w:rPr>
                  <w:rFonts w:eastAsiaTheme="minorEastAsia"/>
                </w:rPr>
                <w:lastRenderedPageBreak/>
                <w:t xml:space="preserve">Vodafone </w:t>
              </w:r>
            </w:ins>
          </w:p>
        </w:tc>
        <w:tc>
          <w:tcPr>
            <w:tcW w:w="1739" w:type="dxa"/>
          </w:tcPr>
          <w:p w14:paraId="14654767" w14:textId="6063B931" w:rsidR="00192C1D" w:rsidRPr="00076295" w:rsidRDefault="00192C1D" w:rsidP="002C0BBC">
            <w:pPr>
              <w:rPr>
                <w:ins w:id="509" w:author="Soghomonian, Manook, Vodafone Group" w:date="2020-11-09T10:57:00Z"/>
                <w:rFonts w:eastAsiaTheme="minorEastAsia"/>
              </w:rPr>
            </w:pPr>
            <w:ins w:id="510"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511" w:author="Soghomonian, Manook, Vodafone Group" w:date="2020-11-09T10:57:00Z"/>
                <w:rFonts w:eastAsiaTheme="minorEastAsia"/>
              </w:rPr>
            </w:pPr>
            <w:ins w:id="512" w:author="Soghomonian, Manook, Vodafone Group" w:date="2020-11-09T11:00:00Z">
              <w:r>
                <w:rPr>
                  <w:rFonts w:eastAsiaTheme="minorEastAsia"/>
                </w:rPr>
                <w:t xml:space="preserve">with no HARQ </w:t>
              </w:r>
            </w:ins>
            <w:ins w:id="513" w:author="Soghomonian, Manook, Vodafone Group" w:date="2020-11-09T11:01:00Z">
              <w:r>
                <w:rPr>
                  <w:rFonts w:eastAsiaTheme="minorEastAsia"/>
                </w:rPr>
                <w:t xml:space="preserve">process enabled, </w:t>
              </w:r>
            </w:ins>
            <w:ins w:id="514" w:author="Soghomonian, Manook, Vodafone Group" w:date="2020-11-09T11:00:00Z">
              <w:r>
                <w:rPr>
                  <w:rFonts w:eastAsiaTheme="minorEastAsia"/>
                </w:rPr>
                <w:t xml:space="preserve">option 4 needs careful consideration </w:t>
              </w:r>
            </w:ins>
          </w:p>
        </w:tc>
      </w:tr>
      <w:tr w:rsidR="00D37B8E" w14:paraId="2B27E65F" w14:textId="77777777">
        <w:trPr>
          <w:ins w:id="515" w:author="Diaz Sendra,S,Salva,TLG2 R" w:date="2020-11-09T11:46:00Z"/>
        </w:trPr>
        <w:tc>
          <w:tcPr>
            <w:tcW w:w="1496" w:type="dxa"/>
          </w:tcPr>
          <w:p w14:paraId="3B7CABDE" w14:textId="6A28E46F" w:rsidR="00D37B8E" w:rsidRDefault="00D37B8E" w:rsidP="002C0BBC">
            <w:pPr>
              <w:rPr>
                <w:ins w:id="516" w:author="Diaz Sendra,S,Salva,TLG2 R" w:date="2020-11-09T11:46:00Z"/>
                <w:rFonts w:eastAsiaTheme="minorEastAsia"/>
              </w:rPr>
            </w:pPr>
            <w:ins w:id="517" w:author="Diaz Sendra,S,Salva,TLG2 R" w:date="2020-11-09T11:46:00Z">
              <w:r>
                <w:rPr>
                  <w:rFonts w:eastAsiaTheme="minorEastAsia"/>
                </w:rPr>
                <w:t>BT</w:t>
              </w:r>
            </w:ins>
          </w:p>
        </w:tc>
        <w:tc>
          <w:tcPr>
            <w:tcW w:w="1739" w:type="dxa"/>
          </w:tcPr>
          <w:p w14:paraId="38DA303A" w14:textId="4826FBD6" w:rsidR="00D37B8E" w:rsidRDefault="0037022F" w:rsidP="002C0BBC">
            <w:pPr>
              <w:rPr>
                <w:ins w:id="518" w:author="Diaz Sendra,S,Salva,TLG2 R" w:date="2020-11-09T11:46:00Z"/>
                <w:rFonts w:eastAsiaTheme="minorEastAsia"/>
              </w:rPr>
            </w:pPr>
            <w:ins w:id="519" w:author="Diaz Sendra,S,Salva,TLG2 R" w:date="2020-11-09T11:50:00Z">
              <w:r>
                <w:rPr>
                  <w:rFonts w:eastAsiaTheme="minorEastAsia"/>
                </w:rPr>
                <w:t>1, 2</w:t>
              </w:r>
            </w:ins>
            <w:ins w:id="520" w:author="Diaz Sendra,S,Salva,TLG2 R" w:date="2020-11-09T11:51:00Z">
              <w:r w:rsidR="008648C7">
                <w:rPr>
                  <w:rFonts w:eastAsiaTheme="minorEastAsia"/>
                </w:rPr>
                <w:t>, 3</w:t>
              </w:r>
              <w:r w:rsidR="00BB6038">
                <w:rPr>
                  <w:rFonts w:eastAsiaTheme="minorEastAsia"/>
                </w:rPr>
                <w:t xml:space="preserve"> and 4</w:t>
              </w:r>
            </w:ins>
          </w:p>
        </w:tc>
        <w:tc>
          <w:tcPr>
            <w:tcW w:w="6480" w:type="dxa"/>
          </w:tcPr>
          <w:p w14:paraId="2578ECFA" w14:textId="25C8672D" w:rsidR="00D37B8E" w:rsidRDefault="008648C7" w:rsidP="002C0BBC">
            <w:pPr>
              <w:rPr>
                <w:ins w:id="521" w:author="Diaz Sendra,S,Salva,TLG2 R" w:date="2020-11-09T11:46:00Z"/>
                <w:rFonts w:eastAsiaTheme="minorEastAsia"/>
              </w:rPr>
            </w:pPr>
            <w:ins w:id="522" w:author="Diaz Sendra,S,Salva,TLG2 R" w:date="2020-11-09T11:51:00Z">
              <w:r>
                <w:rPr>
                  <w:rFonts w:eastAsiaTheme="minorEastAsia"/>
                </w:rPr>
                <w:t>But f</w:t>
              </w:r>
              <w:r w:rsidR="00BB6038">
                <w:rPr>
                  <w:rFonts w:eastAsiaTheme="minorEastAsia"/>
                </w:rPr>
                <w:t xml:space="preserve">or option 3, </w:t>
              </w:r>
              <w:r>
                <w:rPr>
                  <w:rFonts w:eastAsiaTheme="minorEastAsia"/>
                </w:rPr>
                <w:t>RAN2 shou</w:t>
              </w:r>
            </w:ins>
            <w:ins w:id="523" w:author="Diaz Sendra,S,Salva,TLG2 R" w:date="2020-11-09T11:52:00Z">
              <w:r>
                <w:rPr>
                  <w:rFonts w:eastAsiaTheme="minorEastAsia"/>
                </w:rPr>
                <w:t>ld put the work on hold until</w:t>
              </w:r>
            </w:ins>
            <w:ins w:id="524" w:author="Diaz Sendra,S,Salva,TLG2 R" w:date="2020-11-09T11:51:00Z">
              <w:r w:rsidR="00BB6038">
                <w:rPr>
                  <w:rFonts w:eastAsiaTheme="minorEastAsia"/>
                </w:rPr>
                <w:t xml:space="preserve"> RAN1</w:t>
              </w:r>
            </w:ins>
            <w:ins w:id="525" w:author="Diaz Sendra,S,Salva,TLG2 R" w:date="2020-11-09T11:52:00Z">
              <w:r>
                <w:rPr>
                  <w:rFonts w:eastAsiaTheme="minorEastAsia"/>
                </w:rPr>
                <w:t xml:space="preserve"> concludes.</w:t>
              </w:r>
            </w:ins>
          </w:p>
        </w:tc>
      </w:tr>
      <w:tr w:rsidR="00A77673" w14:paraId="48439878" w14:textId="77777777">
        <w:trPr>
          <w:ins w:id="526" w:author="Nishith Tripathi/SMI /SRA/Senior Professional/삼성전자" w:date="2020-11-09T07:32:00Z"/>
        </w:trPr>
        <w:tc>
          <w:tcPr>
            <w:tcW w:w="1496" w:type="dxa"/>
          </w:tcPr>
          <w:p w14:paraId="627B6BCA" w14:textId="03A692FB" w:rsidR="00A77673" w:rsidRDefault="00A77673" w:rsidP="00A77673">
            <w:pPr>
              <w:rPr>
                <w:ins w:id="527" w:author="Nishith Tripathi/SMI /SRA/Senior Professional/삼성전자" w:date="2020-11-09T07:32:00Z"/>
                <w:rFonts w:eastAsiaTheme="minorEastAsia"/>
              </w:rPr>
            </w:pPr>
            <w:ins w:id="528" w:author="Nishith Tripathi/SMI /SRA/Senior Professional/삼성전자" w:date="2020-11-09T07:32:00Z">
              <w:r>
                <w:rPr>
                  <w:lang w:eastAsia="sv-SE"/>
                </w:rPr>
                <w:t>Samsung</w:t>
              </w:r>
            </w:ins>
          </w:p>
        </w:tc>
        <w:tc>
          <w:tcPr>
            <w:tcW w:w="1739" w:type="dxa"/>
          </w:tcPr>
          <w:p w14:paraId="33E3185F" w14:textId="28614ABD" w:rsidR="00A77673" w:rsidRDefault="00A77673" w:rsidP="00A77673">
            <w:pPr>
              <w:rPr>
                <w:ins w:id="529" w:author="Nishith Tripathi/SMI /SRA/Senior Professional/삼성전자" w:date="2020-11-09T07:32:00Z"/>
                <w:rFonts w:eastAsiaTheme="minorEastAsia"/>
              </w:rPr>
            </w:pPr>
            <w:ins w:id="530" w:author="Nishith Tripathi/SMI /SRA/Senior Professional/삼성전자" w:date="2020-11-09T07:32:00Z">
              <w:r>
                <w:rPr>
                  <w:lang w:eastAsia="sv-SE"/>
                </w:rPr>
                <w:t>All of options 1, 2, 3, and 4 with specific enhancements for Options 1 and 2.</w:t>
              </w:r>
            </w:ins>
          </w:p>
        </w:tc>
        <w:tc>
          <w:tcPr>
            <w:tcW w:w="6480" w:type="dxa"/>
          </w:tcPr>
          <w:p w14:paraId="377D028D" w14:textId="77777777" w:rsidR="00A77673" w:rsidRDefault="00A77673" w:rsidP="00A77673">
            <w:pPr>
              <w:rPr>
                <w:ins w:id="531" w:author="Nishith Tripathi/SMI /SRA/Senior Professional/삼성전자" w:date="2020-11-09T07:32:00Z"/>
                <w:lang w:eastAsia="sv-SE"/>
              </w:rPr>
            </w:pPr>
            <w:ins w:id="532" w:author="Nishith Tripathi/SMI /SRA/Senior Professional/삼성전자" w:date="2020-11-09T07:32:00Z">
              <w:r>
                <w:rPr>
                  <w:lang w:eastAsia="sv-SE"/>
                </w:rPr>
                <w:t>Enhanced Option 1: Support a MAC CE that reports UE-calculated TA. This MAC CE can be sent whenever the gNB has allocated an uplink resource to the UE (e.g., along with Msg 3 and any time in future). There could be periodic reporting, aperiodic (e.g., DCI-based) reporting, and/or condition-based reporting.</w:t>
              </w:r>
            </w:ins>
          </w:p>
          <w:p w14:paraId="2A2AD53F" w14:textId="51D79ACC" w:rsidR="00A77673" w:rsidRDefault="00A77673" w:rsidP="00A77673">
            <w:pPr>
              <w:rPr>
                <w:ins w:id="533" w:author="Nishith Tripathi/SMI /SRA/Senior Professional/삼성전자" w:date="2020-11-09T07:32:00Z"/>
                <w:rFonts w:eastAsiaTheme="minorEastAsia"/>
              </w:rPr>
            </w:pPr>
            <w:ins w:id="534" w:author="Nishith Tripathi/SMI /SRA/Senior Professional/삼성전자" w:date="2020-11-09T07:32:00Z">
              <w:r>
                <w:rPr>
                  <w:lang w:eastAsia="sv-SE"/>
                </w:rPr>
                <w:t>Enhanced Option 2: Instead of calling it “</w:t>
              </w:r>
              <w:r w:rsidRPr="00C57E10">
                <w:rPr>
                  <w:lang w:eastAsia="sv-SE"/>
                </w:rPr>
                <w:t>RSRP-based selection mech</w:t>
              </w:r>
              <w:r>
                <w:rPr>
                  <w:lang w:eastAsia="sv-SE"/>
                </w:rPr>
                <w:t>anism of 2-step vs. 4-step RACH,” let’s call it “Enhanced</w:t>
              </w:r>
              <w:r w:rsidRPr="00C57E10">
                <w:rPr>
                  <w:lang w:eastAsia="sv-SE"/>
                </w:rPr>
                <w:t xml:space="preserve"> selection mech</w:t>
              </w:r>
              <w:r>
                <w:rPr>
                  <w:lang w:eastAsia="sv-SE"/>
                </w:rPr>
                <w:t>anism of 2-step vs. 4-step RACH” because RSRP itself may not be adequate in several scenarios (e.g., a pure RSRP-based method would be unsuitable for a handover in case of moving-Earth beams).</w:t>
              </w:r>
            </w:ins>
          </w:p>
        </w:tc>
      </w:tr>
      <w:tr w:rsidR="0011509B" w14:paraId="5D625751" w14:textId="77777777">
        <w:trPr>
          <w:ins w:id="535" w:author="Yiu, Candy" w:date="2020-11-09T06:02:00Z"/>
        </w:trPr>
        <w:tc>
          <w:tcPr>
            <w:tcW w:w="1496" w:type="dxa"/>
          </w:tcPr>
          <w:p w14:paraId="07CF7151" w14:textId="4394EA90" w:rsidR="0011509B" w:rsidRDefault="0011509B" w:rsidP="00A77673">
            <w:pPr>
              <w:rPr>
                <w:ins w:id="536" w:author="Yiu, Candy" w:date="2020-11-09T06:02:00Z"/>
                <w:lang w:eastAsia="sv-SE"/>
              </w:rPr>
            </w:pPr>
            <w:ins w:id="537" w:author="Yiu, Candy" w:date="2020-11-09T06:02:00Z">
              <w:r>
                <w:rPr>
                  <w:lang w:eastAsia="sv-SE"/>
                </w:rPr>
                <w:t>Intel</w:t>
              </w:r>
            </w:ins>
          </w:p>
        </w:tc>
        <w:tc>
          <w:tcPr>
            <w:tcW w:w="1739" w:type="dxa"/>
          </w:tcPr>
          <w:p w14:paraId="3C3AF4FC" w14:textId="0B8ADEA7" w:rsidR="0011509B" w:rsidRDefault="0011509B" w:rsidP="00A77673">
            <w:pPr>
              <w:rPr>
                <w:ins w:id="538" w:author="Yiu, Candy" w:date="2020-11-09T06:02:00Z"/>
                <w:lang w:eastAsia="sv-SE"/>
              </w:rPr>
            </w:pPr>
            <w:ins w:id="539" w:author="Yiu, Candy" w:date="2020-11-09T06:02:00Z">
              <w:r>
                <w:rPr>
                  <w:lang w:eastAsia="sv-SE"/>
                </w:rPr>
                <w:t>Option 1</w:t>
              </w:r>
            </w:ins>
          </w:p>
        </w:tc>
        <w:tc>
          <w:tcPr>
            <w:tcW w:w="6480" w:type="dxa"/>
          </w:tcPr>
          <w:p w14:paraId="3CD5491B" w14:textId="77777777" w:rsidR="0011509B" w:rsidRDefault="0011509B" w:rsidP="00A77673">
            <w:pPr>
              <w:rPr>
                <w:ins w:id="540" w:author="Yiu, Candy" w:date="2020-11-09T06:02:00Z"/>
                <w:lang w:eastAsia="sv-SE"/>
              </w:rPr>
            </w:pPr>
          </w:p>
        </w:tc>
      </w:tr>
      <w:tr w:rsidR="0005767F" w14:paraId="010F25CE" w14:textId="77777777">
        <w:trPr>
          <w:ins w:id="541" w:author="Maxime Grau" w:date="2020-11-09T14:40:00Z"/>
        </w:trPr>
        <w:tc>
          <w:tcPr>
            <w:tcW w:w="1496" w:type="dxa"/>
          </w:tcPr>
          <w:p w14:paraId="5083EB61" w14:textId="3012B8D4" w:rsidR="0005767F" w:rsidRDefault="0005767F" w:rsidP="0005767F">
            <w:pPr>
              <w:rPr>
                <w:ins w:id="542" w:author="Maxime Grau" w:date="2020-11-09T14:40:00Z"/>
                <w:lang w:eastAsia="sv-SE"/>
              </w:rPr>
            </w:pPr>
            <w:ins w:id="543" w:author="Maxime Grau" w:date="2020-11-09T14:40:00Z">
              <w:r>
                <w:rPr>
                  <w:rFonts w:eastAsiaTheme="minorEastAsia"/>
                </w:rPr>
                <w:t>NEC</w:t>
              </w:r>
            </w:ins>
          </w:p>
        </w:tc>
        <w:tc>
          <w:tcPr>
            <w:tcW w:w="1739" w:type="dxa"/>
          </w:tcPr>
          <w:p w14:paraId="6FE9D1BC" w14:textId="59496F5C" w:rsidR="0005767F" w:rsidRDefault="0005767F" w:rsidP="0005767F">
            <w:pPr>
              <w:rPr>
                <w:ins w:id="544" w:author="Maxime Grau" w:date="2020-11-09T14:40:00Z"/>
                <w:lang w:eastAsia="sv-SE"/>
              </w:rPr>
            </w:pPr>
            <w:ins w:id="545" w:author="Maxime Grau" w:date="2020-11-09T14:40:00Z">
              <w:r>
                <w:rPr>
                  <w:rFonts w:eastAsiaTheme="minorEastAsia"/>
                </w:rPr>
                <w:t>Option 1,2,4</w:t>
              </w:r>
            </w:ins>
          </w:p>
        </w:tc>
        <w:tc>
          <w:tcPr>
            <w:tcW w:w="6480" w:type="dxa"/>
          </w:tcPr>
          <w:p w14:paraId="78200FE8" w14:textId="77777777" w:rsidR="0005767F" w:rsidRDefault="0005767F" w:rsidP="0005767F">
            <w:pPr>
              <w:rPr>
                <w:ins w:id="546" w:author="Maxime Grau" w:date="2020-11-09T14:40:00Z"/>
                <w:lang w:eastAsia="sv-SE"/>
              </w:rPr>
            </w:pPr>
          </w:p>
        </w:tc>
      </w:tr>
      <w:tr w:rsidR="00E26924" w14:paraId="7D842815" w14:textId="77777777">
        <w:trPr>
          <w:ins w:id="547" w:author="Jerome Vogedes (Consultant)" w:date="2020-11-09T09:10:00Z"/>
        </w:trPr>
        <w:tc>
          <w:tcPr>
            <w:tcW w:w="1496" w:type="dxa"/>
          </w:tcPr>
          <w:p w14:paraId="4154B259" w14:textId="08A6DF5A" w:rsidR="00E26924" w:rsidRDefault="00E26924" w:rsidP="00E26924">
            <w:pPr>
              <w:rPr>
                <w:ins w:id="548" w:author="Jerome Vogedes (Consultant)" w:date="2020-11-09T09:10:00Z"/>
                <w:rFonts w:eastAsiaTheme="minorEastAsia"/>
              </w:rPr>
            </w:pPr>
            <w:ins w:id="549" w:author="Jerome Vogedes (Consultant)" w:date="2020-11-09T09:11:00Z">
              <w:r>
                <w:rPr>
                  <w:lang w:eastAsia="sv-SE"/>
                </w:rPr>
                <w:t>Convida</w:t>
              </w:r>
            </w:ins>
          </w:p>
        </w:tc>
        <w:tc>
          <w:tcPr>
            <w:tcW w:w="1739" w:type="dxa"/>
          </w:tcPr>
          <w:p w14:paraId="694ACC02" w14:textId="04D32636" w:rsidR="00E26924" w:rsidRDefault="00E26924" w:rsidP="00E26924">
            <w:pPr>
              <w:rPr>
                <w:ins w:id="550" w:author="Jerome Vogedes (Consultant)" w:date="2020-11-09T09:10:00Z"/>
                <w:rFonts w:eastAsiaTheme="minorEastAsia"/>
              </w:rPr>
            </w:pPr>
            <w:ins w:id="551" w:author="Jerome Vogedes (Consultant)" w:date="2020-11-09T09:11:00Z">
              <w:r>
                <w:rPr>
                  <w:lang w:eastAsia="sv-SE"/>
                </w:rPr>
                <w:t>1, 2, 4</w:t>
              </w:r>
            </w:ins>
          </w:p>
        </w:tc>
        <w:tc>
          <w:tcPr>
            <w:tcW w:w="6480" w:type="dxa"/>
          </w:tcPr>
          <w:p w14:paraId="75815419" w14:textId="336DA708" w:rsidR="00E26924" w:rsidRDefault="00E26924" w:rsidP="00E26924">
            <w:pPr>
              <w:rPr>
                <w:ins w:id="552" w:author="Jerome Vogedes (Consultant)" w:date="2020-11-09T09:10:00Z"/>
                <w:lang w:eastAsia="sv-SE"/>
              </w:rPr>
            </w:pPr>
            <w:ins w:id="553" w:author="Jerome Vogedes (Consultant)" w:date="2020-11-09T09:11:00Z">
              <w:r>
                <w:rPr>
                  <w:lang w:eastAsia="sv-SE"/>
                </w:rPr>
                <w:t>3 should also be studied, but wait on RAN1 discussions.</w:t>
              </w:r>
            </w:ins>
          </w:p>
        </w:tc>
      </w:tr>
      <w:tr w:rsidR="0031003C" w14:paraId="5D2C069B" w14:textId="77777777">
        <w:trPr>
          <w:ins w:id="554" w:author="Sequans - Olivier Marco" w:date="2020-11-09T17:42:00Z"/>
        </w:trPr>
        <w:tc>
          <w:tcPr>
            <w:tcW w:w="1496" w:type="dxa"/>
          </w:tcPr>
          <w:p w14:paraId="4F186C4F" w14:textId="7D06491D" w:rsidR="0031003C" w:rsidRPr="0031003C" w:rsidRDefault="0031003C" w:rsidP="00E26924">
            <w:pPr>
              <w:rPr>
                <w:ins w:id="555" w:author="Sequans - Olivier Marco" w:date="2020-11-09T17:42:00Z"/>
                <w:rFonts w:eastAsia="Yu Mincho"/>
                <w:lang w:eastAsia="ja-JP"/>
              </w:rPr>
            </w:pPr>
            <w:ins w:id="556" w:author="Sequans - Olivier Marco" w:date="2020-11-09T17:42:00Z">
              <w:r>
                <w:rPr>
                  <w:rFonts w:eastAsia="Yu Mincho" w:hint="eastAsia"/>
                  <w:lang w:eastAsia="ja-JP"/>
                </w:rPr>
                <w:t>Sequans</w:t>
              </w:r>
            </w:ins>
          </w:p>
        </w:tc>
        <w:tc>
          <w:tcPr>
            <w:tcW w:w="1739" w:type="dxa"/>
          </w:tcPr>
          <w:p w14:paraId="76FFF7ED" w14:textId="752FD172" w:rsidR="0031003C" w:rsidRPr="0031003C" w:rsidRDefault="0031003C" w:rsidP="00E26924">
            <w:pPr>
              <w:rPr>
                <w:ins w:id="557" w:author="Sequans - Olivier Marco" w:date="2020-11-09T17:42:00Z"/>
                <w:rFonts w:eastAsia="Yu Mincho"/>
                <w:lang w:eastAsia="ja-JP"/>
              </w:rPr>
            </w:pPr>
            <w:ins w:id="558" w:author="Sequans - Olivier Marco" w:date="2020-11-09T17:42:00Z">
              <w:r>
                <w:rPr>
                  <w:rFonts w:eastAsia="Yu Mincho" w:hint="eastAsia"/>
                  <w:lang w:eastAsia="ja-JP"/>
                </w:rPr>
                <w:t>1,2,3,4</w:t>
              </w:r>
            </w:ins>
          </w:p>
        </w:tc>
        <w:tc>
          <w:tcPr>
            <w:tcW w:w="6480" w:type="dxa"/>
          </w:tcPr>
          <w:p w14:paraId="54D72825" w14:textId="77777777" w:rsidR="0031003C" w:rsidRDefault="0031003C" w:rsidP="00E26924">
            <w:pPr>
              <w:rPr>
                <w:ins w:id="559" w:author="Sequans - Olivier Marco" w:date="2020-11-09T17:42:00Z"/>
                <w:lang w:eastAsia="sv-SE"/>
              </w:rPr>
            </w:pPr>
          </w:p>
        </w:tc>
      </w:tr>
      <w:tr w:rsidR="00680058" w14:paraId="68F648D2" w14:textId="77777777">
        <w:trPr>
          <w:ins w:id="560" w:author="Ahmadzadeh, Arman" w:date="2020-11-09T19:04:00Z"/>
        </w:trPr>
        <w:tc>
          <w:tcPr>
            <w:tcW w:w="1496" w:type="dxa"/>
          </w:tcPr>
          <w:p w14:paraId="2C8C3190" w14:textId="77777777" w:rsidR="00680058" w:rsidRDefault="00680058" w:rsidP="00680058">
            <w:pPr>
              <w:rPr>
                <w:ins w:id="561" w:author="Ahmadzadeh, Arman" w:date="2020-11-09T19:05:00Z"/>
                <w:rFonts w:eastAsiaTheme="minorEastAsia"/>
              </w:rPr>
            </w:pPr>
            <w:ins w:id="562" w:author="Ahmadzadeh, Arman" w:date="2020-11-09T19:05:00Z">
              <w:r>
                <w:rPr>
                  <w:rFonts w:eastAsiaTheme="minorEastAsia"/>
                </w:rPr>
                <w:t xml:space="preserve">Fraunhofer IIS, </w:t>
              </w:r>
            </w:ins>
          </w:p>
          <w:p w14:paraId="3F612F62" w14:textId="19562799" w:rsidR="00680058" w:rsidRDefault="00680058" w:rsidP="00680058">
            <w:pPr>
              <w:rPr>
                <w:ins w:id="563" w:author="Ahmadzadeh, Arman" w:date="2020-11-09T19:04:00Z"/>
                <w:rFonts w:eastAsia="Yu Mincho" w:hint="eastAsia"/>
                <w:lang w:eastAsia="ja-JP"/>
              </w:rPr>
            </w:pPr>
            <w:ins w:id="564" w:author="Ahmadzadeh, Arman" w:date="2020-11-09T19:05:00Z">
              <w:r>
                <w:rPr>
                  <w:rFonts w:eastAsiaTheme="minorEastAsia"/>
                </w:rPr>
                <w:t>Fraunhofer HHI</w:t>
              </w:r>
            </w:ins>
          </w:p>
        </w:tc>
        <w:tc>
          <w:tcPr>
            <w:tcW w:w="1739" w:type="dxa"/>
          </w:tcPr>
          <w:p w14:paraId="0E638E95" w14:textId="1939DA99" w:rsidR="00680058" w:rsidRDefault="00680058" w:rsidP="00680058">
            <w:pPr>
              <w:rPr>
                <w:ins w:id="565" w:author="Ahmadzadeh, Arman" w:date="2020-11-09T19:04:00Z"/>
                <w:rFonts w:eastAsia="Yu Mincho" w:hint="eastAsia"/>
                <w:lang w:eastAsia="ja-JP"/>
              </w:rPr>
            </w:pPr>
            <w:ins w:id="566" w:author="Ahmadzadeh, Arman" w:date="2020-11-09T19:05:00Z">
              <w:r>
                <w:rPr>
                  <w:rFonts w:eastAsiaTheme="minorEastAsia"/>
                </w:rPr>
                <w:t>1,3</w:t>
              </w:r>
            </w:ins>
          </w:p>
        </w:tc>
        <w:tc>
          <w:tcPr>
            <w:tcW w:w="6480" w:type="dxa"/>
          </w:tcPr>
          <w:p w14:paraId="1C61A4A7" w14:textId="5B83D408" w:rsidR="00680058" w:rsidRDefault="00680058" w:rsidP="00680058">
            <w:pPr>
              <w:rPr>
                <w:ins w:id="567" w:author="Ahmadzadeh, Arman" w:date="2020-11-09T19:04:00Z"/>
                <w:lang w:eastAsia="sv-SE"/>
              </w:rPr>
            </w:pPr>
            <w:ins w:id="568" w:author="Ahmadzadeh, Arman" w:date="2020-11-09T19:05:00Z">
              <w:r>
                <w:rPr>
                  <w:rFonts w:eastAsiaTheme="minorEastAsia"/>
                </w:rPr>
                <w:t xml:space="preserve">Potentially, all aspects mentioned above are worth further investigation. However, in order to be more inline with RAN1, discussions 1 and 3 can be </w:t>
              </w:r>
              <w:r w:rsidRPr="005343F2">
                <w:rPr>
                  <w:rFonts w:eastAsiaTheme="minorEastAsia"/>
                </w:rPr>
                <w:t>prioritize</w:t>
              </w:r>
              <w:r>
                <w:rPr>
                  <w:rFonts w:eastAsiaTheme="minorEastAsia"/>
                </w:rPr>
                <w:t>d.</w:t>
              </w:r>
            </w:ins>
            <w:bookmarkStart w:id="569" w:name="_GoBack"/>
            <w:bookmarkEnd w:id="569"/>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908][NTN] RACH and HARQ feedback aspects – InterDigital</w:t>
      </w:r>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4C854" w14:textId="77777777" w:rsidR="0001206D" w:rsidRDefault="0001206D">
      <w:pPr>
        <w:spacing w:after="0"/>
      </w:pPr>
      <w:r>
        <w:separator/>
      </w:r>
    </w:p>
  </w:endnote>
  <w:endnote w:type="continuationSeparator" w:id="0">
    <w:p w14:paraId="6A71436F" w14:textId="77777777" w:rsidR="0001206D" w:rsidRDefault="00012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602BD" w14:textId="77777777" w:rsidR="00914754" w:rsidRDefault="00914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8A937" w14:textId="7113D816" w:rsidR="001E3D0D" w:rsidRDefault="00713950">
    <w:pPr>
      <w:pStyle w:val="Footer"/>
      <w:tabs>
        <w:tab w:val="center" w:pos="4820"/>
        <w:tab w:val="right" w:pos="9639"/>
      </w:tabs>
      <w:jc w:val="left"/>
    </w:pPr>
    <w:r>
      <w:rPr>
        <w:noProof/>
        <w:lang w:eastAsia="en-US"/>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25C7BA7"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25C7BA7"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680058">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80058">
      <w:rPr>
        <w:rStyle w:val="PageNumber"/>
        <w:noProof/>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401BE" w14:textId="77777777" w:rsidR="00914754" w:rsidRDefault="009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F74CF" w14:textId="77777777" w:rsidR="0001206D" w:rsidRDefault="0001206D">
      <w:pPr>
        <w:spacing w:after="0"/>
      </w:pPr>
      <w:r>
        <w:separator/>
      </w:r>
    </w:p>
  </w:footnote>
  <w:footnote w:type="continuationSeparator" w:id="0">
    <w:p w14:paraId="2DFAF20D" w14:textId="77777777" w:rsidR="0001206D" w:rsidRDefault="000120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D6036" w14:textId="77777777" w:rsidR="00914754" w:rsidRDefault="00914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34201" w14:textId="77777777" w:rsidR="00914754" w:rsidRDefault="00914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8DEFC" w14:textId="77777777" w:rsidR="00914754" w:rsidRDefault="00914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rson w15:author="Diaz Sendra,S,Salva,TLG2 R">
    <w15:presenceInfo w15:providerId="AD" w15:userId="S::salva.diazsendra@bt.com::a83f9b98-55f4-43aa-88ff-dafa7e298646"/>
  </w15:person>
  <w15:person w15:author="Nishith Tripathi/SMI /SRA/Senior Professional/삼성전자">
    <w15:presenceInfo w15:providerId="AD" w15:userId="S-1-5-21-1569490900-2152479555-3239727262-5922421"/>
  </w15:person>
  <w15:person w15:author="Yiu, Candy">
    <w15:presenceInfo w15:providerId="AD" w15:userId="S::candy.yiu@intel.com::9efe4e04-c949-4b99-ab6a-fde60c0ed140"/>
  </w15:person>
  <w15:person w15:author="Maxime Grau">
    <w15:presenceInfo w15:providerId="AD" w15:userId="S::mgrau@UKTM.EU.NEC.COM::c59d1fa7-0b13-4b84-9d68-527e65308fcb"/>
  </w15:person>
  <w15:person w15:author="Jerome Vogedes (Consultant)">
    <w15:presenceInfo w15:providerId="None" w15:userId="Jerome Vogedes (Consultant)"/>
  </w15:person>
  <w15:person w15:author="Ahmadzadeh, Arman">
    <w15:presenceInfo w15:providerId="AD" w15:userId="S-1-5-21-2133556540-201030058-1543859470-32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hideSpellingErrors/>
  <w:hideGrammaticalErrors/>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206D"/>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67F"/>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088D"/>
    <w:rsid w:val="00113F77"/>
    <w:rsid w:val="001141B6"/>
    <w:rsid w:val="0011509B"/>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57FCA"/>
    <w:rsid w:val="0026009C"/>
    <w:rsid w:val="00260BC2"/>
    <w:rsid w:val="00260CD9"/>
    <w:rsid w:val="002627FC"/>
    <w:rsid w:val="00262815"/>
    <w:rsid w:val="002630AF"/>
    <w:rsid w:val="002639F4"/>
    <w:rsid w:val="0026533C"/>
    <w:rsid w:val="002669AE"/>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4FA"/>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003C"/>
    <w:rsid w:val="00312FCD"/>
    <w:rsid w:val="00313AEA"/>
    <w:rsid w:val="00313F26"/>
    <w:rsid w:val="0032119E"/>
    <w:rsid w:val="003228D6"/>
    <w:rsid w:val="00324B24"/>
    <w:rsid w:val="00326455"/>
    <w:rsid w:val="00330574"/>
    <w:rsid w:val="00330B3E"/>
    <w:rsid w:val="003316A4"/>
    <w:rsid w:val="00331783"/>
    <w:rsid w:val="00332D6F"/>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01BA"/>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54D8"/>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530F"/>
    <w:rsid w:val="006165C1"/>
    <w:rsid w:val="0062117C"/>
    <w:rsid w:val="00622DE2"/>
    <w:rsid w:val="00624698"/>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0058"/>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12"/>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04E"/>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57B33"/>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673"/>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3C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789"/>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102"/>
    <w:rsid w:val="00E23D70"/>
    <w:rsid w:val="00E24243"/>
    <w:rsid w:val="00E24A03"/>
    <w:rsid w:val="00E251E7"/>
    <w:rsid w:val="00E26924"/>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46A8"/>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1569D9DA-0284-405C-A067-33C4E4D76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C2FC6FA6-A98C-40FB-BFDB-8DAAA9305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131</Words>
  <Characters>34953</Characters>
  <Application>Microsoft Office Word</Application>
  <DocSecurity>0</DocSecurity>
  <Lines>291</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4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Ahmadzadeh, Arman</cp:lastModifiedBy>
  <cp:revision>2</cp:revision>
  <dcterms:created xsi:type="dcterms:W3CDTF">2020-11-09T18:05:00Z</dcterms:created>
  <dcterms:modified xsi:type="dcterms:W3CDTF">2020-11-09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